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10AC1E" w14:textId="6EAC58AA" w:rsidR="00967156" w:rsidRPr="00E8150C" w:rsidRDefault="00E8150C">
      <w:pPr>
        <w:pStyle w:val="Body"/>
        <w:tabs>
          <w:tab w:val="left" w:pos="4230"/>
        </w:tabs>
        <w:jc w:val="center"/>
        <w:rPr>
          <w:rFonts w:ascii="Arial Rounded MT Bold" w:eastAsia="Arial Rounded MT Bold" w:hAnsi="Arial Rounded MT Bold" w:cs="Arial Rounded MT Bold"/>
          <w:sz w:val="44"/>
          <w:szCs w:val="24"/>
        </w:rPr>
      </w:pPr>
      <w:r w:rsidRPr="00E8150C">
        <w:rPr>
          <w:rFonts w:ascii="Arial Rounded MT Bold" w:eastAsia="Arial Rounded MT Bold" w:hAnsi="Arial Rounded MT Bold" w:cs="Arial Rounded MT Bold"/>
          <w:sz w:val="44"/>
          <w:szCs w:val="24"/>
        </w:rPr>
        <w:t>College Name</w:t>
      </w:r>
    </w:p>
    <w:p w14:paraId="0498A2DB" w14:textId="3C49AA5D" w:rsidR="00E8150C" w:rsidRPr="00E8150C" w:rsidRDefault="00E8150C">
      <w:pPr>
        <w:pStyle w:val="Body"/>
        <w:tabs>
          <w:tab w:val="left" w:pos="4230"/>
        </w:tabs>
        <w:jc w:val="center"/>
        <w:rPr>
          <w:rFonts w:ascii="Arial Rounded MT Bold" w:eastAsia="Arial Rounded MT Bold" w:hAnsi="Arial Rounded MT Bold" w:cs="Arial Rounded MT Bold"/>
          <w:sz w:val="44"/>
          <w:szCs w:val="24"/>
        </w:rPr>
      </w:pPr>
      <w:r w:rsidRPr="00E8150C">
        <w:rPr>
          <w:rFonts w:ascii="Arial Rounded MT Bold" w:eastAsia="Arial Rounded MT Bold" w:hAnsi="Arial Rounded MT Bold" w:cs="Arial Rounded MT Bold"/>
          <w:sz w:val="44"/>
          <w:szCs w:val="24"/>
        </w:rPr>
        <w:t>College Logo</w:t>
      </w:r>
    </w:p>
    <w:p w14:paraId="6EED7C61" w14:textId="77777777" w:rsidR="00967156" w:rsidRPr="003B688F" w:rsidRDefault="00470151">
      <w:pPr>
        <w:pStyle w:val="Body"/>
        <w:tabs>
          <w:tab w:val="left" w:pos="4230"/>
        </w:tabs>
        <w:spacing w:after="0" w:line="240" w:lineRule="auto"/>
        <w:jc w:val="center"/>
        <w:rPr>
          <w:rFonts w:ascii="Arial Rounded MT Bold" w:eastAsia="Arial Rounded MT Bold" w:hAnsi="Arial Rounded MT Bold" w:cs="Arial Rounded MT Bold"/>
          <w:sz w:val="44"/>
          <w:szCs w:val="44"/>
        </w:rPr>
      </w:pPr>
      <w:r w:rsidRPr="003B688F">
        <w:rPr>
          <w:rFonts w:ascii="Arial Rounded MT Bold" w:hAnsi="Arial Rounded MT Bold"/>
          <w:sz w:val="44"/>
          <w:szCs w:val="44"/>
        </w:rPr>
        <w:t xml:space="preserve">PHASE II MBBS LOG BOOK </w:t>
      </w:r>
    </w:p>
    <w:p w14:paraId="27C97A2B" w14:textId="77777777" w:rsidR="00967156" w:rsidRPr="003B688F" w:rsidRDefault="00470151">
      <w:pPr>
        <w:pStyle w:val="Body"/>
        <w:tabs>
          <w:tab w:val="left" w:pos="4230"/>
        </w:tabs>
        <w:spacing w:after="0" w:line="240" w:lineRule="auto"/>
        <w:jc w:val="center"/>
        <w:rPr>
          <w:rFonts w:ascii="Arial Rounded MT Bold" w:eastAsia="Arial Rounded MT Bold" w:hAnsi="Arial Rounded MT Bold" w:cs="Arial Rounded MT Bold"/>
          <w:sz w:val="44"/>
          <w:szCs w:val="44"/>
        </w:rPr>
      </w:pPr>
      <w:r w:rsidRPr="003B688F">
        <w:rPr>
          <w:rFonts w:ascii="Arial Rounded MT Bold" w:hAnsi="Arial Rounded MT Bold"/>
          <w:sz w:val="44"/>
          <w:szCs w:val="44"/>
          <w:lang w:val="de-DE"/>
        </w:rPr>
        <w:t>DEPARTMENT OF PATHOLOGY</w:t>
      </w:r>
    </w:p>
    <w:p w14:paraId="2E7BC81B" w14:textId="4FDBBD25" w:rsidR="009F089D" w:rsidRPr="003B688F" w:rsidRDefault="009F089D" w:rsidP="009F089D">
      <w:pPr>
        <w:pStyle w:val="Body"/>
        <w:tabs>
          <w:tab w:val="left" w:pos="4230"/>
        </w:tabs>
        <w:jc w:val="center"/>
        <w:rPr>
          <w:rFonts w:ascii="Arial Rounded MT Bold" w:eastAsia="Arial Rounded MT Bold" w:hAnsi="Arial Rounded MT Bold" w:cs="Arial Rounded MT Bold"/>
          <w:sz w:val="44"/>
          <w:szCs w:val="44"/>
        </w:rPr>
      </w:pPr>
    </w:p>
    <w:p w14:paraId="4FC4CF0A" w14:textId="77777777" w:rsidR="00967156" w:rsidRPr="003B688F" w:rsidRDefault="00967156">
      <w:pPr>
        <w:pStyle w:val="Body"/>
        <w:tabs>
          <w:tab w:val="left" w:pos="4230"/>
        </w:tabs>
        <w:rPr>
          <w:rFonts w:ascii="Arial Rounded MT Bold" w:eastAsia="Arial Rounded MT Bold" w:hAnsi="Arial Rounded MT Bold" w:cs="Arial Rounded MT Bold"/>
          <w:sz w:val="44"/>
          <w:szCs w:val="44"/>
        </w:rPr>
      </w:pPr>
    </w:p>
    <w:p w14:paraId="4C479C95" w14:textId="77777777" w:rsidR="00967156" w:rsidRPr="003B688F" w:rsidRDefault="00967156">
      <w:pPr>
        <w:pStyle w:val="Body"/>
        <w:tabs>
          <w:tab w:val="left" w:pos="4230"/>
        </w:tabs>
        <w:spacing w:after="0" w:line="48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724ED3D2" w14:textId="77777777" w:rsidR="00967156" w:rsidRPr="003B688F" w:rsidRDefault="00470151">
      <w:pPr>
        <w:pStyle w:val="Body"/>
        <w:tabs>
          <w:tab w:val="left" w:pos="4230"/>
        </w:tabs>
        <w:spacing w:after="0" w:line="48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>Name of the student: ……………………………………………………………………………….………</w:t>
      </w:r>
    </w:p>
    <w:p w14:paraId="55211B5F" w14:textId="77777777" w:rsidR="00967156" w:rsidRPr="003B688F" w:rsidRDefault="00470151">
      <w:pPr>
        <w:pStyle w:val="Body"/>
        <w:tabs>
          <w:tab w:val="left" w:pos="4230"/>
        </w:tabs>
        <w:spacing w:after="0" w:line="48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>Date of admission to MBBS Course: …………………………………………………………………….</w:t>
      </w:r>
    </w:p>
    <w:p w14:paraId="7223DD8E" w14:textId="77777777" w:rsidR="00967156" w:rsidRPr="003B688F" w:rsidRDefault="00470151">
      <w:pPr>
        <w:pStyle w:val="Body"/>
        <w:tabs>
          <w:tab w:val="left" w:pos="4230"/>
        </w:tabs>
        <w:spacing w:after="0" w:line="48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>Date of beginning of Phase II: …………………………………………………………………………….</w:t>
      </w:r>
    </w:p>
    <w:p w14:paraId="64F78CD1" w14:textId="77777777" w:rsidR="00967156" w:rsidRPr="003B688F" w:rsidRDefault="00470151">
      <w:pPr>
        <w:pStyle w:val="Body"/>
        <w:tabs>
          <w:tab w:val="left" w:pos="4230"/>
        </w:tabs>
        <w:spacing w:after="0" w:line="48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>Phase II, M.B.B.S. Roll No [Class]: ………………………………..……………………………………..</w:t>
      </w:r>
    </w:p>
    <w:p w14:paraId="07E20E10" w14:textId="77777777" w:rsidR="00967156" w:rsidRPr="003B688F" w:rsidRDefault="00470151">
      <w:pPr>
        <w:pStyle w:val="Body"/>
        <w:tabs>
          <w:tab w:val="left" w:pos="4230"/>
        </w:tabs>
        <w:spacing w:after="0" w:line="48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>Phase II, M.B.B.S. Roll No [University]: ………………………………………………………………...</w:t>
      </w:r>
    </w:p>
    <w:p w14:paraId="06423104" w14:textId="77777777" w:rsidR="00967156" w:rsidRPr="003B688F" w:rsidRDefault="00470151">
      <w:pPr>
        <w:pStyle w:val="Body"/>
        <w:tabs>
          <w:tab w:val="left" w:pos="4230"/>
        </w:tabs>
        <w:spacing w:after="0" w:line="48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  <w:lang w:val="it-IT"/>
        </w:rPr>
        <w:t xml:space="preserve">University Registration No: </w:t>
      </w:r>
      <w:r w:rsidRPr="003B688F">
        <w:rPr>
          <w:rFonts w:ascii="Arial Rounded MT Bold" w:hAnsi="Arial Rounded MT Bold"/>
          <w:sz w:val="24"/>
          <w:szCs w:val="24"/>
        </w:rPr>
        <w:t>……………………………………………………………….……………....</w:t>
      </w:r>
    </w:p>
    <w:p w14:paraId="345F1895" w14:textId="77777777" w:rsidR="00967156" w:rsidRPr="003B688F" w:rsidRDefault="00470151">
      <w:pPr>
        <w:pStyle w:val="Body"/>
        <w:tabs>
          <w:tab w:val="left" w:pos="4230"/>
        </w:tabs>
        <w:spacing w:after="0" w:line="48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>Permanent address: …………………………………………………………......................................</w:t>
      </w:r>
    </w:p>
    <w:p w14:paraId="3F3ED376" w14:textId="77777777" w:rsidR="00967156" w:rsidRPr="003B688F" w:rsidRDefault="00470151">
      <w:pPr>
        <w:pStyle w:val="Body"/>
        <w:tabs>
          <w:tab w:val="left" w:pos="4230"/>
        </w:tabs>
        <w:spacing w:after="0" w:line="48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>E-mail id: ………………………………………………………………………………………………………</w:t>
      </w:r>
    </w:p>
    <w:p w14:paraId="68432CB5" w14:textId="77777777" w:rsidR="00967156" w:rsidRPr="003B688F" w:rsidRDefault="00470151">
      <w:pPr>
        <w:pStyle w:val="Body"/>
        <w:tabs>
          <w:tab w:val="left" w:pos="4230"/>
        </w:tabs>
        <w:spacing w:after="0" w:line="48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>Mobile No: …………………………………………………………………………………………………….</w:t>
      </w:r>
    </w:p>
    <w:p w14:paraId="74170999" w14:textId="1CD25B76" w:rsidR="00967156" w:rsidRDefault="00967156">
      <w:pPr>
        <w:pStyle w:val="Body"/>
        <w:tabs>
          <w:tab w:val="left" w:pos="4230"/>
        </w:tabs>
        <w:spacing w:after="0" w:line="24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4D0B7C82" w14:textId="4CB45B5F" w:rsidR="003B688F" w:rsidRDefault="003B688F">
      <w:pPr>
        <w:pStyle w:val="Body"/>
        <w:tabs>
          <w:tab w:val="left" w:pos="4230"/>
        </w:tabs>
        <w:spacing w:after="0" w:line="24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3E2224AD" w14:textId="3EE5E088" w:rsidR="003B688F" w:rsidRDefault="003B688F">
      <w:pPr>
        <w:pStyle w:val="Body"/>
        <w:tabs>
          <w:tab w:val="left" w:pos="4230"/>
        </w:tabs>
        <w:spacing w:after="0" w:line="24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13E39986" w14:textId="1D857489" w:rsidR="003B688F" w:rsidRDefault="003B688F">
      <w:pPr>
        <w:pStyle w:val="Body"/>
        <w:tabs>
          <w:tab w:val="left" w:pos="4230"/>
        </w:tabs>
        <w:spacing w:after="0" w:line="24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23D470DB" w14:textId="27FA472B" w:rsidR="003B688F" w:rsidRDefault="003B688F">
      <w:pPr>
        <w:pStyle w:val="Body"/>
        <w:tabs>
          <w:tab w:val="left" w:pos="4230"/>
        </w:tabs>
        <w:spacing w:after="0" w:line="24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47890CA5" w14:textId="77777777" w:rsidR="003B688F" w:rsidRPr="003B688F" w:rsidRDefault="003B688F">
      <w:pPr>
        <w:pStyle w:val="Body"/>
        <w:tabs>
          <w:tab w:val="left" w:pos="4230"/>
        </w:tabs>
        <w:spacing w:after="0" w:line="24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3E3D0AF2" w14:textId="77777777" w:rsidR="00967156" w:rsidRPr="003B688F" w:rsidRDefault="00470151">
      <w:pPr>
        <w:pStyle w:val="Body"/>
        <w:tabs>
          <w:tab w:val="left" w:pos="4230"/>
        </w:tabs>
        <w:spacing w:after="0" w:line="240" w:lineRule="auto"/>
        <w:jc w:val="center"/>
        <w:rPr>
          <w:rFonts w:ascii="Arial Rounded MT Bold" w:eastAsia="Arial Rounded MT Bold" w:hAnsi="Arial Rounded MT Bold" w:cs="Arial Rounded MT Bold"/>
          <w:sz w:val="24"/>
          <w:szCs w:val="24"/>
          <w:u w:val="single"/>
        </w:rPr>
      </w:pPr>
      <w:r w:rsidRPr="003B688F">
        <w:rPr>
          <w:rFonts w:ascii="Arial Rounded MT Bold" w:hAnsi="Arial Rounded MT Bold"/>
          <w:sz w:val="24"/>
          <w:szCs w:val="24"/>
          <w:u w:val="single"/>
        </w:rPr>
        <w:t>PUBLISHED BY:</w:t>
      </w:r>
    </w:p>
    <w:p w14:paraId="7D83E530" w14:textId="4126A18A" w:rsidR="00967156" w:rsidRDefault="009F089D">
      <w:pPr>
        <w:pStyle w:val="Body"/>
        <w:tabs>
          <w:tab w:val="left" w:pos="4230"/>
        </w:tabs>
        <w:spacing w:after="0" w:line="240" w:lineRule="auto"/>
        <w:jc w:val="center"/>
        <w:rPr>
          <w:rFonts w:ascii="Arial Rounded MT Bold" w:hAnsi="Arial Rounded MT Bold"/>
          <w:sz w:val="24"/>
          <w:szCs w:val="24"/>
        </w:rPr>
      </w:pPr>
      <w:r>
        <w:rPr>
          <w:rFonts w:ascii="Arial Rounded MT Bold" w:hAnsi="Arial Rounded MT Bold"/>
          <w:sz w:val="24"/>
          <w:szCs w:val="24"/>
        </w:rPr>
        <w:t>___________________________</w:t>
      </w:r>
    </w:p>
    <w:p w14:paraId="3C4DCE1C" w14:textId="77777777" w:rsidR="009F089D" w:rsidRPr="003B688F" w:rsidRDefault="009F089D">
      <w:pPr>
        <w:pStyle w:val="Body"/>
        <w:tabs>
          <w:tab w:val="left" w:pos="4230"/>
        </w:tabs>
        <w:spacing w:after="0" w:line="240" w:lineRule="auto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74F7947E" w14:textId="6796FFB6" w:rsidR="009F089D" w:rsidRDefault="009F089D">
      <w:pPr>
        <w:pStyle w:val="Body"/>
        <w:tabs>
          <w:tab w:val="left" w:pos="4230"/>
        </w:tabs>
        <w:spacing w:after="0" w:line="240" w:lineRule="auto"/>
        <w:jc w:val="center"/>
        <w:rPr>
          <w:rFonts w:ascii="Arial Rounded MT Bold" w:hAnsi="Arial Rounded MT Bold"/>
          <w:sz w:val="24"/>
          <w:szCs w:val="24"/>
        </w:rPr>
      </w:pPr>
      <w:r>
        <w:rPr>
          <w:rFonts w:ascii="Arial Rounded MT Bold" w:hAnsi="Arial Rounded MT Bold"/>
          <w:sz w:val="24"/>
          <w:szCs w:val="24"/>
        </w:rPr>
        <w:t>_________________________________________</w:t>
      </w:r>
    </w:p>
    <w:p w14:paraId="3B026315" w14:textId="77777777" w:rsidR="009F089D" w:rsidRDefault="009F089D">
      <w:pPr>
        <w:pStyle w:val="Body"/>
        <w:tabs>
          <w:tab w:val="left" w:pos="4230"/>
        </w:tabs>
        <w:spacing w:after="0" w:line="240" w:lineRule="auto"/>
        <w:jc w:val="center"/>
        <w:rPr>
          <w:rFonts w:ascii="Arial Rounded MT Bold" w:hAnsi="Arial Rounded MT Bold"/>
          <w:sz w:val="24"/>
          <w:szCs w:val="24"/>
        </w:rPr>
      </w:pPr>
    </w:p>
    <w:p w14:paraId="47FC6FC1" w14:textId="5908A081" w:rsidR="00967156" w:rsidRPr="003B688F" w:rsidRDefault="00470151">
      <w:pPr>
        <w:pStyle w:val="Body"/>
        <w:tabs>
          <w:tab w:val="left" w:pos="4230"/>
        </w:tabs>
        <w:spacing w:after="0" w:line="240" w:lineRule="auto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 xml:space="preserve">Price: </w:t>
      </w:r>
    </w:p>
    <w:p w14:paraId="3A5808C5" w14:textId="4523AD26" w:rsidR="00967156" w:rsidRDefault="00967156">
      <w:pPr>
        <w:pStyle w:val="Body"/>
        <w:tabs>
          <w:tab w:val="left" w:pos="4230"/>
        </w:tabs>
        <w:jc w:val="center"/>
        <w:rPr>
          <w:rFonts w:ascii="Arial Rounded MT Bold" w:eastAsia="Algerian" w:hAnsi="Arial Rounded MT Bold" w:cs="Algerian"/>
          <w:b/>
          <w:bCs/>
          <w:sz w:val="24"/>
          <w:szCs w:val="24"/>
          <w:u w:val="single"/>
        </w:rPr>
      </w:pPr>
    </w:p>
    <w:p w14:paraId="3BF41819" w14:textId="77777777" w:rsidR="003D463B" w:rsidRDefault="003D463B">
      <w:pPr>
        <w:pStyle w:val="Body"/>
        <w:tabs>
          <w:tab w:val="left" w:pos="4230"/>
        </w:tabs>
        <w:jc w:val="center"/>
        <w:rPr>
          <w:rFonts w:ascii="Arial Rounded MT Bold" w:eastAsia="Algerian" w:hAnsi="Arial Rounded MT Bold" w:cs="Algerian"/>
          <w:b/>
          <w:bCs/>
          <w:sz w:val="24"/>
          <w:szCs w:val="24"/>
          <w:u w:val="single"/>
        </w:rPr>
      </w:pPr>
    </w:p>
    <w:p w14:paraId="1E4D40E4" w14:textId="77777777" w:rsidR="003D463B" w:rsidRDefault="003D463B">
      <w:pPr>
        <w:pStyle w:val="Body"/>
        <w:tabs>
          <w:tab w:val="left" w:pos="4230"/>
        </w:tabs>
        <w:jc w:val="center"/>
        <w:rPr>
          <w:rFonts w:ascii="Arial Rounded MT Bold" w:eastAsia="Algerian" w:hAnsi="Arial Rounded MT Bold" w:cs="Algerian"/>
          <w:b/>
          <w:bCs/>
          <w:sz w:val="24"/>
          <w:szCs w:val="24"/>
          <w:u w:val="single"/>
        </w:rPr>
      </w:pPr>
    </w:p>
    <w:p w14:paraId="14BF1B16" w14:textId="77777777" w:rsidR="003D463B" w:rsidRDefault="003D463B">
      <w:pPr>
        <w:pStyle w:val="Body"/>
        <w:tabs>
          <w:tab w:val="left" w:pos="4230"/>
        </w:tabs>
        <w:jc w:val="center"/>
        <w:rPr>
          <w:rFonts w:ascii="Arial Rounded MT Bold" w:eastAsia="Algerian" w:hAnsi="Arial Rounded MT Bold" w:cs="Algerian"/>
          <w:b/>
          <w:bCs/>
          <w:sz w:val="24"/>
          <w:szCs w:val="24"/>
          <w:u w:val="single"/>
        </w:rPr>
      </w:pPr>
    </w:p>
    <w:p w14:paraId="027ECD93" w14:textId="77777777" w:rsidR="003D463B" w:rsidRDefault="003D463B">
      <w:pPr>
        <w:pStyle w:val="Body"/>
        <w:tabs>
          <w:tab w:val="left" w:pos="4230"/>
        </w:tabs>
        <w:jc w:val="center"/>
        <w:rPr>
          <w:rFonts w:ascii="Arial Rounded MT Bold" w:eastAsia="Algerian" w:hAnsi="Arial Rounded MT Bold" w:cs="Algerian"/>
          <w:b/>
          <w:bCs/>
          <w:sz w:val="24"/>
          <w:szCs w:val="24"/>
          <w:u w:val="single"/>
        </w:rPr>
      </w:pPr>
    </w:p>
    <w:p w14:paraId="55A124D1" w14:textId="77777777" w:rsidR="003D463B" w:rsidRDefault="003D463B">
      <w:pPr>
        <w:pStyle w:val="Body"/>
        <w:tabs>
          <w:tab w:val="left" w:pos="4230"/>
        </w:tabs>
        <w:jc w:val="center"/>
        <w:rPr>
          <w:rFonts w:ascii="Arial Rounded MT Bold" w:eastAsia="Algerian" w:hAnsi="Arial Rounded MT Bold" w:cs="Algerian"/>
          <w:b/>
          <w:bCs/>
          <w:sz w:val="24"/>
          <w:szCs w:val="24"/>
          <w:u w:val="single"/>
        </w:rPr>
      </w:pPr>
    </w:p>
    <w:p w14:paraId="220E4A69" w14:textId="77777777" w:rsidR="003D463B" w:rsidRDefault="003D463B">
      <w:pPr>
        <w:pStyle w:val="Body"/>
        <w:tabs>
          <w:tab w:val="left" w:pos="4230"/>
        </w:tabs>
        <w:jc w:val="center"/>
        <w:rPr>
          <w:rFonts w:ascii="Arial Rounded MT Bold" w:eastAsia="Algerian" w:hAnsi="Arial Rounded MT Bold" w:cs="Algerian"/>
          <w:b/>
          <w:bCs/>
          <w:sz w:val="24"/>
          <w:szCs w:val="24"/>
          <w:u w:val="single"/>
        </w:rPr>
      </w:pPr>
    </w:p>
    <w:p w14:paraId="19495884" w14:textId="77777777" w:rsidR="003D463B" w:rsidRDefault="003D463B">
      <w:pPr>
        <w:pStyle w:val="Body"/>
        <w:tabs>
          <w:tab w:val="left" w:pos="4230"/>
        </w:tabs>
        <w:jc w:val="center"/>
        <w:rPr>
          <w:rFonts w:ascii="Arial Rounded MT Bold" w:eastAsia="Algerian" w:hAnsi="Arial Rounded MT Bold" w:cs="Algerian"/>
          <w:b/>
          <w:bCs/>
          <w:sz w:val="24"/>
          <w:szCs w:val="24"/>
          <w:u w:val="single"/>
        </w:rPr>
      </w:pPr>
    </w:p>
    <w:p w14:paraId="2DD58689" w14:textId="77777777" w:rsidR="003D463B" w:rsidRDefault="003D463B">
      <w:pPr>
        <w:pStyle w:val="Body"/>
        <w:tabs>
          <w:tab w:val="left" w:pos="4230"/>
        </w:tabs>
        <w:jc w:val="center"/>
        <w:rPr>
          <w:rFonts w:ascii="Arial Rounded MT Bold" w:eastAsia="Algerian" w:hAnsi="Arial Rounded MT Bold" w:cs="Algerian"/>
          <w:b/>
          <w:bCs/>
          <w:sz w:val="24"/>
          <w:szCs w:val="24"/>
          <w:u w:val="single"/>
        </w:rPr>
      </w:pPr>
    </w:p>
    <w:p w14:paraId="739713A7" w14:textId="77777777" w:rsidR="003D463B" w:rsidRDefault="003D463B">
      <w:pPr>
        <w:pStyle w:val="Body"/>
        <w:tabs>
          <w:tab w:val="left" w:pos="4230"/>
        </w:tabs>
        <w:jc w:val="center"/>
        <w:rPr>
          <w:rFonts w:ascii="Arial Rounded MT Bold" w:eastAsia="Algerian" w:hAnsi="Arial Rounded MT Bold" w:cs="Algerian"/>
          <w:b/>
          <w:bCs/>
          <w:sz w:val="24"/>
          <w:szCs w:val="24"/>
          <w:u w:val="single"/>
        </w:rPr>
      </w:pPr>
    </w:p>
    <w:p w14:paraId="060EF013" w14:textId="77777777" w:rsidR="00967156" w:rsidRPr="003B688F" w:rsidRDefault="00470151">
      <w:pPr>
        <w:pStyle w:val="Body"/>
        <w:tabs>
          <w:tab w:val="left" w:pos="4230"/>
        </w:tabs>
        <w:jc w:val="center"/>
        <w:rPr>
          <w:rFonts w:ascii="Arial Rounded MT Bold" w:eastAsia="Algerian" w:hAnsi="Arial Rounded MT Bold" w:cs="Algerian"/>
          <w:b/>
          <w:bCs/>
          <w:sz w:val="48"/>
          <w:szCs w:val="48"/>
          <w:u w:val="single"/>
        </w:rPr>
      </w:pPr>
      <w:r w:rsidRPr="003B688F">
        <w:rPr>
          <w:rFonts w:ascii="Arial Rounded MT Bold" w:eastAsia="Algerian" w:hAnsi="Arial Rounded MT Bold" w:cs="Algerian"/>
          <w:b/>
          <w:bCs/>
          <w:sz w:val="48"/>
          <w:szCs w:val="48"/>
          <w:u w:val="single"/>
          <w:lang w:val="it-IT"/>
        </w:rPr>
        <w:lastRenderedPageBreak/>
        <w:t>BONAFIDE Certificate</w:t>
      </w:r>
    </w:p>
    <w:p w14:paraId="061CAC92" w14:textId="77777777" w:rsidR="00967156" w:rsidRPr="003B688F" w:rsidRDefault="00967156">
      <w:pPr>
        <w:pStyle w:val="Body"/>
        <w:tabs>
          <w:tab w:val="left" w:pos="4230"/>
        </w:tabs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15152233" w14:textId="589ACECE" w:rsidR="00967156" w:rsidRPr="003B688F" w:rsidRDefault="003B688F">
      <w:pPr>
        <w:pStyle w:val="Body"/>
        <w:tabs>
          <w:tab w:val="left" w:pos="4230"/>
        </w:tabs>
        <w:spacing w:line="48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  <w:r>
        <w:rPr>
          <w:rFonts w:ascii="Arial Rounded MT Bold" w:hAnsi="Arial Rounded MT Bold"/>
          <w:sz w:val="24"/>
          <w:szCs w:val="24"/>
        </w:rPr>
        <w:t xml:space="preserve">                </w:t>
      </w:r>
      <w:r w:rsidR="00470151" w:rsidRPr="003B688F">
        <w:rPr>
          <w:rFonts w:ascii="Arial Rounded MT Bold" w:hAnsi="Arial Rounded MT Bold"/>
          <w:sz w:val="24"/>
          <w:szCs w:val="24"/>
        </w:rPr>
        <w:t xml:space="preserve">This is to certify that the candidate </w:t>
      </w:r>
      <w:proofErr w:type="spellStart"/>
      <w:r w:rsidR="00470151" w:rsidRPr="003B688F">
        <w:rPr>
          <w:rFonts w:ascii="Arial Rounded MT Bold" w:hAnsi="Arial Rounded MT Bold"/>
          <w:sz w:val="24"/>
          <w:szCs w:val="24"/>
        </w:rPr>
        <w:t>Mr</w:t>
      </w:r>
      <w:proofErr w:type="spellEnd"/>
      <w:r w:rsidR="00470151" w:rsidRPr="003B688F">
        <w:rPr>
          <w:rFonts w:ascii="Arial Rounded MT Bold" w:hAnsi="Arial Rounded MT Bold"/>
          <w:sz w:val="24"/>
          <w:szCs w:val="24"/>
        </w:rPr>
        <w:t xml:space="preserve">/ </w:t>
      </w:r>
      <w:proofErr w:type="spellStart"/>
      <w:r w:rsidR="00470151" w:rsidRPr="003B688F">
        <w:rPr>
          <w:rFonts w:ascii="Arial Rounded MT Bold" w:hAnsi="Arial Rounded MT Bold"/>
          <w:sz w:val="24"/>
          <w:szCs w:val="24"/>
        </w:rPr>
        <w:t>Ms</w:t>
      </w:r>
      <w:proofErr w:type="spellEnd"/>
      <w:r w:rsidR="00470151" w:rsidRPr="003B688F">
        <w:rPr>
          <w:rFonts w:ascii="Arial Rounded MT Bold" w:hAnsi="Arial Rounded MT Bold"/>
          <w:sz w:val="24"/>
          <w:szCs w:val="24"/>
        </w:rPr>
        <w:t xml:space="preserve"> ………………………………………………………, </w:t>
      </w:r>
      <w:proofErr w:type="spellStart"/>
      <w:r w:rsidR="00470151" w:rsidRPr="003B688F">
        <w:rPr>
          <w:rFonts w:ascii="Arial Rounded MT Bold" w:hAnsi="Arial Rounded MT Bold"/>
          <w:sz w:val="24"/>
          <w:szCs w:val="24"/>
        </w:rPr>
        <w:t>Reg</w:t>
      </w:r>
      <w:proofErr w:type="spellEnd"/>
      <w:r w:rsidR="00470151" w:rsidRPr="003B688F">
        <w:rPr>
          <w:rFonts w:ascii="Arial Rounded MT Bold" w:hAnsi="Arial Rounded MT Bold"/>
          <w:sz w:val="24"/>
          <w:szCs w:val="24"/>
        </w:rPr>
        <w:t xml:space="preserve"> No. ………………., admitted in the year 20</w:t>
      </w:r>
      <w:r w:rsidR="003D463B">
        <w:rPr>
          <w:rFonts w:ascii="Arial Rounded MT Bold" w:hAnsi="Arial Rounded MT Bold"/>
          <w:sz w:val="24"/>
          <w:szCs w:val="24"/>
        </w:rPr>
        <w:t>23-24</w:t>
      </w:r>
      <w:r w:rsidR="00470151" w:rsidRPr="003B688F">
        <w:rPr>
          <w:rFonts w:ascii="Arial Rounded MT Bold" w:hAnsi="Arial Rounded MT Bold"/>
          <w:sz w:val="24"/>
          <w:szCs w:val="24"/>
        </w:rPr>
        <w:t xml:space="preserve"> in the </w:t>
      </w:r>
      <w:r w:rsidR="003D463B">
        <w:rPr>
          <w:rFonts w:ascii="Arial Rounded MT Bold" w:hAnsi="Arial Rounded MT Bold"/>
          <w:sz w:val="24"/>
          <w:szCs w:val="24"/>
        </w:rPr>
        <w:t>______________________________________</w:t>
      </w:r>
      <w:r w:rsidR="00D73139" w:rsidRPr="003B688F">
        <w:rPr>
          <w:rFonts w:ascii="Arial Rounded MT Bold" w:hAnsi="Arial Rounded MT Bold"/>
          <w:sz w:val="24"/>
          <w:szCs w:val="24"/>
        </w:rPr>
        <w:t xml:space="preserve"> </w:t>
      </w:r>
      <w:r w:rsidR="00470151" w:rsidRPr="003B688F">
        <w:rPr>
          <w:rFonts w:ascii="Arial Rounded MT Bold" w:hAnsi="Arial Rounded MT Bold"/>
          <w:sz w:val="24"/>
          <w:szCs w:val="24"/>
        </w:rPr>
        <w:t>has satisfactorily completed</w:t>
      </w:r>
      <w:r w:rsidR="00465E11" w:rsidRPr="003B688F">
        <w:rPr>
          <w:rFonts w:ascii="Arial Rounded MT Bold" w:hAnsi="Arial Rounded MT Bold"/>
          <w:sz w:val="24"/>
          <w:szCs w:val="24"/>
        </w:rPr>
        <w:t>/has</w:t>
      </w:r>
      <w:r w:rsidR="00470151" w:rsidRPr="003B688F">
        <w:rPr>
          <w:rFonts w:ascii="Arial Rounded MT Bold" w:hAnsi="Arial Rounded MT Bold"/>
          <w:sz w:val="24"/>
          <w:szCs w:val="24"/>
        </w:rPr>
        <w:t xml:space="preserve"> not completed all assignments /requirements mentioned in this logbook for Phase II  MBBS  course in the subject of  Pathology during the period from …………  to ………….  She / He is</w:t>
      </w:r>
      <w:r w:rsidR="00465E11" w:rsidRPr="003B688F">
        <w:rPr>
          <w:rFonts w:ascii="Arial Rounded MT Bold" w:hAnsi="Arial Rounded MT Bold"/>
          <w:sz w:val="24"/>
          <w:szCs w:val="24"/>
        </w:rPr>
        <w:t>/is</w:t>
      </w:r>
      <w:r w:rsidR="00470151" w:rsidRPr="003B688F">
        <w:rPr>
          <w:rFonts w:ascii="Arial Rounded MT Bold" w:hAnsi="Arial Rounded MT Bold"/>
          <w:sz w:val="24"/>
          <w:szCs w:val="24"/>
        </w:rPr>
        <w:t xml:space="preserve"> not eligible to appear for the summative (University) assessment as on the date given below. </w:t>
      </w:r>
    </w:p>
    <w:p w14:paraId="66CDCB1A" w14:textId="77777777" w:rsidR="00967156" w:rsidRPr="003B688F" w:rsidRDefault="00967156">
      <w:pPr>
        <w:pStyle w:val="Body"/>
        <w:tabs>
          <w:tab w:val="left" w:pos="4230"/>
        </w:tabs>
        <w:spacing w:line="480" w:lineRule="auto"/>
        <w:jc w:val="right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7FF596B5" w14:textId="77777777" w:rsidR="00967156" w:rsidRPr="003B688F" w:rsidRDefault="00470151">
      <w:pPr>
        <w:pStyle w:val="Body"/>
        <w:tabs>
          <w:tab w:val="left" w:pos="4230"/>
        </w:tabs>
        <w:spacing w:after="0" w:line="240" w:lineRule="auto"/>
        <w:jc w:val="right"/>
        <w:rPr>
          <w:rFonts w:ascii="Arial Rounded MT Bold" w:eastAsia="Arial Rounded MT Bold" w:hAnsi="Arial Rounded MT Bold" w:cs="Arial Rounded MT Bold"/>
          <w:sz w:val="24"/>
          <w:szCs w:val="24"/>
        </w:rPr>
      </w:pPr>
      <w:r w:rsidRPr="003B688F">
        <w:rPr>
          <w:rFonts w:ascii="Arial Rounded MT Bold" w:eastAsia="Arial Rounded MT Bold" w:hAnsi="Arial Rounded MT Bold" w:cs="Arial Rounded MT Bold"/>
          <w:sz w:val="24"/>
          <w:szCs w:val="24"/>
        </w:rPr>
        <w:br/>
      </w:r>
    </w:p>
    <w:p w14:paraId="0BA39E09" w14:textId="01746BE1" w:rsidR="00967156" w:rsidRPr="003B688F" w:rsidRDefault="00465E11" w:rsidP="00465E11">
      <w:pPr>
        <w:pStyle w:val="Body"/>
        <w:tabs>
          <w:tab w:val="left" w:pos="4230"/>
        </w:tabs>
        <w:spacing w:after="0" w:line="240" w:lineRule="auto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 xml:space="preserve">                                                                                         </w:t>
      </w:r>
      <w:r w:rsidR="00470151" w:rsidRPr="003B688F">
        <w:rPr>
          <w:rFonts w:ascii="Arial Rounded MT Bold" w:hAnsi="Arial Rounded MT Bold"/>
          <w:sz w:val="24"/>
          <w:szCs w:val="24"/>
        </w:rPr>
        <w:t xml:space="preserve">Signature of </w:t>
      </w:r>
      <w:r w:rsidRPr="003B688F">
        <w:rPr>
          <w:rFonts w:ascii="Arial Rounded MT Bold" w:hAnsi="Arial Rounded MT Bold"/>
          <w:sz w:val="24"/>
          <w:szCs w:val="24"/>
        </w:rPr>
        <w:t xml:space="preserve">the </w:t>
      </w:r>
      <w:proofErr w:type="gramStart"/>
      <w:r w:rsidRPr="003B688F">
        <w:rPr>
          <w:rFonts w:ascii="Arial Rounded MT Bold" w:hAnsi="Arial Rounded MT Bold"/>
          <w:sz w:val="24"/>
          <w:szCs w:val="24"/>
        </w:rPr>
        <w:t>Professor &amp;</w:t>
      </w:r>
      <w:proofErr w:type="gramEnd"/>
      <w:r w:rsidRPr="003B688F">
        <w:rPr>
          <w:rFonts w:ascii="Arial Rounded MT Bold" w:hAnsi="Arial Rounded MT Bold"/>
          <w:sz w:val="24"/>
          <w:szCs w:val="24"/>
        </w:rPr>
        <w:t xml:space="preserve"> HOD Pathology</w:t>
      </w:r>
      <w:r w:rsidR="00470151" w:rsidRPr="003B688F">
        <w:rPr>
          <w:rFonts w:ascii="Arial Rounded MT Bold" w:hAnsi="Arial Rounded MT Bold"/>
          <w:sz w:val="24"/>
          <w:szCs w:val="24"/>
        </w:rPr>
        <w:t xml:space="preserve"> </w:t>
      </w:r>
    </w:p>
    <w:p w14:paraId="1EF2718C" w14:textId="0ABA6483" w:rsidR="00967156" w:rsidRPr="003B688F" w:rsidRDefault="00465E11" w:rsidP="00465E11">
      <w:pPr>
        <w:pStyle w:val="Body"/>
        <w:tabs>
          <w:tab w:val="left" w:pos="4230"/>
        </w:tabs>
        <w:spacing w:after="0" w:line="240" w:lineRule="auto"/>
        <w:rPr>
          <w:rFonts w:ascii="Arial Rounded MT Bold" w:eastAsia="Arial Rounded MT Bold" w:hAnsi="Arial Rounded MT Bold" w:cs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  <w:lang w:val="de-DE"/>
        </w:rPr>
        <w:tab/>
      </w:r>
      <w:r w:rsidRPr="003B688F">
        <w:rPr>
          <w:rFonts w:ascii="Arial Rounded MT Bold" w:hAnsi="Arial Rounded MT Bold"/>
          <w:sz w:val="24"/>
          <w:szCs w:val="24"/>
          <w:lang w:val="de-DE"/>
        </w:rPr>
        <w:tab/>
      </w:r>
      <w:r w:rsidRPr="003B688F">
        <w:rPr>
          <w:rFonts w:ascii="Arial Rounded MT Bold" w:hAnsi="Arial Rounded MT Bold"/>
          <w:sz w:val="24"/>
          <w:szCs w:val="24"/>
          <w:lang w:val="de-DE"/>
        </w:rPr>
        <w:tab/>
      </w:r>
      <w:r w:rsidRPr="003B688F">
        <w:rPr>
          <w:rFonts w:ascii="Arial Rounded MT Bold" w:hAnsi="Arial Rounded MT Bold"/>
          <w:sz w:val="24"/>
          <w:szCs w:val="24"/>
          <w:lang w:val="de-DE"/>
        </w:rPr>
        <w:tab/>
        <w:t xml:space="preserve">       </w:t>
      </w:r>
      <w:r w:rsidR="00D73139">
        <w:rPr>
          <w:rFonts w:ascii="Arial Rounded MT Bold" w:hAnsi="Arial Rounded MT Bold"/>
          <w:sz w:val="24"/>
          <w:szCs w:val="24"/>
          <w:lang w:val="de-DE"/>
        </w:rPr>
        <w:t xml:space="preserve"> </w:t>
      </w:r>
      <w:r w:rsidR="00470151" w:rsidRPr="003B688F">
        <w:rPr>
          <w:rFonts w:ascii="Arial Rounded MT Bold" w:hAnsi="Arial Rounded MT Bold"/>
          <w:sz w:val="24"/>
          <w:szCs w:val="24"/>
          <w:lang w:val="de-DE"/>
        </w:rPr>
        <w:t>Name:</w:t>
      </w:r>
    </w:p>
    <w:p w14:paraId="55FADD20" w14:textId="7E9F0CD6" w:rsidR="00967156" w:rsidRPr="003B688F" w:rsidRDefault="00465E11" w:rsidP="00465E11">
      <w:pPr>
        <w:pStyle w:val="Body"/>
        <w:tabs>
          <w:tab w:val="left" w:pos="4230"/>
        </w:tabs>
        <w:spacing w:line="480" w:lineRule="auto"/>
        <w:ind w:left="3600" w:firstLine="720"/>
        <w:rPr>
          <w:rFonts w:ascii="Arial Rounded MT Bold" w:eastAsia="Arial Rounded MT Bold" w:hAnsi="Arial Rounded MT Bold" w:cs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  <w:lang w:val="de-DE"/>
        </w:rPr>
        <w:t xml:space="preserve">                            </w:t>
      </w:r>
      <w:r w:rsidR="00D73139">
        <w:rPr>
          <w:rFonts w:ascii="Arial Rounded MT Bold" w:hAnsi="Arial Rounded MT Bold"/>
          <w:sz w:val="24"/>
          <w:szCs w:val="24"/>
          <w:lang w:val="de-DE"/>
        </w:rPr>
        <w:t xml:space="preserve">    </w:t>
      </w:r>
      <w:r w:rsidR="00470151" w:rsidRPr="003B688F">
        <w:rPr>
          <w:rFonts w:ascii="Arial Rounded MT Bold" w:hAnsi="Arial Rounded MT Bold"/>
          <w:sz w:val="24"/>
          <w:szCs w:val="24"/>
          <w:lang w:val="de-DE"/>
        </w:rPr>
        <w:t>Date</w:t>
      </w:r>
      <w:r w:rsidRPr="003B688F">
        <w:rPr>
          <w:rFonts w:ascii="Arial Rounded MT Bold" w:hAnsi="Arial Rounded MT Bold"/>
          <w:sz w:val="24"/>
          <w:szCs w:val="24"/>
          <w:lang w:val="de-DE"/>
        </w:rPr>
        <w:t xml:space="preserve"> &amp; Seal</w:t>
      </w:r>
      <w:r w:rsidR="00470151" w:rsidRPr="003B688F">
        <w:rPr>
          <w:rFonts w:ascii="Arial Rounded MT Bold" w:hAnsi="Arial Rounded MT Bold"/>
          <w:sz w:val="24"/>
          <w:szCs w:val="24"/>
          <w:lang w:val="de-DE"/>
        </w:rPr>
        <w:t>:</w:t>
      </w:r>
    </w:p>
    <w:p w14:paraId="14020997" w14:textId="77777777" w:rsidR="00967156" w:rsidRPr="003B688F" w:rsidRDefault="00470151">
      <w:pPr>
        <w:pStyle w:val="Body"/>
        <w:tabs>
          <w:tab w:val="left" w:pos="4230"/>
        </w:tabs>
        <w:spacing w:line="48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 xml:space="preserve">Countersigned by </w:t>
      </w:r>
    </w:p>
    <w:p w14:paraId="2D36AE16" w14:textId="77777777" w:rsidR="00967156" w:rsidRPr="003B688F" w:rsidRDefault="00967156">
      <w:pPr>
        <w:pStyle w:val="Body"/>
        <w:tabs>
          <w:tab w:val="left" w:pos="4230"/>
        </w:tabs>
        <w:spacing w:line="48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531BDAA4" w14:textId="77777777" w:rsidR="00967156" w:rsidRPr="003B688F" w:rsidRDefault="00470151">
      <w:pPr>
        <w:pStyle w:val="Body"/>
        <w:tabs>
          <w:tab w:val="left" w:pos="4230"/>
        </w:tabs>
        <w:spacing w:after="0" w:line="24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 xml:space="preserve">Principal/Dean of the College </w:t>
      </w:r>
    </w:p>
    <w:p w14:paraId="6E9FA4F6" w14:textId="77777777" w:rsidR="00967156" w:rsidRPr="003B688F" w:rsidRDefault="00470151">
      <w:pPr>
        <w:pStyle w:val="Body"/>
        <w:tabs>
          <w:tab w:val="left" w:pos="4230"/>
        </w:tabs>
        <w:spacing w:after="0" w:line="24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 xml:space="preserve">Place:   </w:t>
      </w:r>
    </w:p>
    <w:p w14:paraId="7D8853F8" w14:textId="77777777" w:rsidR="00967156" w:rsidRPr="003B688F" w:rsidRDefault="00470151">
      <w:pPr>
        <w:pStyle w:val="Body"/>
        <w:tabs>
          <w:tab w:val="left" w:pos="4230"/>
        </w:tabs>
        <w:spacing w:line="48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 xml:space="preserve">Date:    </w:t>
      </w:r>
    </w:p>
    <w:p w14:paraId="2BA56EE6" w14:textId="77777777" w:rsidR="00465E11" w:rsidRPr="003B688F" w:rsidRDefault="00465E11">
      <w:pPr>
        <w:pStyle w:val="Body"/>
        <w:tabs>
          <w:tab w:val="left" w:pos="4230"/>
        </w:tabs>
        <w:jc w:val="center"/>
        <w:rPr>
          <w:rFonts w:ascii="Arial Rounded MT Bold" w:hAnsi="Arial Rounded MT Bold"/>
          <w:sz w:val="24"/>
          <w:szCs w:val="24"/>
          <w:lang w:val="de-DE"/>
        </w:rPr>
      </w:pPr>
    </w:p>
    <w:p w14:paraId="7801BB2A" w14:textId="77777777" w:rsidR="00465E11" w:rsidRPr="003B688F" w:rsidRDefault="00465E11">
      <w:pPr>
        <w:pStyle w:val="Body"/>
        <w:tabs>
          <w:tab w:val="left" w:pos="4230"/>
        </w:tabs>
        <w:jc w:val="center"/>
        <w:rPr>
          <w:rFonts w:ascii="Arial Rounded MT Bold" w:hAnsi="Arial Rounded MT Bold"/>
          <w:sz w:val="24"/>
          <w:szCs w:val="24"/>
          <w:lang w:val="de-DE"/>
        </w:rPr>
      </w:pPr>
    </w:p>
    <w:p w14:paraId="54292D21" w14:textId="77777777" w:rsidR="00465E11" w:rsidRPr="003B688F" w:rsidRDefault="00465E11">
      <w:pPr>
        <w:pStyle w:val="Body"/>
        <w:tabs>
          <w:tab w:val="left" w:pos="4230"/>
        </w:tabs>
        <w:jc w:val="center"/>
        <w:rPr>
          <w:rFonts w:ascii="Arial Rounded MT Bold" w:hAnsi="Arial Rounded MT Bold"/>
          <w:sz w:val="24"/>
          <w:szCs w:val="24"/>
          <w:lang w:val="de-DE"/>
        </w:rPr>
      </w:pPr>
    </w:p>
    <w:p w14:paraId="20CBBC47" w14:textId="77777777" w:rsidR="00465E11" w:rsidRPr="003B688F" w:rsidRDefault="00465E11">
      <w:pPr>
        <w:pStyle w:val="Body"/>
        <w:tabs>
          <w:tab w:val="left" w:pos="4230"/>
        </w:tabs>
        <w:jc w:val="center"/>
        <w:rPr>
          <w:rFonts w:ascii="Arial Rounded MT Bold" w:hAnsi="Arial Rounded MT Bold"/>
          <w:sz w:val="24"/>
          <w:szCs w:val="24"/>
          <w:lang w:val="de-DE"/>
        </w:rPr>
      </w:pPr>
    </w:p>
    <w:p w14:paraId="5AADF82A" w14:textId="77777777" w:rsidR="00465E11" w:rsidRPr="003B688F" w:rsidRDefault="00465E11">
      <w:pPr>
        <w:pStyle w:val="Body"/>
        <w:tabs>
          <w:tab w:val="left" w:pos="4230"/>
        </w:tabs>
        <w:jc w:val="center"/>
        <w:rPr>
          <w:rFonts w:ascii="Arial Rounded MT Bold" w:hAnsi="Arial Rounded MT Bold"/>
          <w:sz w:val="24"/>
          <w:szCs w:val="24"/>
          <w:lang w:val="de-DE"/>
        </w:rPr>
      </w:pPr>
    </w:p>
    <w:p w14:paraId="73DF31FE" w14:textId="77777777" w:rsidR="00465E11" w:rsidRPr="003B688F" w:rsidRDefault="00465E11">
      <w:pPr>
        <w:pStyle w:val="Body"/>
        <w:tabs>
          <w:tab w:val="left" w:pos="4230"/>
        </w:tabs>
        <w:jc w:val="center"/>
        <w:rPr>
          <w:rFonts w:ascii="Arial Rounded MT Bold" w:hAnsi="Arial Rounded MT Bold"/>
          <w:sz w:val="24"/>
          <w:szCs w:val="24"/>
          <w:lang w:val="de-DE"/>
        </w:rPr>
      </w:pPr>
    </w:p>
    <w:p w14:paraId="5ED5C154" w14:textId="77777777" w:rsidR="00465E11" w:rsidRPr="003B688F" w:rsidRDefault="00465E11">
      <w:pPr>
        <w:pStyle w:val="Body"/>
        <w:tabs>
          <w:tab w:val="left" w:pos="4230"/>
        </w:tabs>
        <w:jc w:val="center"/>
        <w:rPr>
          <w:rFonts w:ascii="Arial Rounded MT Bold" w:hAnsi="Arial Rounded MT Bold"/>
          <w:sz w:val="24"/>
          <w:szCs w:val="24"/>
          <w:lang w:val="de-DE"/>
        </w:rPr>
      </w:pPr>
    </w:p>
    <w:p w14:paraId="1AC845FF" w14:textId="77777777" w:rsidR="00D73139" w:rsidRDefault="00D73139">
      <w:pPr>
        <w:pStyle w:val="Body"/>
        <w:tabs>
          <w:tab w:val="left" w:pos="4230"/>
        </w:tabs>
        <w:jc w:val="center"/>
        <w:rPr>
          <w:rFonts w:ascii="Arial Rounded MT Bold" w:hAnsi="Arial Rounded MT Bold"/>
          <w:b/>
          <w:bCs/>
          <w:sz w:val="24"/>
          <w:szCs w:val="24"/>
          <w:u w:val="single"/>
          <w:lang w:val="de-DE"/>
        </w:rPr>
      </w:pPr>
    </w:p>
    <w:p w14:paraId="69500FA2" w14:textId="77777777" w:rsidR="00D73139" w:rsidRDefault="00D73139">
      <w:pPr>
        <w:pStyle w:val="Body"/>
        <w:tabs>
          <w:tab w:val="left" w:pos="4230"/>
        </w:tabs>
        <w:jc w:val="center"/>
        <w:rPr>
          <w:rFonts w:ascii="Arial Rounded MT Bold" w:hAnsi="Arial Rounded MT Bold"/>
          <w:b/>
          <w:bCs/>
          <w:sz w:val="24"/>
          <w:szCs w:val="24"/>
          <w:u w:val="single"/>
          <w:lang w:val="de-DE"/>
        </w:rPr>
      </w:pPr>
    </w:p>
    <w:p w14:paraId="7C4BFA2B" w14:textId="77777777" w:rsidR="00D73139" w:rsidRDefault="00D73139">
      <w:pPr>
        <w:pStyle w:val="Body"/>
        <w:tabs>
          <w:tab w:val="left" w:pos="4230"/>
        </w:tabs>
        <w:jc w:val="center"/>
        <w:rPr>
          <w:rFonts w:ascii="Arial Rounded MT Bold" w:hAnsi="Arial Rounded MT Bold"/>
          <w:b/>
          <w:bCs/>
          <w:sz w:val="24"/>
          <w:szCs w:val="24"/>
          <w:u w:val="single"/>
          <w:lang w:val="de-DE"/>
        </w:rPr>
      </w:pPr>
    </w:p>
    <w:p w14:paraId="63A23BF9" w14:textId="77777777" w:rsidR="00091D7D" w:rsidRDefault="00091D7D">
      <w:pPr>
        <w:pStyle w:val="Body"/>
        <w:tabs>
          <w:tab w:val="left" w:pos="4230"/>
        </w:tabs>
        <w:jc w:val="center"/>
        <w:rPr>
          <w:rFonts w:ascii="Arial Rounded MT Bold" w:hAnsi="Arial Rounded MT Bold"/>
          <w:b/>
          <w:bCs/>
          <w:sz w:val="24"/>
          <w:szCs w:val="24"/>
          <w:u w:val="single"/>
          <w:lang w:val="de-DE"/>
        </w:rPr>
      </w:pPr>
    </w:p>
    <w:p w14:paraId="6BAA20AF" w14:textId="77777777" w:rsidR="00091D7D" w:rsidRDefault="00091D7D">
      <w:pPr>
        <w:pStyle w:val="Body"/>
        <w:tabs>
          <w:tab w:val="left" w:pos="4230"/>
        </w:tabs>
        <w:jc w:val="center"/>
        <w:rPr>
          <w:rFonts w:ascii="Arial Rounded MT Bold" w:hAnsi="Arial Rounded MT Bold"/>
          <w:b/>
          <w:bCs/>
          <w:sz w:val="24"/>
          <w:szCs w:val="24"/>
          <w:u w:val="single"/>
          <w:lang w:val="de-DE"/>
        </w:rPr>
      </w:pPr>
    </w:p>
    <w:p w14:paraId="7BFF5498" w14:textId="77777777" w:rsidR="003D463B" w:rsidRDefault="003D463B">
      <w:pPr>
        <w:pStyle w:val="Body"/>
        <w:tabs>
          <w:tab w:val="left" w:pos="4230"/>
        </w:tabs>
        <w:jc w:val="center"/>
        <w:rPr>
          <w:rFonts w:ascii="Arial Rounded MT Bold" w:hAnsi="Arial Rounded MT Bold"/>
          <w:b/>
          <w:bCs/>
          <w:sz w:val="24"/>
          <w:szCs w:val="24"/>
          <w:u w:val="single"/>
          <w:lang w:val="de-DE"/>
        </w:rPr>
      </w:pPr>
    </w:p>
    <w:p w14:paraId="0D5D3EFD" w14:textId="77777777" w:rsidR="003D463B" w:rsidRDefault="003D463B">
      <w:pPr>
        <w:pStyle w:val="Body"/>
        <w:tabs>
          <w:tab w:val="left" w:pos="4230"/>
        </w:tabs>
        <w:jc w:val="center"/>
        <w:rPr>
          <w:rFonts w:ascii="Arial Rounded MT Bold" w:hAnsi="Arial Rounded MT Bold"/>
          <w:b/>
          <w:bCs/>
          <w:sz w:val="24"/>
          <w:szCs w:val="24"/>
          <w:u w:val="single"/>
          <w:lang w:val="de-DE"/>
        </w:rPr>
      </w:pPr>
    </w:p>
    <w:p w14:paraId="4D461573" w14:textId="77777777" w:rsidR="003D463B" w:rsidRDefault="003D463B">
      <w:pPr>
        <w:pStyle w:val="Body"/>
        <w:tabs>
          <w:tab w:val="left" w:pos="4230"/>
        </w:tabs>
        <w:jc w:val="center"/>
        <w:rPr>
          <w:rFonts w:ascii="Arial Rounded MT Bold" w:hAnsi="Arial Rounded MT Bold"/>
          <w:b/>
          <w:bCs/>
          <w:sz w:val="24"/>
          <w:szCs w:val="24"/>
          <w:u w:val="single"/>
          <w:lang w:val="de-DE"/>
        </w:rPr>
      </w:pPr>
    </w:p>
    <w:p w14:paraId="08501202" w14:textId="77777777" w:rsidR="00D73139" w:rsidRDefault="00D73139">
      <w:pPr>
        <w:pStyle w:val="Body"/>
        <w:tabs>
          <w:tab w:val="left" w:pos="4230"/>
        </w:tabs>
        <w:jc w:val="center"/>
        <w:rPr>
          <w:rFonts w:ascii="Arial Rounded MT Bold" w:hAnsi="Arial Rounded MT Bold"/>
          <w:b/>
          <w:bCs/>
          <w:sz w:val="24"/>
          <w:szCs w:val="24"/>
          <w:u w:val="single"/>
          <w:lang w:val="de-DE"/>
        </w:rPr>
      </w:pPr>
    </w:p>
    <w:p w14:paraId="720A52CB" w14:textId="09C93DAF" w:rsidR="00967156" w:rsidRPr="003B688F" w:rsidRDefault="00470151">
      <w:pPr>
        <w:pStyle w:val="Body"/>
        <w:tabs>
          <w:tab w:val="left" w:pos="4230"/>
        </w:tabs>
        <w:jc w:val="center"/>
        <w:rPr>
          <w:rFonts w:ascii="Arial Rounded MT Bold" w:eastAsia="Arial Rounded MT Bold" w:hAnsi="Arial Rounded MT Bold" w:cs="Arial Rounded MT Bold"/>
          <w:b/>
          <w:bCs/>
          <w:sz w:val="24"/>
          <w:szCs w:val="24"/>
          <w:u w:val="single"/>
        </w:rPr>
      </w:pPr>
      <w:r w:rsidRPr="003B688F">
        <w:rPr>
          <w:rFonts w:ascii="Arial Rounded MT Bold" w:hAnsi="Arial Rounded MT Bold"/>
          <w:b/>
          <w:bCs/>
          <w:sz w:val="24"/>
          <w:szCs w:val="24"/>
          <w:u w:val="single"/>
          <w:lang w:val="de-DE"/>
        </w:rPr>
        <w:t>CONTENTS:</w:t>
      </w:r>
    </w:p>
    <w:tbl>
      <w:tblPr>
        <w:tblW w:w="122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065"/>
        <w:gridCol w:w="6123"/>
        <w:gridCol w:w="4095"/>
      </w:tblGrid>
      <w:tr w:rsidR="00967156" w:rsidRPr="003B688F" w14:paraId="4719CF38" w14:textId="77777777">
        <w:trPr>
          <w:trHeight w:val="290"/>
          <w:jc w:val="center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171FC6" w14:textId="77777777" w:rsidR="00967156" w:rsidRPr="003B688F" w:rsidRDefault="00470151">
            <w:pPr>
              <w:pStyle w:val="Body"/>
              <w:tabs>
                <w:tab w:val="left" w:pos="4230"/>
              </w:tabs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lastRenderedPageBreak/>
              <w:t>Sl. No.</w:t>
            </w:r>
          </w:p>
        </w:tc>
        <w:tc>
          <w:tcPr>
            <w:tcW w:w="6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AA34E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Topic</w:t>
            </w:r>
          </w:p>
        </w:tc>
        <w:tc>
          <w:tcPr>
            <w:tcW w:w="4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7BFE6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Page No.</w:t>
            </w:r>
          </w:p>
        </w:tc>
      </w:tr>
      <w:tr w:rsidR="00967156" w:rsidRPr="003B688F" w14:paraId="7FF26640" w14:textId="77777777">
        <w:trPr>
          <w:trHeight w:val="290"/>
          <w:jc w:val="center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2F6A11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1</w:t>
            </w:r>
          </w:p>
        </w:tc>
        <w:tc>
          <w:tcPr>
            <w:tcW w:w="6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04D608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Certifiable skills</w:t>
            </w:r>
          </w:p>
        </w:tc>
        <w:tc>
          <w:tcPr>
            <w:tcW w:w="4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93D22A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4 - 6</w:t>
            </w:r>
          </w:p>
        </w:tc>
      </w:tr>
      <w:tr w:rsidR="00967156" w:rsidRPr="003B688F" w14:paraId="5970CB91" w14:textId="77777777">
        <w:trPr>
          <w:trHeight w:val="290"/>
          <w:jc w:val="center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49B304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2</w:t>
            </w:r>
          </w:p>
        </w:tc>
        <w:tc>
          <w:tcPr>
            <w:tcW w:w="6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656D67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Non-certifiable skills</w:t>
            </w:r>
          </w:p>
        </w:tc>
        <w:tc>
          <w:tcPr>
            <w:tcW w:w="4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22F729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7 – 9</w:t>
            </w:r>
          </w:p>
        </w:tc>
      </w:tr>
      <w:tr w:rsidR="00967156" w:rsidRPr="003B688F" w14:paraId="626B1F34" w14:textId="77777777">
        <w:trPr>
          <w:trHeight w:val="290"/>
          <w:jc w:val="center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3E5443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3</w:t>
            </w:r>
          </w:p>
        </w:tc>
        <w:tc>
          <w:tcPr>
            <w:tcW w:w="6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337F56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Integrated learning sessions</w:t>
            </w:r>
          </w:p>
        </w:tc>
        <w:tc>
          <w:tcPr>
            <w:tcW w:w="4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A8B66D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10 – 11</w:t>
            </w:r>
          </w:p>
        </w:tc>
      </w:tr>
      <w:tr w:rsidR="00967156" w:rsidRPr="003B688F" w14:paraId="126F8478" w14:textId="77777777">
        <w:trPr>
          <w:trHeight w:val="290"/>
          <w:jc w:val="center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990327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4</w:t>
            </w:r>
          </w:p>
        </w:tc>
        <w:tc>
          <w:tcPr>
            <w:tcW w:w="6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AD347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SDL</w:t>
            </w:r>
          </w:p>
        </w:tc>
        <w:tc>
          <w:tcPr>
            <w:tcW w:w="4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27F1AE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12 – 13</w:t>
            </w:r>
          </w:p>
        </w:tc>
      </w:tr>
      <w:tr w:rsidR="00967156" w:rsidRPr="003B688F" w14:paraId="156B4CDB" w14:textId="77777777">
        <w:trPr>
          <w:trHeight w:val="290"/>
          <w:jc w:val="center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9BB6B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5</w:t>
            </w:r>
          </w:p>
        </w:tc>
        <w:tc>
          <w:tcPr>
            <w:tcW w:w="6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7F12E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AETCOM</w:t>
            </w:r>
          </w:p>
        </w:tc>
        <w:tc>
          <w:tcPr>
            <w:tcW w:w="4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4C4E7A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14</w:t>
            </w:r>
          </w:p>
        </w:tc>
      </w:tr>
      <w:tr w:rsidR="00967156" w:rsidRPr="003B688F" w14:paraId="54E3A40A" w14:textId="77777777">
        <w:trPr>
          <w:trHeight w:val="290"/>
          <w:jc w:val="center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701951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6</w:t>
            </w:r>
          </w:p>
        </w:tc>
        <w:tc>
          <w:tcPr>
            <w:tcW w:w="6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881542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Other Academic activities</w:t>
            </w:r>
          </w:p>
        </w:tc>
        <w:tc>
          <w:tcPr>
            <w:tcW w:w="4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A48734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15</w:t>
            </w:r>
          </w:p>
        </w:tc>
      </w:tr>
      <w:tr w:rsidR="00967156" w:rsidRPr="003B688F" w14:paraId="5CC7C5CD" w14:textId="77777777">
        <w:trPr>
          <w:trHeight w:val="290"/>
          <w:jc w:val="center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8FEC8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7</w:t>
            </w:r>
          </w:p>
        </w:tc>
        <w:tc>
          <w:tcPr>
            <w:tcW w:w="6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F30EC2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Attendance</w:t>
            </w:r>
          </w:p>
        </w:tc>
        <w:tc>
          <w:tcPr>
            <w:tcW w:w="4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89E29E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16</w:t>
            </w:r>
          </w:p>
        </w:tc>
      </w:tr>
      <w:tr w:rsidR="00967156" w:rsidRPr="003B688F" w14:paraId="553B1883" w14:textId="77777777">
        <w:trPr>
          <w:trHeight w:val="290"/>
          <w:jc w:val="center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FC33CB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8</w:t>
            </w:r>
          </w:p>
        </w:tc>
        <w:tc>
          <w:tcPr>
            <w:tcW w:w="6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5BE948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Internal assessment</w:t>
            </w:r>
          </w:p>
        </w:tc>
        <w:tc>
          <w:tcPr>
            <w:tcW w:w="4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1156C9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16</w:t>
            </w:r>
          </w:p>
        </w:tc>
      </w:tr>
    </w:tbl>
    <w:p w14:paraId="57283BF8" w14:textId="77777777" w:rsidR="00967156" w:rsidRPr="003B688F" w:rsidRDefault="00967156">
      <w:pPr>
        <w:pStyle w:val="Body"/>
        <w:widowControl w:val="0"/>
        <w:tabs>
          <w:tab w:val="left" w:pos="4230"/>
        </w:tabs>
        <w:spacing w:line="240" w:lineRule="auto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75C9E3DC" w14:textId="4966991E" w:rsidR="00967156" w:rsidRPr="003B688F" w:rsidRDefault="00967156">
      <w:pPr>
        <w:pStyle w:val="Body"/>
        <w:tabs>
          <w:tab w:val="left" w:pos="4230"/>
        </w:tabs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5D377591" w14:textId="77777777" w:rsidR="00967156" w:rsidRPr="003B688F" w:rsidRDefault="00967156">
      <w:pPr>
        <w:pStyle w:val="Body"/>
        <w:tabs>
          <w:tab w:val="left" w:pos="4230"/>
        </w:tabs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33A62540" w14:textId="77777777" w:rsidR="00967156" w:rsidRPr="003B688F" w:rsidRDefault="00967156">
      <w:pPr>
        <w:pStyle w:val="Body"/>
        <w:tabs>
          <w:tab w:val="left" w:pos="4230"/>
        </w:tabs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07EFDF78" w14:textId="0CC9A929" w:rsidR="00967156" w:rsidRPr="003B688F" w:rsidRDefault="00470151">
      <w:pPr>
        <w:pStyle w:val="Body"/>
        <w:tabs>
          <w:tab w:val="left" w:pos="4230"/>
        </w:tabs>
        <w:jc w:val="center"/>
        <w:rPr>
          <w:rFonts w:ascii="Arial Rounded MT Bold" w:eastAsia="Arial Rounded MT Bold" w:hAnsi="Arial Rounded MT Bold" w:cs="Arial Rounded MT Bold"/>
          <w:b/>
          <w:bCs/>
          <w:sz w:val="24"/>
          <w:szCs w:val="24"/>
          <w:u w:val="single"/>
        </w:rPr>
      </w:pPr>
      <w:r w:rsidRPr="003B688F">
        <w:rPr>
          <w:rFonts w:ascii="Arial Rounded MT Bold" w:hAnsi="Arial Rounded MT Bold"/>
          <w:b/>
          <w:bCs/>
          <w:sz w:val="24"/>
          <w:szCs w:val="24"/>
          <w:u w:val="single"/>
          <w:lang w:val="de-DE"/>
        </w:rPr>
        <w:t>SUGGESTED GUIDELINES FOR LOGBOOK: GENERAL INFORMATION:</w:t>
      </w:r>
    </w:p>
    <w:p w14:paraId="185CC28E" w14:textId="77777777" w:rsidR="00967156" w:rsidRPr="003B688F" w:rsidRDefault="00470151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Arial Rounded MT Bold" w:hAnsi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 xml:space="preserve">The logbook is a record of the academic / co-curricular activities of the designated student, who would be responsible for maintaining his/her logbook. </w:t>
      </w:r>
    </w:p>
    <w:p w14:paraId="39A091C3" w14:textId="77777777" w:rsidR="00967156" w:rsidRPr="003B688F" w:rsidRDefault="00470151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Arial Rounded MT Bold" w:hAnsi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 xml:space="preserve">The student is responsible for getting the entries in the logbook verified by the Faculty In-charge regularly. </w:t>
      </w:r>
    </w:p>
    <w:p w14:paraId="6004A6F3" w14:textId="77777777" w:rsidR="00967156" w:rsidRPr="003B688F" w:rsidRDefault="00470151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Arial Rounded MT Bold" w:hAnsi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>Entries in the logbook will reflect the activities undertaken in the department &amp; have to be scrutinized by the Head of the concerned department.</w:t>
      </w:r>
    </w:p>
    <w:p w14:paraId="2D85B290" w14:textId="77777777" w:rsidR="00967156" w:rsidRPr="003B688F" w:rsidRDefault="00470151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Arial Rounded MT Bold" w:hAnsi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>The logbook is a record of various activities by the student like:</w:t>
      </w:r>
    </w:p>
    <w:p w14:paraId="7D200292" w14:textId="77777777" w:rsidR="00967156" w:rsidRPr="003B688F" w:rsidRDefault="00470151">
      <w:pPr>
        <w:pStyle w:val="ListParagraph"/>
        <w:numPr>
          <w:ilvl w:val="1"/>
          <w:numId w:val="2"/>
        </w:numPr>
        <w:spacing w:line="480" w:lineRule="auto"/>
        <w:jc w:val="both"/>
        <w:rPr>
          <w:rFonts w:ascii="Arial Rounded MT Bold" w:hAnsi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 xml:space="preserve">Overall participation &amp; performance, </w:t>
      </w:r>
    </w:p>
    <w:p w14:paraId="500F8716" w14:textId="77777777" w:rsidR="00967156" w:rsidRPr="003B688F" w:rsidRDefault="00470151">
      <w:pPr>
        <w:pStyle w:val="ListParagraph"/>
        <w:numPr>
          <w:ilvl w:val="1"/>
          <w:numId w:val="2"/>
        </w:numPr>
        <w:spacing w:line="480" w:lineRule="auto"/>
        <w:jc w:val="both"/>
        <w:rPr>
          <w:rFonts w:ascii="Arial Rounded MT Bold" w:hAnsi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 xml:space="preserve">Attendance, </w:t>
      </w:r>
    </w:p>
    <w:p w14:paraId="7EBE2E21" w14:textId="77777777" w:rsidR="00967156" w:rsidRPr="003B688F" w:rsidRDefault="00470151">
      <w:pPr>
        <w:pStyle w:val="ListParagraph"/>
        <w:numPr>
          <w:ilvl w:val="1"/>
          <w:numId w:val="2"/>
        </w:numPr>
        <w:spacing w:line="480" w:lineRule="auto"/>
        <w:jc w:val="both"/>
        <w:rPr>
          <w:rFonts w:ascii="Arial Rounded MT Bold" w:hAnsi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 xml:space="preserve">Participation in sessions, </w:t>
      </w:r>
    </w:p>
    <w:p w14:paraId="60FCB1B4" w14:textId="77777777" w:rsidR="00967156" w:rsidRPr="003B688F" w:rsidRDefault="00470151">
      <w:pPr>
        <w:pStyle w:val="ListParagraph"/>
        <w:numPr>
          <w:ilvl w:val="1"/>
          <w:numId w:val="2"/>
        </w:numPr>
        <w:spacing w:line="480" w:lineRule="auto"/>
        <w:jc w:val="both"/>
        <w:rPr>
          <w:rFonts w:ascii="Arial Rounded MT Bold" w:hAnsi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>Record of completion of pre-determined activities &amp;</w:t>
      </w:r>
    </w:p>
    <w:p w14:paraId="593A4132" w14:textId="77777777" w:rsidR="00967156" w:rsidRPr="003B688F" w:rsidRDefault="00470151">
      <w:pPr>
        <w:pStyle w:val="ListParagraph"/>
        <w:numPr>
          <w:ilvl w:val="1"/>
          <w:numId w:val="2"/>
        </w:numPr>
        <w:spacing w:line="480" w:lineRule="auto"/>
        <w:jc w:val="both"/>
        <w:rPr>
          <w:rFonts w:ascii="Arial Rounded MT Bold" w:hAnsi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>Acquisition of selected competencies.</w:t>
      </w:r>
    </w:p>
    <w:p w14:paraId="2AE41034" w14:textId="77777777" w:rsidR="00967156" w:rsidRPr="003B688F" w:rsidRDefault="00470151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Arial Rounded MT Bold" w:hAnsi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>The logbook is the record of work done by the candidate in that department / specialty and should be verified by the college before submitting the application of the students for the University examination.</w:t>
      </w:r>
    </w:p>
    <w:p w14:paraId="14B1B6B2" w14:textId="77777777" w:rsidR="003D463B" w:rsidRDefault="003D463B">
      <w:pPr>
        <w:pStyle w:val="Body"/>
        <w:tabs>
          <w:tab w:val="left" w:pos="4230"/>
        </w:tabs>
        <w:spacing w:after="0" w:line="240" w:lineRule="auto"/>
        <w:jc w:val="center"/>
        <w:rPr>
          <w:rFonts w:ascii="Arial Rounded MT Bold" w:hAnsi="Arial Rounded MT Bold"/>
          <w:b/>
          <w:bCs/>
          <w:sz w:val="24"/>
          <w:szCs w:val="24"/>
          <w:lang w:val="de-DE"/>
        </w:rPr>
      </w:pPr>
    </w:p>
    <w:p w14:paraId="00BA7CF2" w14:textId="77777777" w:rsidR="003D463B" w:rsidRDefault="003D463B">
      <w:pPr>
        <w:pStyle w:val="Body"/>
        <w:tabs>
          <w:tab w:val="left" w:pos="4230"/>
        </w:tabs>
        <w:spacing w:after="0" w:line="240" w:lineRule="auto"/>
        <w:jc w:val="center"/>
        <w:rPr>
          <w:rFonts w:ascii="Arial Rounded MT Bold" w:hAnsi="Arial Rounded MT Bold"/>
          <w:b/>
          <w:bCs/>
          <w:sz w:val="24"/>
          <w:szCs w:val="24"/>
          <w:lang w:val="de-DE"/>
        </w:rPr>
      </w:pPr>
    </w:p>
    <w:p w14:paraId="0A4E6A18" w14:textId="77777777" w:rsidR="00967156" w:rsidRPr="00D73139" w:rsidRDefault="00470151">
      <w:pPr>
        <w:pStyle w:val="Body"/>
        <w:tabs>
          <w:tab w:val="left" w:pos="4230"/>
        </w:tabs>
        <w:spacing w:after="0" w:line="240" w:lineRule="auto"/>
        <w:jc w:val="center"/>
        <w:rPr>
          <w:rFonts w:ascii="Arial Rounded MT Bold" w:eastAsia="Arial Rounded MT Bold" w:hAnsi="Arial Rounded MT Bold" w:cs="Arial Rounded MT Bold"/>
          <w:b/>
          <w:bCs/>
          <w:sz w:val="24"/>
          <w:szCs w:val="24"/>
        </w:rPr>
      </w:pPr>
      <w:r w:rsidRPr="00D73139">
        <w:rPr>
          <w:rFonts w:ascii="Arial Rounded MT Bold" w:hAnsi="Arial Rounded MT Bold"/>
          <w:b/>
          <w:bCs/>
          <w:sz w:val="24"/>
          <w:szCs w:val="24"/>
          <w:lang w:val="de-DE"/>
        </w:rPr>
        <w:t>COMPETENCY ASSESSMENT</w:t>
      </w:r>
    </w:p>
    <w:p w14:paraId="7D48CDF7" w14:textId="77777777" w:rsidR="00967156" w:rsidRPr="00D73139" w:rsidRDefault="00470151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b/>
          <w:bCs/>
          <w:sz w:val="24"/>
          <w:szCs w:val="24"/>
          <w:u w:val="single"/>
        </w:rPr>
      </w:pPr>
      <w:r w:rsidRPr="00D73139">
        <w:rPr>
          <w:rFonts w:ascii="Arial Rounded MT Bold" w:hAnsi="Arial Rounded MT Bold"/>
          <w:b/>
          <w:bCs/>
          <w:sz w:val="24"/>
          <w:szCs w:val="24"/>
          <w:u w:val="single"/>
          <w:lang w:val="de-DE"/>
        </w:rPr>
        <w:t>CERTIFIABLE SKILLS</w:t>
      </w:r>
    </w:p>
    <w:tbl>
      <w:tblPr>
        <w:tblW w:w="122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255"/>
        <w:gridCol w:w="1980"/>
        <w:gridCol w:w="2250"/>
        <w:gridCol w:w="2160"/>
        <w:gridCol w:w="1810"/>
        <w:gridCol w:w="2828"/>
      </w:tblGrid>
      <w:tr w:rsidR="00967156" w:rsidRPr="003B688F" w14:paraId="6B0441E9" w14:textId="77777777">
        <w:trPr>
          <w:trHeight w:val="683"/>
          <w:jc w:val="center"/>
        </w:trPr>
        <w:tc>
          <w:tcPr>
            <w:tcW w:w="1228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128639" w14:textId="77777777" w:rsidR="00967156" w:rsidRPr="003B688F" w:rsidRDefault="0047015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lastRenderedPageBreak/>
              <w:t>PA16.6: Prepare a peripheral blood smear and identify hemolytic anemia from it.</w:t>
            </w:r>
          </w:p>
          <w:p w14:paraId="7AB41E88" w14:textId="77777777" w:rsidR="00967156" w:rsidRPr="003B688F" w:rsidRDefault="0047015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[Minimum number required to certify = 3.]</w:t>
            </w:r>
          </w:p>
        </w:tc>
      </w:tr>
      <w:tr w:rsidR="00967156" w:rsidRPr="00D73139" w14:paraId="403EA04A" w14:textId="77777777" w:rsidTr="00465E11">
        <w:trPr>
          <w:trHeight w:val="2548"/>
          <w:jc w:val="center"/>
        </w:trPr>
        <w:tc>
          <w:tcPr>
            <w:tcW w:w="1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618740" w14:textId="77777777" w:rsidR="00967156" w:rsidRPr="00D73139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0"/>
                <w:szCs w:val="20"/>
              </w:rPr>
            </w:pPr>
            <w:r w:rsidRPr="00D73139">
              <w:rPr>
                <w:rFonts w:ascii="Arial Rounded MT Bold" w:hAnsi="Arial Rounded MT Bold"/>
                <w:sz w:val="20"/>
                <w:szCs w:val="20"/>
              </w:rPr>
              <w:t>Date completed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193" w:type="dxa"/>
              <w:bottom w:w="80" w:type="dxa"/>
              <w:right w:w="193" w:type="dxa"/>
            </w:tcMar>
            <w:vAlign w:val="center"/>
          </w:tcPr>
          <w:p w14:paraId="418E629D" w14:textId="77777777" w:rsidR="00967156" w:rsidRPr="00D73139" w:rsidRDefault="0047015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0"/>
                <w:szCs w:val="20"/>
              </w:rPr>
            </w:pPr>
            <w:r w:rsidRPr="00D73139">
              <w:rPr>
                <w:rFonts w:ascii="Arial Rounded MT Bold" w:hAnsi="Arial Rounded MT Bold"/>
                <w:sz w:val="20"/>
                <w:szCs w:val="20"/>
              </w:rPr>
              <w:t>Attempt at the activity:</w:t>
            </w:r>
          </w:p>
          <w:p w14:paraId="0E69FC00" w14:textId="77777777" w:rsidR="00967156" w:rsidRPr="00D73139" w:rsidRDefault="0047015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0"/>
                <w:szCs w:val="20"/>
              </w:rPr>
            </w:pPr>
            <w:r w:rsidRPr="00D73139">
              <w:rPr>
                <w:rFonts w:ascii="Arial Rounded MT Bold" w:hAnsi="Arial Rounded MT Bold"/>
                <w:sz w:val="20"/>
                <w:szCs w:val="20"/>
              </w:rPr>
              <w:t>1</w:t>
            </w:r>
            <w:r w:rsidRPr="00D73139">
              <w:rPr>
                <w:rFonts w:ascii="Arial Rounded MT Bold" w:hAnsi="Arial Rounded MT Bold"/>
                <w:sz w:val="20"/>
                <w:szCs w:val="20"/>
                <w:vertAlign w:val="superscript"/>
              </w:rPr>
              <w:t>st</w:t>
            </w:r>
            <w:r w:rsidRPr="00D73139">
              <w:rPr>
                <w:rFonts w:ascii="Arial Rounded MT Bold" w:hAnsi="Arial Rounded MT Bold"/>
                <w:sz w:val="20"/>
                <w:szCs w:val="20"/>
              </w:rPr>
              <w:t xml:space="preserve"> / Only [F]</w:t>
            </w:r>
          </w:p>
          <w:p w14:paraId="12F5531C" w14:textId="77777777" w:rsidR="00967156" w:rsidRPr="00D73139" w:rsidRDefault="0047015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0"/>
                <w:szCs w:val="20"/>
              </w:rPr>
            </w:pPr>
            <w:r w:rsidRPr="00D73139">
              <w:rPr>
                <w:rFonts w:ascii="Arial Rounded MT Bold" w:hAnsi="Arial Rounded MT Bold"/>
                <w:sz w:val="20"/>
                <w:szCs w:val="20"/>
              </w:rPr>
              <w:t>Repeat [R]</w:t>
            </w:r>
          </w:p>
          <w:p w14:paraId="68821B1B" w14:textId="77777777" w:rsidR="00967156" w:rsidRPr="00D73139" w:rsidRDefault="0047015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hAnsi="Arial Rounded MT Bold"/>
                <w:sz w:val="20"/>
                <w:szCs w:val="20"/>
              </w:rPr>
            </w:pPr>
            <w:r w:rsidRPr="00D73139">
              <w:rPr>
                <w:rFonts w:ascii="Arial Rounded MT Bold" w:hAnsi="Arial Rounded MT Bold"/>
                <w:sz w:val="20"/>
                <w:szCs w:val="20"/>
              </w:rPr>
              <w:t>Remedial [Re]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193" w:type="dxa"/>
              <w:bottom w:w="80" w:type="dxa"/>
              <w:right w:w="193" w:type="dxa"/>
            </w:tcMar>
            <w:vAlign w:val="center"/>
          </w:tcPr>
          <w:p w14:paraId="6256D504" w14:textId="77777777" w:rsidR="00967156" w:rsidRPr="00D73139" w:rsidRDefault="0047015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0"/>
                <w:szCs w:val="20"/>
              </w:rPr>
            </w:pPr>
            <w:r w:rsidRPr="00D73139">
              <w:rPr>
                <w:rFonts w:ascii="Arial Rounded MT Bold" w:hAnsi="Arial Rounded MT Bold"/>
                <w:sz w:val="20"/>
                <w:szCs w:val="20"/>
              </w:rPr>
              <w:t>Rating:</w:t>
            </w:r>
          </w:p>
          <w:p w14:paraId="3836DE1C" w14:textId="37828EC1" w:rsidR="00967156" w:rsidRPr="00D73139" w:rsidRDefault="0047015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0"/>
                <w:szCs w:val="20"/>
              </w:rPr>
            </w:pPr>
            <w:r w:rsidRPr="00D73139">
              <w:rPr>
                <w:rFonts w:ascii="Arial Rounded MT Bold" w:hAnsi="Arial Rounded MT Bold"/>
                <w:sz w:val="20"/>
                <w:szCs w:val="20"/>
              </w:rPr>
              <w:t>Below</w:t>
            </w:r>
            <w:r w:rsidR="00465E11" w:rsidRPr="00D73139">
              <w:rPr>
                <w:rFonts w:ascii="Arial Rounded MT Bold" w:hAnsi="Arial Rounded MT Bold"/>
                <w:sz w:val="20"/>
                <w:szCs w:val="20"/>
              </w:rPr>
              <w:t xml:space="preserve"> </w:t>
            </w:r>
            <w:r w:rsidRPr="00D73139">
              <w:rPr>
                <w:rFonts w:ascii="Arial Rounded MT Bold" w:hAnsi="Arial Rounded MT Bold"/>
                <w:sz w:val="20"/>
                <w:szCs w:val="20"/>
              </w:rPr>
              <w:t>expectation</w:t>
            </w:r>
            <w:r w:rsidR="00465E11" w:rsidRPr="00D73139">
              <w:rPr>
                <w:rFonts w:ascii="Arial Rounded MT Bold" w:hAnsi="Arial Rounded MT Bold"/>
                <w:sz w:val="20"/>
                <w:szCs w:val="20"/>
              </w:rPr>
              <w:t xml:space="preserve"> [B]</w:t>
            </w:r>
            <w:r w:rsidRPr="00D73139">
              <w:rPr>
                <w:rFonts w:ascii="Arial Rounded MT Bold" w:hAnsi="Arial Rounded MT Bold"/>
                <w:sz w:val="20"/>
                <w:szCs w:val="20"/>
              </w:rPr>
              <w:t>,</w:t>
            </w:r>
          </w:p>
          <w:p w14:paraId="2BF3A1FA" w14:textId="299BEEC3" w:rsidR="00967156" w:rsidRPr="00D73139" w:rsidRDefault="0047015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0"/>
                <w:szCs w:val="20"/>
              </w:rPr>
            </w:pPr>
            <w:r w:rsidRPr="00D73139">
              <w:rPr>
                <w:rFonts w:ascii="Arial Rounded MT Bold" w:hAnsi="Arial Rounded MT Bold"/>
                <w:sz w:val="20"/>
                <w:szCs w:val="20"/>
              </w:rPr>
              <w:t>Meets</w:t>
            </w:r>
            <w:r w:rsidR="00465E11" w:rsidRPr="00D73139">
              <w:rPr>
                <w:rFonts w:ascii="Arial Rounded MT Bold" w:hAnsi="Arial Rounded MT Bold"/>
                <w:sz w:val="20"/>
                <w:szCs w:val="20"/>
              </w:rPr>
              <w:t xml:space="preserve"> </w:t>
            </w:r>
            <w:r w:rsidRPr="00D73139">
              <w:rPr>
                <w:rFonts w:ascii="Arial Rounded MT Bold" w:hAnsi="Arial Rounded MT Bold"/>
                <w:sz w:val="20"/>
                <w:szCs w:val="20"/>
              </w:rPr>
              <w:t>expectation</w:t>
            </w:r>
            <w:r w:rsidR="00465E11" w:rsidRPr="00D73139">
              <w:rPr>
                <w:rFonts w:ascii="Arial Rounded MT Bold" w:hAnsi="Arial Rounded MT Bold"/>
                <w:sz w:val="20"/>
                <w:szCs w:val="20"/>
              </w:rPr>
              <w:t xml:space="preserve"> [M]</w:t>
            </w:r>
            <w:r w:rsidRPr="00D73139">
              <w:rPr>
                <w:rFonts w:ascii="Arial Rounded MT Bold" w:hAnsi="Arial Rounded MT Bold"/>
                <w:sz w:val="20"/>
                <w:szCs w:val="20"/>
              </w:rPr>
              <w:t>,</w:t>
            </w:r>
          </w:p>
          <w:p w14:paraId="3C99CA70" w14:textId="22893518" w:rsidR="00967156" w:rsidRPr="00D73139" w:rsidRDefault="0047015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hAnsi="Arial Rounded MT Bold"/>
                <w:sz w:val="20"/>
                <w:szCs w:val="20"/>
              </w:rPr>
            </w:pPr>
            <w:r w:rsidRPr="00D73139">
              <w:rPr>
                <w:rFonts w:ascii="Arial Rounded MT Bold" w:hAnsi="Arial Rounded MT Bold"/>
                <w:sz w:val="20"/>
                <w:szCs w:val="20"/>
              </w:rPr>
              <w:t>Exceeds expectation</w:t>
            </w:r>
            <w:r w:rsidR="00465E11" w:rsidRPr="00D73139">
              <w:rPr>
                <w:rFonts w:ascii="Arial Rounded MT Bold" w:hAnsi="Arial Rounded MT Bold"/>
                <w:sz w:val="20"/>
                <w:szCs w:val="20"/>
              </w:rPr>
              <w:t xml:space="preserve"> [E]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193" w:type="dxa"/>
              <w:bottom w:w="80" w:type="dxa"/>
              <w:right w:w="193" w:type="dxa"/>
            </w:tcMar>
            <w:vAlign w:val="center"/>
          </w:tcPr>
          <w:p w14:paraId="72F803A0" w14:textId="77777777" w:rsidR="00967156" w:rsidRPr="00D73139" w:rsidRDefault="0047015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0"/>
                <w:szCs w:val="20"/>
              </w:rPr>
            </w:pPr>
            <w:r w:rsidRPr="00D73139">
              <w:rPr>
                <w:rFonts w:ascii="Arial Rounded MT Bold" w:hAnsi="Arial Rounded MT Bold"/>
                <w:sz w:val="20"/>
                <w:szCs w:val="20"/>
              </w:rPr>
              <w:t>Decision of the faculty:</w:t>
            </w:r>
          </w:p>
          <w:p w14:paraId="2FB00245" w14:textId="77777777" w:rsidR="00967156" w:rsidRPr="00D73139" w:rsidRDefault="0047015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0"/>
                <w:szCs w:val="20"/>
              </w:rPr>
            </w:pPr>
            <w:r w:rsidRPr="00D73139">
              <w:rPr>
                <w:rFonts w:ascii="Arial Rounded MT Bold" w:hAnsi="Arial Rounded MT Bold"/>
                <w:sz w:val="20"/>
                <w:szCs w:val="20"/>
              </w:rPr>
              <w:t>Completed [C],</w:t>
            </w:r>
          </w:p>
          <w:p w14:paraId="0E53CF56" w14:textId="77777777" w:rsidR="00967156" w:rsidRPr="00D73139" w:rsidRDefault="0047015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0"/>
                <w:szCs w:val="20"/>
              </w:rPr>
            </w:pPr>
            <w:r w:rsidRPr="00D73139">
              <w:rPr>
                <w:rFonts w:ascii="Arial Rounded MT Bold" w:hAnsi="Arial Rounded MT Bold"/>
                <w:sz w:val="20"/>
                <w:szCs w:val="20"/>
              </w:rPr>
              <w:t>Repeat [R],</w:t>
            </w:r>
          </w:p>
          <w:p w14:paraId="4045C78C" w14:textId="77777777" w:rsidR="00967156" w:rsidRPr="00D73139" w:rsidRDefault="0047015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hAnsi="Arial Rounded MT Bold"/>
                <w:sz w:val="20"/>
                <w:szCs w:val="20"/>
              </w:rPr>
            </w:pPr>
            <w:r w:rsidRPr="00D73139">
              <w:rPr>
                <w:rFonts w:ascii="Arial Rounded MT Bold" w:hAnsi="Arial Rounded MT Bold"/>
                <w:sz w:val="20"/>
                <w:szCs w:val="20"/>
              </w:rPr>
              <w:t>Remedial [Re]</w:t>
            </w:r>
          </w:p>
        </w:tc>
        <w:tc>
          <w:tcPr>
            <w:tcW w:w="1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050D44" w14:textId="77777777" w:rsidR="00967156" w:rsidRPr="00D73139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0"/>
                <w:szCs w:val="20"/>
              </w:rPr>
            </w:pPr>
            <w:r w:rsidRPr="00D73139">
              <w:rPr>
                <w:rFonts w:ascii="Arial Rounded MT Bold" w:hAnsi="Arial Rounded MT Bold"/>
                <w:sz w:val="20"/>
                <w:szCs w:val="20"/>
              </w:rPr>
              <w:t>Initial of faculty &amp; date</w:t>
            </w:r>
          </w:p>
        </w:tc>
        <w:tc>
          <w:tcPr>
            <w:tcW w:w="2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DAC783" w14:textId="77777777" w:rsidR="00967156" w:rsidRPr="00D73139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  <w:sz w:val="20"/>
                <w:szCs w:val="20"/>
              </w:rPr>
            </w:pPr>
            <w:r w:rsidRPr="00D73139">
              <w:rPr>
                <w:rFonts w:ascii="Arial Rounded MT Bold" w:hAnsi="Arial Rounded MT Bold"/>
                <w:sz w:val="20"/>
                <w:szCs w:val="20"/>
              </w:rPr>
              <w:t>Feedback received:</w:t>
            </w:r>
          </w:p>
          <w:p w14:paraId="2024D651" w14:textId="77777777" w:rsidR="00967156" w:rsidRPr="00D73139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0"/>
                <w:szCs w:val="20"/>
              </w:rPr>
            </w:pPr>
            <w:r w:rsidRPr="00D73139">
              <w:rPr>
                <w:rFonts w:ascii="Arial Rounded MT Bold" w:hAnsi="Arial Rounded MT Bold"/>
                <w:sz w:val="20"/>
                <w:szCs w:val="20"/>
              </w:rPr>
              <w:t>Initial of learner</w:t>
            </w:r>
          </w:p>
        </w:tc>
      </w:tr>
      <w:tr w:rsidR="00967156" w:rsidRPr="003B688F" w14:paraId="611AC38E" w14:textId="77777777" w:rsidTr="00465E11">
        <w:trPr>
          <w:trHeight w:val="560"/>
          <w:jc w:val="center"/>
        </w:trPr>
        <w:tc>
          <w:tcPr>
            <w:tcW w:w="1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981FEF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0DE0A1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6F3AEE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34B05F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5F2CB7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2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433A27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  <w:tr w:rsidR="00967156" w:rsidRPr="003B688F" w14:paraId="2440D21C" w14:textId="77777777" w:rsidTr="00465E11">
        <w:trPr>
          <w:trHeight w:val="560"/>
          <w:jc w:val="center"/>
        </w:trPr>
        <w:tc>
          <w:tcPr>
            <w:tcW w:w="1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CD132C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65711B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B0BE6C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86161E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0B516A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2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3F4B83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  <w:tr w:rsidR="00967156" w:rsidRPr="003B688F" w14:paraId="35C85861" w14:textId="77777777" w:rsidTr="00465E11">
        <w:trPr>
          <w:trHeight w:val="560"/>
          <w:jc w:val="center"/>
        </w:trPr>
        <w:tc>
          <w:tcPr>
            <w:tcW w:w="1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C936D7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49B88F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3A39B6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C4ED62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D3A296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2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115A76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  <w:tr w:rsidR="00967156" w:rsidRPr="003B688F" w14:paraId="7C4F16F4" w14:textId="77777777" w:rsidTr="00465E11">
        <w:trPr>
          <w:trHeight w:val="560"/>
          <w:jc w:val="center"/>
        </w:trPr>
        <w:tc>
          <w:tcPr>
            <w:tcW w:w="1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F35049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5BF28F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754352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A485CC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AD90E5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2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9C53FF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</w:tbl>
    <w:p w14:paraId="3EA2A91E" w14:textId="77777777" w:rsidR="00967156" w:rsidRPr="00D73139" w:rsidRDefault="00967156">
      <w:pPr>
        <w:pStyle w:val="Body"/>
        <w:tabs>
          <w:tab w:val="left" w:pos="4230"/>
        </w:tabs>
        <w:spacing w:after="0"/>
        <w:jc w:val="both"/>
        <w:rPr>
          <w:rFonts w:ascii="Arial Rounded MT Bold" w:eastAsia="Arial Rounded MT Bold" w:hAnsi="Arial Rounded MT Bold" w:cs="Arial Rounded MT Bold"/>
          <w:sz w:val="12"/>
          <w:szCs w:val="12"/>
        </w:rPr>
      </w:pPr>
    </w:p>
    <w:tbl>
      <w:tblPr>
        <w:tblW w:w="5000" w:type="pct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ook w:val="04A0" w:firstRow="1" w:lastRow="0" w:firstColumn="1" w:lastColumn="0" w:noHBand="0" w:noVBand="1"/>
      </w:tblPr>
      <w:tblGrid>
        <w:gridCol w:w="1396"/>
        <w:gridCol w:w="1950"/>
        <w:gridCol w:w="2221"/>
        <w:gridCol w:w="2132"/>
        <w:gridCol w:w="1782"/>
        <w:gridCol w:w="2812"/>
      </w:tblGrid>
      <w:tr w:rsidR="00967156" w:rsidRPr="003B688F" w14:paraId="0EFD04BC" w14:textId="77777777" w:rsidTr="00D73139">
        <w:trPr>
          <w:trHeight w:val="9923"/>
        </w:trPr>
        <w:tc>
          <w:tcPr>
            <w:tcW w:w="500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3EA8FD" w14:textId="77777777" w:rsidR="00967156" w:rsidRPr="003B688F" w:rsidRDefault="00470151">
            <w:pPr>
              <w:pStyle w:val="Body"/>
              <w:tabs>
                <w:tab w:val="left" w:pos="4230"/>
              </w:tabs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STUDENT REFLECTIONS:</w:t>
            </w:r>
          </w:p>
          <w:p w14:paraId="5BE59C9E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What happened?</w:t>
            </w:r>
          </w:p>
          <w:p w14:paraId="12B647C6" w14:textId="77777777" w:rsidR="00967156" w:rsidRPr="003B688F" w:rsidRDefault="0096715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75EC24DC" w14:textId="77777777" w:rsidR="00967156" w:rsidRPr="003B688F" w:rsidRDefault="0096715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7F4EF305" w14:textId="77777777" w:rsidR="00967156" w:rsidRPr="003B688F" w:rsidRDefault="0096715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12CE04A0" w14:textId="77777777" w:rsidR="00967156" w:rsidRPr="003B688F" w:rsidRDefault="0096715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49420B5" w14:textId="77777777" w:rsidR="00967156" w:rsidRPr="003B688F" w:rsidRDefault="0096715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69AC712C" w14:textId="77777777" w:rsidR="00967156" w:rsidRPr="003B688F" w:rsidRDefault="0096715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177E9B00" w14:textId="77777777" w:rsidR="00967156" w:rsidRPr="003B688F" w:rsidRDefault="0096715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6F0D05B2" w14:textId="77777777" w:rsidR="00967156" w:rsidRPr="003B688F" w:rsidRDefault="0096715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61A06E6E" w14:textId="77777777" w:rsidR="00967156" w:rsidRPr="003B688F" w:rsidRDefault="0096715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62B95A09" w14:textId="77777777" w:rsidR="00967156" w:rsidRPr="003B688F" w:rsidRDefault="0096715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7BBFF092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So what?</w:t>
            </w:r>
          </w:p>
          <w:p w14:paraId="0D7D010F" w14:textId="77777777" w:rsidR="00967156" w:rsidRPr="003B688F" w:rsidRDefault="0096715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F9E6535" w14:textId="77777777" w:rsidR="00967156" w:rsidRPr="003B688F" w:rsidRDefault="0096715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4A9D640A" w14:textId="77777777" w:rsidR="00967156" w:rsidRPr="003B688F" w:rsidRDefault="0096715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1313BFE8" w14:textId="77777777" w:rsidR="00967156" w:rsidRPr="003B688F" w:rsidRDefault="0096715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77B5ECD0" w14:textId="77777777" w:rsidR="00967156" w:rsidRPr="003B688F" w:rsidRDefault="0096715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4246C1C9" w14:textId="2795E6E9" w:rsidR="00967156" w:rsidRDefault="0096715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CC83377" w14:textId="676B2642" w:rsidR="00D73139" w:rsidRDefault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14A79D80" w14:textId="77777777" w:rsidR="00D73139" w:rsidRPr="003B688F" w:rsidRDefault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2F850AB2" w14:textId="77777777" w:rsidR="00967156" w:rsidRPr="003B688F" w:rsidRDefault="0096715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1DF81DDE" w14:textId="77777777" w:rsidR="00967156" w:rsidRPr="003B688F" w:rsidRDefault="0096715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529E80E6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What next?</w:t>
            </w:r>
          </w:p>
          <w:p w14:paraId="25C3DAB0" w14:textId="77777777" w:rsidR="00967156" w:rsidRPr="003B688F" w:rsidRDefault="0096715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4BF8485D" w14:textId="77777777" w:rsidR="00967156" w:rsidRPr="003B688F" w:rsidRDefault="0096715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  <w:sz w:val="24"/>
                <w:szCs w:val="24"/>
              </w:rPr>
            </w:pPr>
          </w:p>
        </w:tc>
      </w:tr>
      <w:tr w:rsidR="00967156" w:rsidRPr="003B688F" w14:paraId="4043796B" w14:textId="77777777" w:rsidTr="00D73139">
        <w:trPr>
          <w:trHeight w:val="670"/>
        </w:trPr>
        <w:tc>
          <w:tcPr>
            <w:tcW w:w="500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54DD9F" w14:textId="77777777" w:rsidR="00967156" w:rsidRPr="003B688F" w:rsidRDefault="00967156">
            <w:pPr>
              <w:pStyle w:val="Body"/>
              <w:tabs>
                <w:tab w:val="left" w:pos="4230"/>
              </w:tabs>
              <w:spacing w:after="0" w:line="240" w:lineRule="auto"/>
              <w:jc w:val="right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</w:p>
          <w:p w14:paraId="2DC6D76F" w14:textId="7C08BF6B" w:rsidR="00967156" w:rsidRPr="003B688F" w:rsidRDefault="00470151" w:rsidP="00D73139">
            <w:pPr>
              <w:pStyle w:val="Body"/>
              <w:tabs>
                <w:tab w:val="left" w:pos="4230"/>
              </w:tabs>
              <w:spacing w:after="0" w:line="240" w:lineRule="auto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Date:                                                                                                                                                Signature of the Faculty</w:t>
            </w:r>
          </w:p>
        </w:tc>
      </w:tr>
      <w:tr w:rsidR="00465E11" w:rsidRPr="003B688F" w14:paraId="1F1DCAE9" w14:textId="77777777" w:rsidTr="00D73139">
        <w:tblPrEx>
          <w:jc w:val="center"/>
        </w:tblPrEx>
        <w:trPr>
          <w:trHeight w:val="683"/>
          <w:jc w:val="center"/>
        </w:trPr>
        <w:tc>
          <w:tcPr>
            <w:tcW w:w="499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643E55" w14:textId="77777777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lastRenderedPageBreak/>
              <w:t>PA25.6: Interpret liver function and viral hepatitis serology panel. Distinguish obstructive from non-obstructive jaundice based on clinical features and liver function tests.</w:t>
            </w:r>
          </w:p>
          <w:p w14:paraId="1DDC14FC" w14:textId="57B80291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[Minimum number required to certify = 3.]</w:t>
            </w:r>
          </w:p>
        </w:tc>
      </w:tr>
      <w:tr w:rsidR="00465E11" w:rsidRPr="003B688F" w14:paraId="23CFBCBA" w14:textId="77777777" w:rsidTr="00D73139">
        <w:tblPrEx>
          <w:jc w:val="center"/>
        </w:tblPrEx>
        <w:trPr>
          <w:trHeight w:val="2548"/>
          <w:jc w:val="center"/>
        </w:trPr>
        <w:tc>
          <w:tcPr>
            <w:tcW w:w="5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FE0B6F" w14:textId="77777777" w:rsidR="00465E11" w:rsidRPr="003B688F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Date completed</w:t>
            </w:r>
          </w:p>
        </w:tc>
        <w:tc>
          <w:tcPr>
            <w:tcW w:w="8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193" w:type="dxa"/>
              <w:bottom w:w="80" w:type="dxa"/>
              <w:right w:w="193" w:type="dxa"/>
            </w:tcMar>
            <w:vAlign w:val="center"/>
          </w:tcPr>
          <w:p w14:paraId="31098368" w14:textId="77777777" w:rsidR="00465E11" w:rsidRPr="003B688F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Attempt at the activity:</w:t>
            </w:r>
          </w:p>
          <w:p w14:paraId="5502FDB4" w14:textId="77777777" w:rsidR="00465E11" w:rsidRPr="003B688F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1</w:t>
            </w:r>
            <w:r w:rsidRPr="003B688F">
              <w:rPr>
                <w:rFonts w:ascii="Arial Rounded MT Bold" w:hAnsi="Arial Rounded MT Bold"/>
                <w:sz w:val="24"/>
                <w:szCs w:val="24"/>
                <w:vertAlign w:val="superscript"/>
              </w:rPr>
              <w:t>st</w:t>
            </w:r>
            <w:r w:rsidRPr="003B688F">
              <w:rPr>
                <w:rFonts w:ascii="Arial Rounded MT Bold" w:hAnsi="Arial Rounded MT Bold"/>
                <w:sz w:val="24"/>
                <w:szCs w:val="24"/>
              </w:rPr>
              <w:t xml:space="preserve"> / Only [F]</w:t>
            </w:r>
          </w:p>
          <w:p w14:paraId="6ECBC2D2" w14:textId="77777777" w:rsidR="00465E11" w:rsidRPr="003B688F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Repeat [R]</w:t>
            </w:r>
          </w:p>
          <w:p w14:paraId="19FDE9BA" w14:textId="77777777" w:rsidR="00465E11" w:rsidRPr="003B688F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Remedial [Re]</w:t>
            </w: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193" w:type="dxa"/>
              <w:bottom w:w="80" w:type="dxa"/>
              <w:right w:w="193" w:type="dxa"/>
            </w:tcMar>
            <w:vAlign w:val="center"/>
          </w:tcPr>
          <w:p w14:paraId="3CFC4CBA" w14:textId="77777777" w:rsidR="00465E11" w:rsidRPr="003B688F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Rating:</w:t>
            </w:r>
          </w:p>
          <w:p w14:paraId="36185257" w14:textId="77777777" w:rsidR="00465E11" w:rsidRPr="003B688F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Below expectation [B],</w:t>
            </w:r>
          </w:p>
          <w:p w14:paraId="5E1B941E" w14:textId="77777777" w:rsidR="00465E11" w:rsidRPr="003B688F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Meets expectation [M],</w:t>
            </w:r>
          </w:p>
          <w:p w14:paraId="630E2BCC" w14:textId="77777777" w:rsidR="00465E11" w:rsidRPr="003B688F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Exceeds expectation [E]</w:t>
            </w:r>
          </w:p>
        </w:tc>
        <w:tc>
          <w:tcPr>
            <w:tcW w:w="8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193" w:type="dxa"/>
              <w:bottom w:w="80" w:type="dxa"/>
              <w:right w:w="193" w:type="dxa"/>
            </w:tcMar>
            <w:vAlign w:val="center"/>
          </w:tcPr>
          <w:p w14:paraId="31B31657" w14:textId="77777777" w:rsidR="00465E11" w:rsidRPr="003B688F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Decision of the faculty:</w:t>
            </w:r>
          </w:p>
          <w:p w14:paraId="3E6CCA4B" w14:textId="77777777" w:rsidR="00465E11" w:rsidRPr="003B688F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Completed [C],</w:t>
            </w:r>
          </w:p>
          <w:p w14:paraId="6E996C0C" w14:textId="77777777" w:rsidR="00465E11" w:rsidRPr="003B688F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Repeat [R],</w:t>
            </w:r>
          </w:p>
          <w:p w14:paraId="0ED2E92C" w14:textId="77777777" w:rsidR="00465E11" w:rsidRPr="003B688F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Remedial [Re]</w:t>
            </w:r>
          </w:p>
        </w:tc>
        <w:tc>
          <w:tcPr>
            <w:tcW w:w="7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47E42C" w14:textId="77777777" w:rsidR="00465E11" w:rsidRPr="003B688F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Initial of faculty &amp; date</w:t>
            </w:r>
          </w:p>
        </w:tc>
        <w:tc>
          <w:tcPr>
            <w:tcW w:w="11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0945BF" w14:textId="77777777" w:rsidR="00465E11" w:rsidRPr="003B688F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Feedback received:</w:t>
            </w:r>
          </w:p>
          <w:p w14:paraId="67C5A174" w14:textId="77777777" w:rsidR="00465E11" w:rsidRPr="003B688F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Initial of learner</w:t>
            </w:r>
          </w:p>
        </w:tc>
      </w:tr>
      <w:tr w:rsidR="00465E11" w:rsidRPr="003B688F" w14:paraId="44406C85" w14:textId="77777777" w:rsidTr="00D73139">
        <w:tblPrEx>
          <w:jc w:val="center"/>
        </w:tblPrEx>
        <w:trPr>
          <w:trHeight w:val="560"/>
          <w:jc w:val="center"/>
        </w:trPr>
        <w:tc>
          <w:tcPr>
            <w:tcW w:w="5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880063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8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83C77B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889AB8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8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A440EF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7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5C0497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11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28E0AF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</w:tr>
      <w:tr w:rsidR="00465E11" w:rsidRPr="003B688F" w14:paraId="12D8ED6B" w14:textId="77777777" w:rsidTr="00D73139">
        <w:tblPrEx>
          <w:jc w:val="center"/>
        </w:tblPrEx>
        <w:trPr>
          <w:trHeight w:val="560"/>
          <w:jc w:val="center"/>
        </w:trPr>
        <w:tc>
          <w:tcPr>
            <w:tcW w:w="5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900713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8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6C5F2A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8B7A17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8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D7A828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7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5B04A3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11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CDAFAA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</w:tr>
      <w:tr w:rsidR="00465E11" w:rsidRPr="003B688F" w14:paraId="702F4536" w14:textId="77777777" w:rsidTr="00D73139">
        <w:tblPrEx>
          <w:jc w:val="center"/>
        </w:tblPrEx>
        <w:trPr>
          <w:trHeight w:val="560"/>
          <w:jc w:val="center"/>
        </w:trPr>
        <w:tc>
          <w:tcPr>
            <w:tcW w:w="5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18E17D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8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8F340F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CCC70B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8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FCAF31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7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D9A0A2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11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F46764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</w:tr>
      <w:tr w:rsidR="00465E11" w:rsidRPr="003B688F" w14:paraId="70BB44C7" w14:textId="77777777" w:rsidTr="00D73139">
        <w:tblPrEx>
          <w:jc w:val="center"/>
        </w:tblPrEx>
        <w:trPr>
          <w:trHeight w:val="560"/>
          <w:jc w:val="center"/>
        </w:trPr>
        <w:tc>
          <w:tcPr>
            <w:tcW w:w="5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7F194F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8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FACCBC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D0463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8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EE3DBA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7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C2FAC2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11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1ADDCA" w14:textId="77777777" w:rsidR="00465E11" w:rsidRPr="003B688F" w:rsidRDefault="00465E11" w:rsidP="00EC73B6">
            <w:pPr>
              <w:rPr>
                <w:rFonts w:ascii="Arial Rounded MT Bold" w:hAnsi="Arial Rounded MT Bold"/>
              </w:rPr>
            </w:pPr>
          </w:p>
        </w:tc>
      </w:tr>
    </w:tbl>
    <w:p w14:paraId="768BB357" w14:textId="686BF6BB" w:rsidR="00465E11" w:rsidRPr="00D73139" w:rsidRDefault="00465E11">
      <w:pPr>
        <w:pStyle w:val="Body"/>
        <w:widowControl w:val="0"/>
        <w:tabs>
          <w:tab w:val="left" w:pos="4230"/>
        </w:tabs>
        <w:spacing w:after="0" w:line="240" w:lineRule="auto"/>
        <w:jc w:val="both"/>
        <w:rPr>
          <w:rFonts w:ascii="Arial Rounded MT Bold" w:eastAsia="Arial Rounded MT Bold" w:hAnsi="Arial Rounded MT Bold" w:cs="Arial Rounded MT Bold"/>
          <w:sz w:val="10"/>
          <w:szCs w:val="10"/>
        </w:rPr>
      </w:pPr>
    </w:p>
    <w:tbl>
      <w:tblPr>
        <w:tblW w:w="5013" w:type="pct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255"/>
        <w:gridCol w:w="1979"/>
        <w:gridCol w:w="2251"/>
        <w:gridCol w:w="2159"/>
        <w:gridCol w:w="1809"/>
        <w:gridCol w:w="2830"/>
        <w:gridCol w:w="42"/>
      </w:tblGrid>
      <w:tr w:rsidR="00D73139" w:rsidRPr="003B688F" w14:paraId="61D94A0B" w14:textId="77777777" w:rsidTr="00D73139">
        <w:trPr>
          <w:trHeight w:val="10143"/>
        </w:trPr>
        <w:tc>
          <w:tcPr>
            <w:tcW w:w="5000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44470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STUDENT REFLECTIONS:</w:t>
            </w:r>
          </w:p>
          <w:p w14:paraId="6B62582C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What happened?</w:t>
            </w:r>
          </w:p>
          <w:p w14:paraId="36DD87DF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6BB24176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08648B3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2A9FC62F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4E82B3AB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733829D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5E266C31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311859F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523FD4DD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75D613A7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0BCD7B1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So what?</w:t>
            </w:r>
          </w:p>
          <w:p w14:paraId="57AB7C0A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68C26432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48AC6D5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5AFA85BC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57E96B84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0CE8836" w14:textId="77777777" w:rsidR="00D73139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7E4C509C" w14:textId="77777777" w:rsidR="00D73139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50BD7E6F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10A85BA4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25D06AF6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DBB347D" w14:textId="042F4273" w:rsidR="00D73139" w:rsidRPr="00D73139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What next?</w:t>
            </w:r>
          </w:p>
        </w:tc>
      </w:tr>
      <w:tr w:rsidR="00D73139" w:rsidRPr="003B688F" w14:paraId="7AD7097A" w14:textId="77777777" w:rsidTr="00D73139">
        <w:trPr>
          <w:trHeight w:val="670"/>
        </w:trPr>
        <w:tc>
          <w:tcPr>
            <w:tcW w:w="5000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608BF3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right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</w:p>
          <w:p w14:paraId="78193A1B" w14:textId="4BE59616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Date:                                                                                                                                                Signature of the Faculty</w:t>
            </w:r>
          </w:p>
        </w:tc>
      </w:tr>
      <w:tr w:rsidR="00465E11" w:rsidRPr="003B688F" w14:paraId="3F958613" w14:textId="77777777" w:rsidTr="00D73139">
        <w:tblPrEx>
          <w:jc w:val="center"/>
        </w:tblPrEx>
        <w:trPr>
          <w:gridAfter w:val="1"/>
          <w:wAfter w:w="17" w:type="pct"/>
          <w:trHeight w:val="683"/>
          <w:jc w:val="center"/>
        </w:trPr>
        <w:tc>
          <w:tcPr>
            <w:tcW w:w="4983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D57BFE" w14:textId="77777777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lastRenderedPageBreak/>
              <w:t>PA35.3: Identify the etiology of meningitis based on given CSF parameters.</w:t>
            </w:r>
          </w:p>
          <w:p w14:paraId="1AEE35E0" w14:textId="3E02B68F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[Minimum number required to certify = 3.]</w:t>
            </w:r>
          </w:p>
        </w:tc>
      </w:tr>
      <w:tr w:rsidR="00465E11" w:rsidRPr="003B688F" w14:paraId="232C6830" w14:textId="77777777" w:rsidTr="00D73139">
        <w:tblPrEx>
          <w:jc w:val="center"/>
        </w:tblPrEx>
        <w:trPr>
          <w:gridAfter w:val="1"/>
          <w:wAfter w:w="17" w:type="pct"/>
          <w:trHeight w:val="2548"/>
          <w:jc w:val="center"/>
        </w:trPr>
        <w:tc>
          <w:tcPr>
            <w:tcW w:w="5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456D7A" w14:textId="77777777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Date completed</w:t>
            </w:r>
          </w:p>
        </w:tc>
        <w:tc>
          <w:tcPr>
            <w:tcW w:w="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193" w:type="dxa"/>
              <w:bottom w:w="80" w:type="dxa"/>
              <w:right w:w="193" w:type="dxa"/>
            </w:tcMar>
            <w:vAlign w:val="center"/>
          </w:tcPr>
          <w:p w14:paraId="1085D4B7" w14:textId="77777777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Attempt at the activity:</w:t>
            </w:r>
          </w:p>
          <w:p w14:paraId="793E1977" w14:textId="77777777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1</w:t>
            </w:r>
            <w:r w:rsidRPr="003B688F">
              <w:rPr>
                <w:rFonts w:ascii="Arial Rounded MT Bold" w:hAnsi="Arial Rounded MT Bold"/>
                <w:sz w:val="24"/>
                <w:szCs w:val="24"/>
                <w:vertAlign w:val="superscript"/>
              </w:rPr>
              <w:t>st</w:t>
            </w:r>
            <w:r w:rsidRPr="003B688F">
              <w:rPr>
                <w:rFonts w:ascii="Arial Rounded MT Bold" w:hAnsi="Arial Rounded MT Bold"/>
                <w:sz w:val="24"/>
                <w:szCs w:val="24"/>
              </w:rPr>
              <w:t xml:space="preserve"> / Only [F]</w:t>
            </w:r>
          </w:p>
          <w:p w14:paraId="5E63D1C8" w14:textId="77777777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Repeat [R]</w:t>
            </w:r>
          </w:p>
          <w:p w14:paraId="3673C0B2" w14:textId="77777777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Remedial [Re]</w:t>
            </w:r>
          </w:p>
        </w:tc>
        <w:tc>
          <w:tcPr>
            <w:tcW w:w="9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193" w:type="dxa"/>
              <w:bottom w:w="80" w:type="dxa"/>
              <w:right w:w="193" w:type="dxa"/>
            </w:tcMar>
            <w:vAlign w:val="center"/>
          </w:tcPr>
          <w:p w14:paraId="11B43ABE" w14:textId="77777777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Rating:</w:t>
            </w:r>
          </w:p>
          <w:p w14:paraId="4A3E48D7" w14:textId="77777777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Below expectation [B],</w:t>
            </w:r>
          </w:p>
          <w:p w14:paraId="527D3453" w14:textId="77777777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Meets expectation [M],</w:t>
            </w:r>
          </w:p>
          <w:p w14:paraId="284D344A" w14:textId="77777777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Exceeds expectation [E]</w:t>
            </w:r>
          </w:p>
        </w:tc>
        <w:tc>
          <w:tcPr>
            <w:tcW w:w="8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193" w:type="dxa"/>
              <w:bottom w:w="80" w:type="dxa"/>
              <w:right w:w="193" w:type="dxa"/>
            </w:tcMar>
            <w:vAlign w:val="center"/>
          </w:tcPr>
          <w:p w14:paraId="34DBB015" w14:textId="77777777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Decision of the faculty:</w:t>
            </w:r>
          </w:p>
          <w:p w14:paraId="6AFEEE1E" w14:textId="77777777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Completed [C],</w:t>
            </w:r>
          </w:p>
          <w:p w14:paraId="5101E298" w14:textId="77777777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Repeat [R],</w:t>
            </w:r>
          </w:p>
          <w:p w14:paraId="505EB80F" w14:textId="77777777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Remedial [Re]</w:t>
            </w:r>
          </w:p>
        </w:tc>
        <w:tc>
          <w:tcPr>
            <w:tcW w:w="7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C8054B" w14:textId="77777777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Initial of faculty &amp; date</w:t>
            </w:r>
          </w:p>
        </w:tc>
        <w:tc>
          <w:tcPr>
            <w:tcW w:w="11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7FF307" w14:textId="77777777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Feedback received:</w:t>
            </w:r>
          </w:p>
          <w:p w14:paraId="479B12C8" w14:textId="77777777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Initial of learner</w:t>
            </w:r>
          </w:p>
        </w:tc>
      </w:tr>
      <w:tr w:rsidR="00465E11" w:rsidRPr="003B688F" w14:paraId="5DD7BB11" w14:textId="77777777" w:rsidTr="00D73139">
        <w:tblPrEx>
          <w:jc w:val="center"/>
        </w:tblPrEx>
        <w:trPr>
          <w:gridAfter w:val="1"/>
          <w:wAfter w:w="17" w:type="pct"/>
          <w:trHeight w:val="560"/>
          <w:jc w:val="center"/>
        </w:trPr>
        <w:tc>
          <w:tcPr>
            <w:tcW w:w="5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A5BD18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5442BE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9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916B22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8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C7D7B5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7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AB2B39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11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A5F5E9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</w:tr>
      <w:tr w:rsidR="00465E11" w:rsidRPr="003B688F" w14:paraId="7B11D744" w14:textId="77777777" w:rsidTr="00D73139">
        <w:tblPrEx>
          <w:jc w:val="center"/>
        </w:tblPrEx>
        <w:trPr>
          <w:gridAfter w:val="1"/>
          <w:wAfter w:w="17" w:type="pct"/>
          <w:trHeight w:val="560"/>
          <w:jc w:val="center"/>
        </w:trPr>
        <w:tc>
          <w:tcPr>
            <w:tcW w:w="5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3069B2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53A86F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9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716AD7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8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1C7CA5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7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E684CF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11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81BBE3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</w:tr>
      <w:tr w:rsidR="00465E11" w:rsidRPr="003B688F" w14:paraId="63ED07DA" w14:textId="77777777" w:rsidTr="00D73139">
        <w:tblPrEx>
          <w:jc w:val="center"/>
        </w:tblPrEx>
        <w:trPr>
          <w:gridAfter w:val="1"/>
          <w:wAfter w:w="17" w:type="pct"/>
          <w:trHeight w:val="560"/>
          <w:jc w:val="center"/>
        </w:trPr>
        <w:tc>
          <w:tcPr>
            <w:tcW w:w="5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7C49CE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858A7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9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DDB90A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8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107B37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7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53CADE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11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9A70F9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</w:tr>
      <w:tr w:rsidR="00465E11" w:rsidRPr="003B688F" w14:paraId="360AFB31" w14:textId="77777777" w:rsidTr="00D73139">
        <w:tblPrEx>
          <w:jc w:val="center"/>
        </w:tblPrEx>
        <w:trPr>
          <w:gridAfter w:val="1"/>
          <w:wAfter w:w="17" w:type="pct"/>
          <w:trHeight w:val="560"/>
          <w:jc w:val="center"/>
        </w:trPr>
        <w:tc>
          <w:tcPr>
            <w:tcW w:w="5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5318BB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E86BF0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9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81C443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8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52EB4C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7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199BD9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11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7CBA7B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</w:tr>
    </w:tbl>
    <w:p w14:paraId="08CD5991" w14:textId="77777777" w:rsidR="00465E11" w:rsidRPr="00D73139" w:rsidRDefault="00465E11">
      <w:pPr>
        <w:pStyle w:val="Body"/>
        <w:tabs>
          <w:tab w:val="left" w:pos="4230"/>
        </w:tabs>
        <w:spacing w:after="0"/>
        <w:jc w:val="both"/>
        <w:rPr>
          <w:rFonts w:ascii="Arial Rounded MT Bold" w:eastAsia="Arial Rounded MT Bold" w:hAnsi="Arial Rounded MT Bold" w:cs="Arial Rounded MT Bold"/>
          <w:sz w:val="8"/>
          <w:szCs w:val="8"/>
        </w:rPr>
      </w:pPr>
    </w:p>
    <w:tbl>
      <w:tblPr>
        <w:tblW w:w="5000" w:type="pct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ook w:val="04A0" w:firstRow="1" w:lastRow="0" w:firstColumn="1" w:lastColumn="0" w:noHBand="0" w:noVBand="1"/>
      </w:tblPr>
      <w:tblGrid>
        <w:gridCol w:w="12293"/>
      </w:tblGrid>
      <w:tr w:rsidR="00D73139" w:rsidRPr="003B688F" w14:paraId="19ACA0EF" w14:textId="77777777" w:rsidTr="00465E11">
        <w:trPr>
          <w:trHeight w:val="10363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06C3D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STUDENT REFLECTIONS:</w:t>
            </w:r>
          </w:p>
          <w:p w14:paraId="1145271F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What happened?</w:t>
            </w:r>
          </w:p>
          <w:p w14:paraId="24FA8444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9B0DA6D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50B86A81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4DDAA7B6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5860CA95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14488B53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E15B6C9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6212095F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68FE5EDF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18A774B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80F2966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So what?</w:t>
            </w:r>
          </w:p>
          <w:p w14:paraId="38B40DE4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6E85AEFB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1996B425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4589A4B7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4C80DFF0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71BE3C4" w14:textId="77777777" w:rsidR="00D73139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53FD870E" w14:textId="77777777" w:rsidR="00D73139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40330E69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1BCA252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CABE4E7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0E343CB" w14:textId="297945D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What next?</w:t>
            </w:r>
          </w:p>
        </w:tc>
      </w:tr>
      <w:tr w:rsidR="00D73139" w:rsidRPr="003B688F" w14:paraId="77714A8F" w14:textId="77777777" w:rsidTr="00BC133A">
        <w:trPr>
          <w:trHeight w:val="67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1B7F5A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right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</w:p>
          <w:p w14:paraId="07CDA64B" w14:textId="3AF19EA0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Date:                                                                                                                                                Signature of the Faculty</w:t>
            </w:r>
          </w:p>
        </w:tc>
      </w:tr>
    </w:tbl>
    <w:p w14:paraId="0BF87D41" w14:textId="77777777" w:rsidR="00967156" w:rsidRPr="00D73139" w:rsidRDefault="00470151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b/>
          <w:bCs/>
          <w:sz w:val="24"/>
          <w:szCs w:val="24"/>
        </w:rPr>
      </w:pPr>
      <w:r w:rsidRPr="00D73139">
        <w:rPr>
          <w:rFonts w:ascii="Arial Rounded MT Bold" w:hAnsi="Arial Rounded MT Bold"/>
          <w:b/>
          <w:bCs/>
          <w:sz w:val="24"/>
          <w:szCs w:val="24"/>
          <w:lang w:val="de-DE"/>
        </w:rPr>
        <w:lastRenderedPageBreak/>
        <w:t>NON-CERTIFIABLE [SHOW HOW] ACTIVITIES</w:t>
      </w:r>
    </w:p>
    <w:tbl>
      <w:tblPr>
        <w:tblW w:w="122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885"/>
        <w:gridCol w:w="5008"/>
        <w:gridCol w:w="1652"/>
        <w:gridCol w:w="1815"/>
        <w:gridCol w:w="1923"/>
      </w:tblGrid>
      <w:tr w:rsidR="00967156" w:rsidRPr="00D73139" w14:paraId="07288EB1" w14:textId="77777777" w:rsidTr="00465E11">
        <w:trPr>
          <w:trHeight w:val="972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193" w:type="dxa"/>
              <w:bottom w:w="80" w:type="dxa"/>
              <w:right w:w="193" w:type="dxa"/>
            </w:tcMar>
            <w:vAlign w:val="center"/>
          </w:tcPr>
          <w:p w14:paraId="56E9DF09" w14:textId="77777777" w:rsidR="00967156" w:rsidRPr="00D73139" w:rsidRDefault="00470151" w:rsidP="00465E11">
            <w:pPr>
              <w:pStyle w:val="Body"/>
              <w:tabs>
                <w:tab w:val="left" w:pos="4230"/>
              </w:tabs>
              <w:spacing w:after="0"/>
              <w:ind w:left="113" w:right="113"/>
              <w:jc w:val="center"/>
              <w:rPr>
                <w:rFonts w:ascii="Arial Rounded MT Bold" w:hAnsi="Arial Rounded MT Bold"/>
                <w:sz w:val="20"/>
                <w:szCs w:val="20"/>
              </w:rPr>
            </w:pPr>
            <w:r w:rsidRPr="00D73139">
              <w:rPr>
                <w:rFonts w:ascii="Arial Rounded MT Bold" w:hAnsi="Arial Rounded MT Bold"/>
                <w:sz w:val="20"/>
                <w:szCs w:val="20"/>
              </w:rPr>
              <w:t>Competency # addressed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1E2D7D" w14:textId="77777777" w:rsidR="00967156" w:rsidRPr="00D73139" w:rsidRDefault="0047015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0"/>
                <w:szCs w:val="20"/>
              </w:rPr>
            </w:pPr>
            <w:r w:rsidRPr="00D73139">
              <w:rPr>
                <w:rFonts w:ascii="Arial Rounded MT Bold" w:hAnsi="Arial Rounded MT Bold"/>
                <w:sz w:val="20"/>
                <w:szCs w:val="20"/>
              </w:rPr>
              <w:t>Name of the Activity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193" w:type="dxa"/>
              <w:bottom w:w="80" w:type="dxa"/>
              <w:right w:w="193" w:type="dxa"/>
            </w:tcMar>
            <w:vAlign w:val="center"/>
          </w:tcPr>
          <w:p w14:paraId="51C410B7" w14:textId="77777777" w:rsidR="00967156" w:rsidRPr="00D73139" w:rsidRDefault="00470151" w:rsidP="00465E1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hAnsi="Arial Rounded MT Bold"/>
                <w:sz w:val="20"/>
                <w:szCs w:val="20"/>
              </w:rPr>
            </w:pPr>
            <w:r w:rsidRPr="00D73139">
              <w:rPr>
                <w:rFonts w:ascii="Arial Rounded MT Bold" w:hAnsi="Arial Rounded MT Bold"/>
                <w:sz w:val="20"/>
                <w:szCs w:val="20"/>
              </w:rPr>
              <w:t>Date completed</w:t>
            </w: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193" w:type="dxa"/>
              <w:bottom w:w="80" w:type="dxa"/>
              <w:right w:w="193" w:type="dxa"/>
            </w:tcMar>
            <w:vAlign w:val="center"/>
          </w:tcPr>
          <w:p w14:paraId="69C2236E" w14:textId="77777777" w:rsidR="00967156" w:rsidRPr="00D73139" w:rsidRDefault="00470151" w:rsidP="00465E1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hAnsi="Arial Rounded MT Bold"/>
                <w:sz w:val="20"/>
                <w:szCs w:val="20"/>
              </w:rPr>
            </w:pPr>
            <w:r w:rsidRPr="00D73139">
              <w:rPr>
                <w:rFonts w:ascii="Arial Rounded MT Bold" w:hAnsi="Arial Rounded MT Bold"/>
                <w:sz w:val="20"/>
                <w:szCs w:val="20"/>
              </w:rPr>
              <w:t>Initial of faculty &amp; date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193" w:type="dxa"/>
              <w:bottom w:w="80" w:type="dxa"/>
              <w:right w:w="193" w:type="dxa"/>
            </w:tcMar>
            <w:vAlign w:val="center"/>
          </w:tcPr>
          <w:p w14:paraId="57D622D4" w14:textId="77777777" w:rsidR="00967156" w:rsidRPr="00D73139" w:rsidRDefault="00470151" w:rsidP="00465E1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eastAsia="Arial Rounded MT Bold" w:hAnsi="Arial Rounded MT Bold" w:cs="Arial Rounded MT Bold"/>
                <w:sz w:val="20"/>
                <w:szCs w:val="20"/>
              </w:rPr>
            </w:pPr>
            <w:r w:rsidRPr="00D73139">
              <w:rPr>
                <w:rFonts w:ascii="Arial Rounded MT Bold" w:hAnsi="Arial Rounded MT Bold"/>
                <w:sz w:val="20"/>
                <w:szCs w:val="20"/>
              </w:rPr>
              <w:t>Feedback received:</w:t>
            </w:r>
          </w:p>
          <w:p w14:paraId="4D03001F" w14:textId="77777777" w:rsidR="00967156" w:rsidRPr="00D73139" w:rsidRDefault="00470151" w:rsidP="00465E11">
            <w:pPr>
              <w:pStyle w:val="Body"/>
              <w:tabs>
                <w:tab w:val="left" w:pos="4230"/>
              </w:tabs>
              <w:spacing w:after="0" w:line="240" w:lineRule="auto"/>
              <w:ind w:left="113" w:right="113"/>
              <w:jc w:val="center"/>
              <w:rPr>
                <w:rFonts w:ascii="Arial Rounded MT Bold" w:hAnsi="Arial Rounded MT Bold"/>
                <w:sz w:val="20"/>
                <w:szCs w:val="20"/>
              </w:rPr>
            </w:pPr>
            <w:r w:rsidRPr="00D73139">
              <w:rPr>
                <w:rFonts w:ascii="Arial Rounded MT Bold" w:hAnsi="Arial Rounded MT Bold"/>
                <w:sz w:val="20"/>
                <w:szCs w:val="20"/>
              </w:rPr>
              <w:t>Initial of learner</w:t>
            </w:r>
          </w:p>
        </w:tc>
      </w:tr>
      <w:tr w:rsidR="00967156" w:rsidRPr="00D73139" w14:paraId="3B4559BA" w14:textId="77777777" w:rsidTr="00465E11">
        <w:trPr>
          <w:trHeight w:val="1190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F6BF38" w14:textId="77777777" w:rsidR="00967156" w:rsidRPr="00D73139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2.5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12938C" w14:textId="77777777" w:rsidR="00967156" w:rsidRPr="00D73139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Cell injury: </w:t>
            </w:r>
          </w:p>
          <w:p w14:paraId="45B33149" w14:textId="77777777" w:rsidR="00967156" w:rsidRPr="00D73139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[1] Describe the macro and microscopic changes in Fatty liver.</w:t>
            </w:r>
          </w:p>
          <w:p w14:paraId="067685AE" w14:textId="77777777" w:rsidR="00967156" w:rsidRPr="00D73139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[2] Identify and describe </w:t>
            </w:r>
            <w:proofErr w:type="spellStart"/>
            <w:r w:rsidRPr="00D73139">
              <w:rPr>
                <w:rFonts w:ascii="Arial Rounded MT Bold" w:hAnsi="Arial Rounded MT Bold"/>
                <w:shd w:val="clear" w:color="auto" w:fill="FFFFFF"/>
              </w:rPr>
              <w:t>Monckeberg’s</w:t>
            </w:r>
            <w:proofErr w:type="spellEnd"/>
            <w:r w:rsidRPr="00D73139">
              <w:rPr>
                <w:rFonts w:ascii="Arial Rounded MT Bold" w:hAnsi="Arial Rounded MT Bold"/>
                <w:shd w:val="clear" w:color="auto" w:fill="FFFFFF"/>
              </w:rPr>
              <w:t xml:space="preserve"> medial calcific sclerosis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F3149E" w14:textId="77777777" w:rsidR="00967156" w:rsidRPr="00D73139" w:rsidRDefault="0096715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6AB1EA" w14:textId="77777777" w:rsidR="00967156" w:rsidRPr="00D73139" w:rsidRDefault="0096715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38208C" w14:textId="77777777" w:rsidR="00967156" w:rsidRPr="00D73139" w:rsidRDefault="0096715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697CEBC7" w14:textId="77777777" w:rsidTr="00465E11">
        <w:trPr>
          <w:trHeight w:val="670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32A8D8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 13.2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8428A2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Anticoagulants:</w:t>
            </w:r>
          </w:p>
          <w:p w14:paraId="3517913D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Types, Mechanism of action, Dosage, Standard color coding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2BA873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EA3511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2BF98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637D33D3" w14:textId="77777777" w:rsidTr="00465E11">
        <w:trPr>
          <w:trHeight w:val="460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60B11E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 2.6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77A776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Cell injury:</w:t>
            </w:r>
          </w:p>
          <w:p w14:paraId="0E60325C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BPH, Concentric hypertrophy of myocardium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78BAC2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A154F6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45027D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63164485" w14:textId="77777777" w:rsidTr="00465E11">
        <w:trPr>
          <w:trHeight w:val="1110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020FF1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23.1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2A5423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Clinical pathology:</w:t>
            </w:r>
          </w:p>
          <w:p w14:paraId="05EA966A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rinciple, procedure and interpretation of [1] GOD-POD test for detection of glucose and [2] Stick test &amp; Heat and acetic acid test for detection of protein in the supplied sample of urine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990FDE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026354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A989BF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2455EED9" w14:textId="77777777" w:rsidTr="00465E11">
        <w:trPr>
          <w:trHeight w:val="333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5C5FB0" w14:textId="53B1790F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 25.6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CFA7CD" w14:textId="6006A882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Cell injury: Gross &amp; Microscopic features in Cirrhosis of Liver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65142D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C3DEBC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44AAB6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636A09FA" w14:textId="77777777" w:rsidTr="00465E11">
        <w:trPr>
          <w:trHeight w:val="1110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0ACDAE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23.1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815AE2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Clinical pathology:</w:t>
            </w:r>
          </w:p>
          <w:p w14:paraId="2E8885AA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Principle, procedure and interpretation of [1] Rothera’s test for detection of ketone bodies and [2] </w:t>
            </w:r>
            <w:proofErr w:type="spellStart"/>
            <w:r w:rsidRPr="00D73139">
              <w:rPr>
                <w:rFonts w:ascii="Arial Rounded MT Bold" w:hAnsi="Arial Rounded MT Bold"/>
              </w:rPr>
              <w:t>Fouchet’s</w:t>
            </w:r>
            <w:proofErr w:type="spellEnd"/>
            <w:r w:rsidRPr="00D73139">
              <w:rPr>
                <w:rFonts w:ascii="Arial Rounded MT Bold" w:hAnsi="Arial Rounded MT Bold"/>
              </w:rPr>
              <w:t xml:space="preserve"> test for detection of bile pigments in the supplied sample of urine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7CA45F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BAB3A5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8A8055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3A48F2DF" w14:textId="77777777" w:rsidTr="00465E11">
        <w:trPr>
          <w:trHeight w:val="890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1BA4B9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 4.4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8B3936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Inflammation: Gross &amp; Microscopic findings in:</w:t>
            </w:r>
          </w:p>
          <w:p w14:paraId="3E1ED9A2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Granulation tissue;</w:t>
            </w:r>
          </w:p>
          <w:p w14:paraId="408FEFFF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Acute – Acute appendicitis; Lobar pneumonia</w:t>
            </w:r>
          </w:p>
          <w:p w14:paraId="6CF6E2CD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Chronic – Chronic </w:t>
            </w:r>
            <w:proofErr w:type="spellStart"/>
            <w:r w:rsidRPr="00D73139">
              <w:rPr>
                <w:rFonts w:ascii="Arial Rounded MT Bold" w:hAnsi="Arial Rounded MT Bold"/>
              </w:rPr>
              <w:t>cholecystitis</w:t>
            </w:r>
            <w:proofErr w:type="spellEnd"/>
            <w:r w:rsidRPr="00D73139">
              <w:rPr>
                <w:rFonts w:ascii="Arial Rounded MT Bold" w:hAnsi="Arial Rounded MT Bold"/>
              </w:rPr>
              <w:t xml:space="preserve">, </w:t>
            </w:r>
            <w:proofErr w:type="spellStart"/>
            <w:r w:rsidRPr="00D73139">
              <w:rPr>
                <w:rFonts w:ascii="Arial Rounded MT Bold" w:hAnsi="Arial Rounded MT Bold"/>
              </w:rPr>
              <w:t>Rhinosporidiosis</w:t>
            </w:r>
            <w:proofErr w:type="spellEnd"/>
            <w:r w:rsidRPr="00D73139">
              <w:rPr>
                <w:rFonts w:ascii="Arial Rounded MT Bold" w:hAnsi="Arial Rounded MT Bold"/>
              </w:rPr>
              <w:t>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67B228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2A80B8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990B07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5340C9DA" w14:textId="77777777" w:rsidTr="00465E11">
        <w:trPr>
          <w:trHeight w:val="890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7537D3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PA 4.4;</w:t>
            </w:r>
          </w:p>
          <w:p w14:paraId="2CEB9C7B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 19.3; PA 26.4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DED3DA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Inflammation: Gross &amp; Microscopic findings in:</w:t>
            </w:r>
          </w:p>
          <w:p w14:paraId="307242BD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Chronic – Tuberculosis of lungs, lymph node, </w:t>
            </w:r>
            <w:proofErr w:type="spellStart"/>
            <w:r w:rsidRPr="00D73139">
              <w:rPr>
                <w:rFonts w:ascii="Arial Rounded MT Bold" w:hAnsi="Arial Rounded MT Bold"/>
              </w:rPr>
              <w:t>Omentum</w:t>
            </w:r>
            <w:proofErr w:type="spellEnd"/>
            <w:r w:rsidRPr="00D73139">
              <w:rPr>
                <w:rFonts w:ascii="Arial Rounded MT Bold" w:hAnsi="Arial Rounded MT Bold"/>
              </w:rPr>
              <w:t>, Endometrium. Foreign body granuloma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71FC2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0A19D0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8D0D38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7EC9BFE1" w14:textId="77777777" w:rsidTr="00465E11">
        <w:trPr>
          <w:trHeight w:val="890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6649DB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 13.4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2BFCB2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Anemia Lab investigations:</w:t>
            </w:r>
          </w:p>
          <w:p w14:paraId="718A23F5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Hb estimation – Principles of the different methods of estimation, Sahli’s method – Parts, Procedure, Result, Interpretation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927267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3BB1C3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1F3F3C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567D4893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5976A4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 7.1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2968A4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Neoplasia: Gross &amp; Microscopic findings in: </w:t>
            </w:r>
          </w:p>
          <w:p w14:paraId="35A0271B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Benign neoplasms – Lipoma, Leiomyoma, Hemangioma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09143E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5A7BC4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4B07F7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34A7B16E" w14:textId="77777777" w:rsidTr="00465E11">
        <w:trPr>
          <w:trHeight w:val="730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AFEA9B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 13.4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C7E37F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Anemia Lab investigations:</w:t>
            </w:r>
          </w:p>
          <w:p w14:paraId="376F58E7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CBC – Principles, Interpretations, Role in anemia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B2609F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319145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9EF847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4CB210FF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926C07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PA 7.1</w:t>
            </w:r>
          </w:p>
          <w:p w14:paraId="4D4728E6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31.3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F8F006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Neoplasia: Gross &amp; Microscopic findings in: </w:t>
            </w:r>
          </w:p>
          <w:p w14:paraId="121CE24F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Benign neoplasms – squamous papilloma, Fibroadenoma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22B927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25FFCF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D37EBF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6E94A211" w14:textId="77777777" w:rsidTr="00465E11">
        <w:trPr>
          <w:trHeight w:val="890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96BE08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 13.5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051B5D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Peripheral blood smear:</w:t>
            </w:r>
          </w:p>
          <w:p w14:paraId="6EF78C2F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reparation of blood smear, Leishman staining, Principle of Romanowsky stain, and identification of blood cells in normal peripheral smear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C9D944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A0D8A6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A43512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414EC5E3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339F9B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PA 7.1;</w:t>
            </w:r>
          </w:p>
          <w:p w14:paraId="277EC52B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31.3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5EBD84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Neoplasia: Gross &amp; Microscopic findings in: </w:t>
            </w:r>
          </w:p>
          <w:p w14:paraId="5E9941F3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Malignant neoplasms – Duct carcinoma of breast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83EEAE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68562A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BE51A4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29403866" w14:textId="77777777" w:rsidTr="00465E11">
        <w:trPr>
          <w:trHeight w:val="890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2F0774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lastRenderedPageBreak/>
              <w:t>PA 13.4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3DEA7E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Anemia Lab investigations:</w:t>
            </w:r>
          </w:p>
          <w:p w14:paraId="5959DFA1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CV – Principles of the different methods of estimation, Wintrobe’s tube – Parts, Procedure, Result, Interpretation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E506FE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4A2081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CDD3B9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70940662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E0819C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PA 7.1</w:t>
            </w:r>
          </w:p>
          <w:p w14:paraId="76D90573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32.0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B30D6D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Neoplasia: Gross &amp; Microscopic findings in: Neoplasia: </w:t>
            </w:r>
          </w:p>
          <w:p w14:paraId="36170A28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Malignant neoplasms – Papillary carcinoma of thyroid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ED683D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C4BF7B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F2AAEC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3198976A" w14:textId="77777777" w:rsidTr="00465E11">
        <w:trPr>
          <w:trHeight w:val="460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220A92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 13.1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FC3804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Hematopoiesis:</w:t>
            </w:r>
          </w:p>
          <w:p w14:paraId="0FFDB50B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Identification of Cells in the Bone marrow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171455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73B03B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CBFD8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4EAD228D" w14:textId="77777777" w:rsidTr="00465E11">
        <w:trPr>
          <w:trHeight w:val="890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7AFB18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 14.3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FFA95A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CBC &amp; Peripheral blood smear:</w:t>
            </w:r>
          </w:p>
          <w:p w14:paraId="7F10AF2B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reparation of blood smear, Leishman staining and identification of microcytic hypochromic anemia. Study of chart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1CFDC8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40B08D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C21BB1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07BE1F46" w14:textId="77777777" w:rsidTr="00465E11">
        <w:trPr>
          <w:trHeight w:val="890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7673D8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19.5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46FEEF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Lymph node: </w:t>
            </w:r>
          </w:p>
          <w:p w14:paraId="66AEEC04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Gross &amp; Microscopic findings in:</w:t>
            </w:r>
          </w:p>
          <w:p w14:paraId="5FA14372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Hodgkin’s Lymphoma</w:t>
            </w:r>
          </w:p>
          <w:p w14:paraId="48A55F21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Metastatic lymph node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3F525A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47069D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D56631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4B8A77C2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F98B36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 15.3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5E891D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CBC &amp; Peripheral blood smear:</w:t>
            </w:r>
          </w:p>
          <w:p w14:paraId="22BEBFA1" w14:textId="0F67BAE9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reparation of blood smear, Leishman staining and identification of macrocytic anemia. Bone marrow findings. Study of chart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CA4FC5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62F41A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3B35C5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468DB2AE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87B364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24.3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F9D946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Gastrointestinal tract: </w:t>
            </w:r>
          </w:p>
          <w:p w14:paraId="66111304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Microscopic features of Pleomorphic adenoma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137052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C8DAE5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826C9E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04E2E96E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9E026F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 18.1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D02C32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Reactive WBC disorders: Leukocytosis:</w:t>
            </w:r>
          </w:p>
          <w:p w14:paraId="7D3C6C20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Hemocytometer set – Parts, Principle, Diluting fluids, Procedure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0D1278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8A4F67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14D2AC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11E4EE90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E6569E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PA 24.3;</w:t>
            </w:r>
          </w:p>
          <w:p w14:paraId="4E95F6FD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 24.4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313108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Stomach: </w:t>
            </w:r>
          </w:p>
          <w:p w14:paraId="7C32FA09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Gross &amp; Microscopic findings in Peptic ulcer &amp; Carcinoma stomach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AF2E52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90CDCA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339B97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6AA91B7C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098A9C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18.2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1740DD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Leukocytic disorders: PBS findings in: Acute lymphoblastic leukemia [ALL]. Study of chart,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202EFB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B74513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E1C757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0584B354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2A0B6F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24.3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056ECD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Gastrointestinal tract: </w:t>
            </w:r>
          </w:p>
          <w:p w14:paraId="71788144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Gross &amp; Microscopic findings in Carcinoma colon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0402E4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EFC1F7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F0F21B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7DAF89B0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B9A27E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18.2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9B86EE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Leukocytic disorders: </w:t>
            </w:r>
          </w:p>
          <w:p w14:paraId="6894130D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BS findings in: Acute myeloid leukemia [AML]. Study of charts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ABDB94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1367ED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86BA8D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114055B7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FC6672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 3.2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F30C3C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Amyloidosis:</w:t>
            </w:r>
          </w:p>
          <w:p w14:paraId="70295E6B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Gross and Microscopic findings – Spleen, Kidney; Stains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181C30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FE5E3C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722D4B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7A75DD44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62E7EE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18.2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685CCB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Leukocytic disorders: </w:t>
            </w:r>
          </w:p>
          <w:p w14:paraId="50BCAE96" w14:textId="0D9800BB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BS findings in: Chronic myeloid leukemia [CML]. Study of charts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829E56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012E05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4F5B7F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7491E3AB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68100B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PA6.2</w:t>
            </w:r>
          </w:p>
          <w:p w14:paraId="753C32D6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6.6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772877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Hemodynamic disorders: </w:t>
            </w:r>
          </w:p>
          <w:p w14:paraId="73582648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CVC lung, liver, spleen Infarction  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C19C2F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16CA5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01F146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67DA93AA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7AC928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20.1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83BA27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Plasma cell myeloma: </w:t>
            </w:r>
          </w:p>
          <w:p w14:paraId="688953F7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BS &amp; Bone marrow findings in a case of Plasma cell myeloma. Study of chart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6716D9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E48728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1DAFB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28500C90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F23984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19.7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953D77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Spleen: Splenomegaly: </w:t>
            </w:r>
          </w:p>
          <w:p w14:paraId="2B63E722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Gross features in a given specimen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A6C238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75A108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AF7CB5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4E23D819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E10506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22.1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8AA638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Blood banking and transfusion: </w:t>
            </w:r>
          </w:p>
          <w:p w14:paraId="4017BA0A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ABO &amp; Rh group determination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48E9AC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3955BC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9AD681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1FA877A1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AE289E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lastRenderedPageBreak/>
              <w:t>PA25.6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58F3E3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Hepatobiliary system: Gall stones:</w:t>
            </w:r>
          </w:p>
          <w:p w14:paraId="39913809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Identification of different types from the gross specimens and discussion about their pathogenesis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1F92AE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4AD5C8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F838D0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19E56F93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5D45EB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 8.3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50110D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Diagnostic cytology: </w:t>
            </w:r>
          </w:p>
          <w:p w14:paraId="20AB00E8" w14:textId="77777777" w:rsidR="00465E11" w:rsidRPr="00D73139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P smear findings in squamous cell carcinoma of cervix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4E8E4F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B65838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634F49" w14:textId="77777777" w:rsidR="00465E11" w:rsidRPr="00D73139" w:rsidRDefault="00465E11" w:rsidP="00EC73B6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26EEC2E6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626FD8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23.1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698384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Interpretation of charts:</w:t>
            </w:r>
          </w:p>
          <w:p w14:paraId="36E734D2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Nephritic syndrome, </w:t>
            </w:r>
          </w:p>
          <w:p w14:paraId="5EE23C45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Nephrotic syndrome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2F170F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9454D2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86C2E0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64B99522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B7BBE3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26.0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AFAE23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Museum specimen study:</w:t>
            </w:r>
          </w:p>
          <w:p w14:paraId="55B830CE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Respiratory system: Gross morphology of Bronchiectasis, Emphysema and carcinoma of lung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35429A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48D9C7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D753E0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537B45A4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9B349C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27.8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3E16CB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CVS: Gross and microscopic findings in: Atherosclerosis and Myocardial infarction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FD4695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899DFE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7EE746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1DC42D8E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2B7CEB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28.0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642322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Museum specimen study:</w:t>
            </w:r>
          </w:p>
          <w:p w14:paraId="32A48813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Urinary tract: Gross morphology of Chronic pyelonephritis, Renal cell carcinoma, Wilm’s tumor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0507A2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02BDAC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335803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763486EB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14587C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28.0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9353DB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</w:rPr>
            </w:pPr>
            <w:r w:rsidRPr="00D73139">
              <w:rPr>
                <w:rFonts w:ascii="Arial Rounded MT Bold" w:hAnsi="Arial Rounded MT Bold"/>
              </w:rPr>
              <w:t>Museum specimen study:</w:t>
            </w:r>
          </w:p>
          <w:p w14:paraId="3404C4FD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Urinary tract: Gross morphology of Renal stones, Hydronephrosis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05DBE0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D10289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5AF34D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26DF7302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28DD2F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29.0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BA2F90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Male genital tract: Gross and microscopic features of Seminoma testis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BF78D6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8B7531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1BD5A1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42186442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4BCE52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30.3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36FB47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Female genital tract: Gross and microscopic features of Leiomyoma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52A450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7682E1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87C835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37252702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CB0AFF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30.4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71BC5E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Female genital tract: Gross and microscopic features of Serous and Mucinous ovarian tumors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5432EC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325A3A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BC62BF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509931B0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56479A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30.4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05AA8D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Female genital tract: Gross and microscopic features of Mature cystic teratoma [Dermoid cyst] of ovary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6CA143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737077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AE5901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6F9ED11C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13FADD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30.4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8BC687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Female genital tract: Gross and microscopic features of Hydatidiform mole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4C0581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7C053E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E2247F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3E769068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C9091F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30.4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6FBE1B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Female genital tract: Microscopic features of normal cyclical endometrium – Proliferative, Early &amp; Late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DCF576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C1A00A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254FE2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4EA5D349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8EC790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32.0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8ABABA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Endocrine system: Gross and microscopic features of </w:t>
            </w:r>
            <w:proofErr w:type="spellStart"/>
            <w:r w:rsidRPr="00D73139">
              <w:rPr>
                <w:rFonts w:ascii="Arial Rounded MT Bold" w:hAnsi="Arial Rounded MT Bold"/>
              </w:rPr>
              <w:t>Multinodular</w:t>
            </w:r>
            <w:proofErr w:type="spellEnd"/>
            <w:r w:rsidRPr="00D73139">
              <w:rPr>
                <w:rFonts w:ascii="Arial Rounded MT Bold" w:hAnsi="Arial Rounded MT Bold"/>
              </w:rPr>
              <w:t xml:space="preserve"> </w:t>
            </w:r>
            <w:proofErr w:type="spellStart"/>
            <w:r w:rsidRPr="00D73139">
              <w:rPr>
                <w:rFonts w:ascii="Arial Rounded MT Bold" w:hAnsi="Arial Rounded MT Bold"/>
              </w:rPr>
              <w:t>goitre</w:t>
            </w:r>
            <w:proofErr w:type="spellEnd"/>
            <w:r w:rsidRPr="00D73139">
              <w:rPr>
                <w:rFonts w:ascii="Arial Rounded MT Bold" w:hAnsi="Arial Rounded MT Bold"/>
              </w:rPr>
              <w:t>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2A3C20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516734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F0E59E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63A78DF6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A77F25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32.0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C5904D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Endocrine system: Microscopic features of Hashimoto’s thyroiditis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3D95FE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AFF7B5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EAAB4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7CAD3452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FDF6A7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33.0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EC27CF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 xml:space="preserve">Bone and soft tissue: Gross and microscopic features of </w:t>
            </w:r>
            <w:proofErr w:type="spellStart"/>
            <w:r w:rsidRPr="00D73139">
              <w:rPr>
                <w:rFonts w:ascii="Arial Rounded MT Bold" w:hAnsi="Arial Rounded MT Bold"/>
              </w:rPr>
              <w:t>Osteoclastoma</w:t>
            </w:r>
            <w:proofErr w:type="spellEnd"/>
            <w:r w:rsidRPr="00D73139">
              <w:rPr>
                <w:rFonts w:ascii="Arial Rounded MT Bold" w:hAnsi="Arial Rounded MT Bold"/>
              </w:rPr>
              <w:t xml:space="preserve"> &amp; Osteosarcoma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BFDA16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1E4614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732DB5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0556096E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BD1724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34.4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2D828A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Skin: Gross &amp; microscopic features of Squamous cell carcinoma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F5C665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C8D77F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0015EE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1265034F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B47CC1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34.4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22D001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Skin: Microscopic features of Basal cell carcinoma &amp; Malignant melanoma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9292AD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11C84C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3DD018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  <w:tr w:rsidR="00465E11" w:rsidRPr="00D73139" w14:paraId="20DEF9C2" w14:textId="77777777" w:rsidTr="00465E11">
        <w:trPr>
          <w:trHeight w:val="704"/>
          <w:jc w:val="center"/>
        </w:trPr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3CB854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PA35.2</w:t>
            </w:r>
          </w:p>
        </w:tc>
        <w:tc>
          <w:tcPr>
            <w:tcW w:w="5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78450E" w14:textId="77777777" w:rsidR="00465E11" w:rsidRPr="00D73139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Central nervous system: Gross and microscopic features of Meningioma, Schwannoma.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FE226D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7B5823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F0F474" w14:textId="77777777" w:rsidR="00465E11" w:rsidRPr="00D73139" w:rsidRDefault="00465E11" w:rsidP="00465E11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</w:tr>
    </w:tbl>
    <w:p w14:paraId="25204572" w14:textId="77777777" w:rsidR="00967156" w:rsidRPr="003B688F" w:rsidRDefault="00967156">
      <w:pPr>
        <w:pStyle w:val="Body"/>
        <w:widowControl w:val="0"/>
        <w:tabs>
          <w:tab w:val="left" w:pos="4230"/>
        </w:tabs>
        <w:spacing w:after="0" w:line="240" w:lineRule="auto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56AF6393" w14:textId="77777777" w:rsidR="00967156" w:rsidRPr="00D73139" w:rsidRDefault="00470151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b/>
          <w:bCs/>
          <w:sz w:val="24"/>
          <w:szCs w:val="24"/>
          <w:u w:val="single"/>
        </w:rPr>
      </w:pPr>
      <w:r w:rsidRPr="00D73139">
        <w:rPr>
          <w:rFonts w:ascii="Arial Rounded MT Bold" w:hAnsi="Arial Rounded MT Bold"/>
          <w:b/>
          <w:bCs/>
          <w:sz w:val="24"/>
          <w:szCs w:val="24"/>
          <w:u w:val="single"/>
          <w:lang w:val="de-DE"/>
        </w:rPr>
        <w:lastRenderedPageBreak/>
        <w:t>INTEGRATED LEARNING SESSIONS</w:t>
      </w:r>
    </w:p>
    <w:tbl>
      <w:tblPr>
        <w:tblW w:w="12386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29"/>
        <w:gridCol w:w="1452"/>
        <w:gridCol w:w="5354"/>
        <w:gridCol w:w="1906"/>
        <w:gridCol w:w="3045"/>
      </w:tblGrid>
      <w:tr w:rsidR="00967156" w:rsidRPr="003B688F" w14:paraId="51F5763C" w14:textId="77777777" w:rsidTr="003B688F">
        <w:trPr>
          <w:trHeight w:val="639"/>
          <w:jc w:val="center"/>
        </w:trPr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8BD073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Sl. No.</w:t>
            </w:r>
          </w:p>
        </w:tc>
        <w:tc>
          <w:tcPr>
            <w:tcW w:w="14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8A1A6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Date</w:t>
            </w:r>
          </w:p>
        </w:tc>
        <w:tc>
          <w:tcPr>
            <w:tcW w:w="53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EE16ED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Topic</w:t>
            </w:r>
          </w:p>
        </w:tc>
        <w:tc>
          <w:tcPr>
            <w:tcW w:w="1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F24FBA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Attendance</w:t>
            </w:r>
          </w:p>
        </w:tc>
        <w:tc>
          <w:tcPr>
            <w:tcW w:w="30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E94CF1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Signature of</w:t>
            </w:r>
          </w:p>
          <w:p w14:paraId="6D398021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faculty</w:t>
            </w:r>
          </w:p>
        </w:tc>
      </w:tr>
      <w:tr w:rsidR="00967156" w:rsidRPr="003B688F" w14:paraId="4F459850" w14:textId="77777777" w:rsidTr="003B688F">
        <w:trPr>
          <w:trHeight w:val="165"/>
          <w:jc w:val="center"/>
        </w:trPr>
        <w:tc>
          <w:tcPr>
            <w:tcW w:w="1238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C5CC90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ANEMIA</w:t>
            </w:r>
          </w:p>
        </w:tc>
      </w:tr>
      <w:tr w:rsidR="00967156" w:rsidRPr="003B688F" w14:paraId="327C36BE" w14:textId="77777777" w:rsidTr="003B688F">
        <w:trPr>
          <w:trHeight w:val="639"/>
          <w:jc w:val="center"/>
        </w:trPr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F11366" w14:textId="3D584CFF" w:rsidR="00967156" w:rsidRPr="003B688F" w:rsidRDefault="00465E11">
            <w:pPr>
              <w:rPr>
                <w:rFonts w:ascii="Arial Rounded MT Bold" w:hAnsi="Arial Rounded MT Bold"/>
              </w:rPr>
            </w:pPr>
            <w:r w:rsidRPr="003B688F">
              <w:rPr>
                <w:rFonts w:ascii="Arial Rounded MT Bold" w:hAnsi="Arial Rounded MT Bold"/>
              </w:rPr>
              <w:t>1</w:t>
            </w:r>
          </w:p>
        </w:tc>
        <w:tc>
          <w:tcPr>
            <w:tcW w:w="14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81FDD5" w14:textId="625F2E93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53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32E46E" w14:textId="4DA1265D" w:rsidR="00967156" w:rsidRPr="003B688F" w:rsidRDefault="0047015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AITo Anemia 1: LEC: 1hr</w:t>
            </w:r>
            <w:r w:rsidR="00465E11" w:rsidRPr="003B688F">
              <w:rPr>
                <w:rFonts w:ascii="Arial Rounded MT Bold" w:hAnsi="Arial Rounded MT Bold"/>
                <w:sz w:val="24"/>
                <w:szCs w:val="24"/>
              </w:rPr>
              <w:t>: PA 14.1, 14.2</w:t>
            </w:r>
          </w:p>
        </w:tc>
        <w:tc>
          <w:tcPr>
            <w:tcW w:w="1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721340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30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593613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  <w:tr w:rsidR="00465E11" w:rsidRPr="003B688F" w14:paraId="207C6012" w14:textId="77777777" w:rsidTr="003B688F">
        <w:trPr>
          <w:trHeight w:val="639"/>
          <w:jc w:val="center"/>
        </w:trPr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4CE792" w14:textId="6653A418" w:rsidR="00465E11" w:rsidRPr="003B688F" w:rsidRDefault="00465E11" w:rsidP="00465E11">
            <w:pPr>
              <w:rPr>
                <w:rFonts w:ascii="Arial Rounded MT Bold" w:hAnsi="Arial Rounded MT Bold"/>
              </w:rPr>
            </w:pPr>
            <w:r w:rsidRPr="003B688F">
              <w:rPr>
                <w:rFonts w:ascii="Arial Rounded MT Bold" w:hAnsi="Arial Rounded MT Bold"/>
              </w:rPr>
              <w:t>2</w:t>
            </w:r>
          </w:p>
        </w:tc>
        <w:tc>
          <w:tcPr>
            <w:tcW w:w="14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5CAFFE" w14:textId="788A9E0F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53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458C5E" w14:textId="56A80666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AITo Anemia 3: DOAP: 2hrs: PA 13.1, 13.2</w:t>
            </w:r>
          </w:p>
        </w:tc>
        <w:tc>
          <w:tcPr>
            <w:tcW w:w="1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26D535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30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CE0AAC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</w:tr>
      <w:tr w:rsidR="00465E11" w:rsidRPr="003B688F" w14:paraId="386865B0" w14:textId="77777777" w:rsidTr="003B688F">
        <w:trPr>
          <w:trHeight w:val="639"/>
          <w:jc w:val="center"/>
        </w:trPr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7E687B" w14:textId="7A1972DC" w:rsidR="00465E11" w:rsidRPr="003B688F" w:rsidRDefault="00465E11" w:rsidP="00465E11">
            <w:pPr>
              <w:rPr>
                <w:rFonts w:ascii="Arial Rounded MT Bold" w:hAnsi="Arial Rounded MT Bold"/>
              </w:rPr>
            </w:pPr>
            <w:r w:rsidRPr="003B688F">
              <w:rPr>
                <w:rFonts w:ascii="Arial Rounded MT Bold" w:hAnsi="Arial Rounded MT Bold"/>
              </w:rPr>
              <w:t>3</w:t>
            </w:r>
          </w:p>
        </w:tc>
        <w:tc>
          <w:tcPr>
            <w:tcW w:w="14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7B1DA3" w14:textId="78DE8B6C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53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C3D6F4" w14:textId="58B37DD3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AITo Anemia 5: LEC: 1hr: PA 15.1, PA 15.2</w:t>
            </w:r>
          </w:p>
        </w:tc>
        <w:tc>
          <w:tcPr>
            <w:tcW w:w="1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1A11B4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30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25EFAC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</w:tr>
      <w:tr w:rsidR="00465E11" w:rsidRPr="003B688F" w14:paraId="6CAA5E7D" w14:textId="77777777" w:rsidTr="003B688F">
        <w:trPr>
          <w:trHeight w:val="639"/>
          <w:jc w:val="center"/>
        </w:trPr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11E05D" w14:textId="53913F3D" w:rsidR="00465E11" w:rsidRPr="003B688F" w:rsidRDefault="00465E11" w:rsidP="00465E11">
            <w:pPr>
              <w:rPr>
                <w:rFonts w:ascii="Arial Rounded MT Bold" w:hAnsi="Arial Rounded MT Bold"/>
              </w:rPr>
            </w:pPr>
            <w:r w:rsidRPr="003B688F">
              <w:rPr>
                <w:rFonts w:ascii="Arial Rounded MT Bold" w:hAnsi="Arial Rounded MT Bold"/>
              </w:rPr>
              <w:t>4</w:t>
            </w:r>
          </w:p>
        </w:tc>
        <w:tc>
          <w:tcPr>
            <w:tcW w:w="14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D917F2" w14:textId="0C97B6AF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53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87BD4D" w14:textId="22840944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AITo Anemia 7: LEC: 1hrs: PA 15.4</w:t>
            </w:r>
          </w:p>
        </w:tc>
        <w:tc>
          <w:tcPr>
            <w:tcW w:w="1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762760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30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D15B5A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</w:tr>
      <w:tr w:rsidR="00465E11" w:rsidRPr="003B688F" w14:paraId="7FB126DD" w14:textId="77777777" w:rsidTr="003B688F">
        <w:trPr>
          <w:trHeight w:val="797"/>
          <w:jc w:val="center"/>
        </w:trPr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F7D699" w14:textId="01C8B3DE" w:rsidR="00465E11" w:rsidRPr="003B688F" w:rsidRDefault="00465E11" w:rsidP="00465E11">
            <w:pPr>
              <w:rPr>
                <w:rFonts w:ascii="Arial Rounded MT Bold" w:hAnsi="Arial Rounded MT Bold"/>
              </w:rPr>
            </w:pPr>
            <w:r w:rsidRPr="003B688F">
              <w:rPr>
                <w:rFonts w:ascii="Arial Rounded MT Bold" w:hAnsi="Arial Rounded MT Bold"/>
              </w:rPr>
              <w:t>5</w:t>
            </w:r>
          </w:p>
        </w:tc>
        <w:tc>
          <w:tcPr>
            <w:tcW w:w="14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F088B7" w14:textId="33480236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53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3DFFB5" w14:textId="26FC33D0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AITo Anemia 9: LEC: 1hrs: PA 16.1, 16.2</w:t>
            </w:r>
          </w:p>
        </w:tc>
        <w:tc>
          <w:tcPr>
            <w:tcW w:w="1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793F9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30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44B3C3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</w:tr>
      <w:tr w:rsidR="00465E11" w:rsidRPr="003B688F" w14:paraId="0DA5E036" w14:textId="77777777" w:rsidTr="003B688F">
        <w:trPr>
          <w:trHeight w:val="639"/>
          <w:jc w:val="center"/>
        </w:trPr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2CE332" w14:textId="1B9567DB" w:rsidR="00465E11" w:rsidRPr="003B688F" w:rsidRDefault="00465E11" w:rsidP="00465E11">
            <w:pPr>
              <w:rPr>
                <w:rFonts w:ascii="Arial Rounded MT Bold" w:hAnsi="Arial Rounded MT Bold"/>
              </w:rPr>
            </w:pPr>
            <w:r w:rsidRPr="003B688F">
              <w:rPr>
                <w:rFonts w:ascii="Arial Rounded MT Bold" w:hAnsi="Arial Rounded MT Bold"/>
              </w:rPr>
              <w:t>6</w:t>
            </w:r>
          </w:p>
        </w:tc>
        <w:tc>
          <w:tcPr>
            <w:tcW w:w="14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14D932" w14:textId="6C8992A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53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2612C9" w14:textId="313D3547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AITo Anemia 10: LEC: 1hrs: PA 16.3, 16.4, 17.1</w:t>
            </w:r>
          </w:p>
        </w:tc>
        <w:tc>
          <w:tcPr>
            <w:tcW w:w="1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ABAA33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30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AD1FB2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</w:tr>
      <w:tr w:rsidR="00465E11" w:rsidRPr="003B688F" w14:paraId="7E3FAD37" w14:textId="77777777" w:rsidTr="003B688F">
        <w:trPr>
          <w:trHeight w:val="955"/>
          <w:jc w:val="center"/>
        </w:trPr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972480" w14:textId="7EEFACA9" w:rsidR="00465E11" w:rsidRPr="003B688F" w:rsidRDefault="00465E11" w:rsidP="00465E11">
            <w:pPr>
              <w:rPr>
                <w:rFonts w:ascii="Arial Rounded MT Bold" w:hAnsi="Arial Rounded MT Bold"/>
              </w:rPr>
            </w:pPr>
            <w:r w:rsidRPr="003B688F">
              <w:rPr>
                <w:rFonts w:ascii="Arial Rounded MT Bold" w:hAnsi="Arial Rounded MT Bold"/>
              </w:rPr>
              <w:t>7</w:t>
            </w:r>
          </w:p>
        </w:tc>
        <w:tc>
          <w:tcPr>
            <w:tcW w:w="14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6014C5" w14:textId="74CC03FB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53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CB1CD2" w14:textId="520C046E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AITo Anemia 11: DOAP: 2hrs: PA 13.5</w:t>
            </w:r>
          </w:p>
        </w:tc>
        <w:tc>
          <w:tcPr>
            <w:tcW w:w="1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1D7A74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30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EFAFFF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</w:tr>
      <w:tr w:rsidR="00465E11" w:rsidRPr="003B688F" w14:paraId="067D059A" w14:textId="77777777" w:rsidTr="003B688F">
        <w:trPr>
          <w:trHeight w:val="165"/>
          <w:jc w:val="center"/>
        </w:trPr>
        <w:tc>
          <w:tcPr>
            <w:tcW w:w="1238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B22D35" w14:textId="77777777" w:rsidR="00465E11" w:rsidRPr="003B688F" w:rsidRDefault="00465E11" w:rsidP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JAUNDICE</w:t>
            </w:r>
          </w:p>
        </w:tc>
      </w:tr>
      <w:tr w:rsidR="00465E11" w:rsidRPr="003B688F" w14:paraId="51D95FCD" w14:textId="77777777" w:rsidTr="003B688F">
        <w:trPr>
          <w:trHeight w:val="955"/>
          <w:jc w:val="center"/>
        </w:trPr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C9308" w14:textId="55F95B5E" w:rsidR="00465E11" w:rsidRPr="003B688F" w:rsidRDefault="005256A4" w:rsidP="00465E11">
            <w:pPr>
              <w:rPr>
                <w:rFonts w:ascii="Arial Rounded MT Bold" w:hAnsi="Arial Rounded MT Bold"/>
              </w:rPr>
            </w:pPr>
            <w:r w:rsidRPr="003B688F">
              <w:rPr>
                <w:rFonts w:ascii="Arial Rounded MT Bold" w:hAnsi="Arial Rounded MT Bold"/>
              </w:rPr>
              <w:t>1</w:t>
            </w:r>
          </w:p>
        </w:tc>
        <w:tc>
          <w:tcPr>
            <w:tcW w:w="14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B14237" w14:textId="5140AD05" w:rsidR="005256A4" w:rsidRPr="003B688F" w:rsidRDefault="005256A4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53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73A04D" w14:textId="06F73B28" w:rsidR="00465E11" w:rsidRPr="003B688F" w:rsidRDefault="00465E11" w:rsidP="005256A4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AITo JAUNDICE 1: LEC: 1Hr</w:t>
            </w:r>
            <w:r w:rsidR="005256A4" w:rsidRPr="003B688F">
              <w:rPr>
                <w:rFonts w:ascii="Arial Rounded MT Bold" w:hAnsi="Arial Rounded MT Bold"/>
                <w:sz w:val="24"/>
                <w:szCs w:val="24"/>
              </w:rPr>
              <w:t>: PA 24.4, 24.5</w:t>
            </w:r>
          </w:p>
        </w:tc>
        <w:tc>
          <w:tcPr>
            <w:tcW w:w="1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D98FBA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30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6B9FAD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</w:tr>
      <w:tr w:rsidR="00465E11" w:rsidRPr="003B688F" w14:paraId="6F5D1333" w14:textId="77777777" w:rsidTr="003B688F">
        <w:trPr>
          <w:trHeight w:val="838"/>
          <w:jc w:val="center"/>
        </w:trPr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3D1EE8" w14:textId="55A51504" w:rsidR="00465E11" w:rsidRPr="003B688F" w:rsidRDefault="005256A4" w:rsidP="00465E11">
            <w:pPr>
              <w:rPr>
                <w:rFonts w:ascii="Arial Rounded MT Bold" w:hAnsi="Arial Rounded MT Bold"/>
              </w:rPr>
            </w:pPr>
            <w:r w:rsidRPr="003B688F">
              <w:rPr>
                <w:rFonts w:ascii="Arial Rounded MT Bold" w:hAnsi="Arial Rounded MT Bold"/>
              </w:rPr>
              <w:t>2</w:t>
            </w:r>
          </w:p>
        </w:tc>
        <w:tc>
          <w:tcPr>
            <w:tcW w:w="14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D75F2F" w14:textId="393A6FCF" w:rsidR="005256A4" w:rsidRPr="003B688F" w:rsidRDefault="005256A4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53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31943F" w14:textId="0D06262C" w:rsidR="00465E11" w:rsidRPr="003B688F" w:rsidRDefault="00465E11" w:rsidP="005256A4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 xml:space="preserve">AITo JAUNDICE 3: </w:t>
            </w:r>
            <w:r w:rsidR="005256A4" w:rsidRPr="003B688F">
              <w:rPr>
                <w:rFonts w:ascii="Arial Rounded MT Bold" w:hAnsi="Arial Rounded MT Bold"/>
                <w:sz w:val="24"/>
                <w:szCs w:val="24"/>
              </w:rPr>
              <w:t>DOAP</w:t>
            </w:r>
            <w:r w:rsidRPr="003B688F">
              <w:rPr>
                <w:rFonts w:ascii="Arial Rounded MT Bold" w:hAnsi="Arial Rounded MT Bold"/>
                <w:sz w:val="24"/>
                <w:szCs w:val="24"/>
              </w:rPr>
              <w:t xml:space="preserve">: </w:t>
            </w:r>
            <w:r w:rsidR="005256A4" w:rsidRPr="003B688F">
              <w:rPr>
                <w:rFonts w:ascii="Arial Rounded MT Bold" w:hAnsi="Arial Rounded MT Bold"/>
                <w:sz w:val="24"/>
                <w:szCs w:val="24"/>
              </w:rPr>
              <w:t>2</w:t>
            </w:r>
            <w:r w:rsidRPr="003B688F">
              <w:rPr>
                <w:rFonts w:ascii="Arial Rounded MT Bold" w:hAnsi="Arial Rounded MT Bold"/>
                <w:sz w:val="24"/>
                <w:szCs w:val="24"/>
              </w:rPr>
              <w:t>Hr</w:t>
            </w:r>
            <w:r w:rsidR="005256A4" w:rsidRPr="003B688F">
              <w:rPr>
                <w:rFonts w:ascii="Arial Rounded MT Bold" w:hAnsi="Arial Rounded MT Bold"/>
                <w:sz w:val="24"/>
                <w:szCs w:val="24"/>
              </w:rPr>
              <w:t>: PA 2.3</w:t>
            </w:r>
          </w:p>
        </w:tc>
        <w:tc>
          <w:tcPr>
            <w:tcW w:w="1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10E417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30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0B30D4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</w:tr>
      <w:tr w:rsidR="00465E11" w:rsidRPr="003B688F" w14:paraId="247B91CE" w14:textId="77777777" w:rsidTr="003B688F">
        <w:trPr>
          <w:trHeight w:val="639"/>
          <w:jc w:val="center"/>
        </w:trPr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B671BA" w14:textId="3FF3218D" w:rsidR="00465E11" w:rsidRPr="003B688F" w:rsidRDefault="005256A4" w:rsidP="00465E11">
            <w:pPr>
              <w:rPr>
                <w:rFonts w:ascii="Arial Rounded MT Bold" w:hAnsi="Arial Rounded MT Bold"/>
              </w:rPr>
            </w:pPr>
            <w:r w:rsidRPr="003B688F">
              <w:rPr>
                <w:rFonts w:ascii="Arial Rounded MT Bold" w:hAnsi="Arial Rounded MT Bold"/>
              </w:rPr>
              <w:t>3</w:t>
            </w:r>
          </w:p>
        </w:tc>
        <w:tc>
          <w:tcPr>
            <w:tcW w:w="14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35E37B" w14:textId="11E02D9F" w:rsidR="005256A4" w:rsidRPr="003B688F" w:rsidRDefault="005256A4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53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9857E4" w14:textId="3E513747" w:rsidR="00465E11" w:rsidRPr="003B688F" w:rsidRDefault="00465E11" w:rsidP="005256A4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 xml:space="preserve">AITo JAUNDICE </w:t>
            </w:r>
            <w:r w:rsidR="005256A4" w:rsidRPr="003B688F">
              <w:rPr>
                <w:rFonts w:ascii="Arial Rounded MT Bold" w:hAnsi="Arial Rounded MT Bold"/>
                <w:sz w:val="24"/>
                <w:szCs w:val="24"/>
              </w:rPr>
              <w:t>5</w:t>
            </w:r>
            <w:r w:rsidRPr="003B688F">
              <w:rPr>
                <w:rFonts w:ascii="Arial Rounded MT Bold" w:hAnsi="Arial Rounded MT Bold"/>
                <w:sz w:val="24"/>
                <w:szCs w:val="24"/>
              </w:rPr>
              <w:t>: LEC: 1Hr</w:t>
            </w:r>
            <w:r w:rsidR="005256A4" w:rsidRPr="003B688F">
              <w:rPr>
                <w:rFonts w:ascii="Arial Rounded MT Bold" w:hAnsi="Arial Rounded MT Bold"/>
                <w:sz w:val="24"/>
                <w:szCs w:val="24"/>
              </w:rPr>
              <w:t>: PA 25.3, 25.4</w:t>
            </w:r>
          </w:p>
        </w:tc>
        <w:tc>
          <w:tcPr>
            <w:tcW w:w="1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70B266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  <w:tc>
          <w:tcPr>
            <w:tcW w:w="30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78D476" w14:textId="77777777" w:rsidR="00465E11" w:rsidRPr="003B688F" w:rsidRDefault="00465E11" w:rsidP="00465E11">
            <w:pPr>
              <w:rPr>
                <w:rFonts w:ascii="Arial Rounded MT Bold" w:hAnsi="Arial Rounded MT Bold"/>
              </w:rPr>
            </w:pPr>
          </w:p>
        </w:tc>
      </w:tr>
      <w:tr w:rsidR="005256A4" w:rsidRPr="003B688F" w14:paraId="283DCB4C" w14:textId="77777777" w:rsidTr="003B688F">
        <w:trPr>
          <w:trHeight w:val="639"/>
          <w:jc w:val="center"/>
        </w:trPr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9544A2" w14:textId="4CC282D2" w:rsidR="005256A4" w:rsidRPr="003B688F" w:rsidRDefault="005256A4" w:rsidP="005256A4">
            <w:pPr>
              <w:rPr>
                <w:rFonts w:ascii="Arial Rounded MT Bold" w:hAnsi="Arial Rounded MT Bold"/>
              </w:rPr>
            </w:pPr>
            <w:r w:rsidRPr="003B688F">
              <w:rPr>
                <w:rFonts w:ascii="Arial Rounded MT Bold" w:hAnsi="Arial Rounded MT Bold"/>
              </w:rPr>
              <w:t>4</w:t>
            </w:r>
          </w:p>
        </w:tc>
        <w:tc>
          <w:tcPr>
            <w:tcW w:w="14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76C88E" w14:textId="6042E2EF" w:rsidR="005256A4" w:rsidRPr="003B688F" w:rsidRDefault="005256A4" w:rsidP="005256A4">
            <w:pPr>
              <w:rPr>
                <w:rFonts w:ascii="Arial Rounded MT Bold" w:hAnsi="Arial Rounded MT Bold"/>
              </w:rPr>
            </w:pPr>
          </w:p>
        </w:tc>
        <w:tc>
          <w:tcPr>
            <w:tcW w:w="53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F8B0EC" w14:textId="691BBF0E" w:rsidR="005256A4" w:rsidRPr="003B688F" w:rsidRDefault="005256A4" w:rsidP="005256A4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AITo JAUNDICE 7: LEC: 1Hr: 25.5, 25.6</w:t>
            </w:r>
          </w:p>
          <w:p w14:paraId="4AA8368F" w14:textId="77E95EC7" w:rsidR="005256A4" w:rsidRPr="003B688F" w:rsidRDefault="005256A4" w:rsidP="005256A4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41F5AD" w14:textId="77777777" w:rsidR="005256A4" w:rsidRPr="003B688F" w:rsidRDefault="005256A4" w:rsidP="005256A4">
            <w:pPr>
              <w:rPr>
                <w:rFonts w:ascii="Arial Rounded MT Bold" w:hAnsi="Arial Rounded MT Bold"/>
              </w:rPr>
            </w:pPr>
          </w:p>
        </w:tc>
        <w:tc>
          <w:tcPr>
            <w:tcW w:w="30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7AACA4" w14:textId="77777777" w:rsidR="005256A4" w:rsidRPr="003B688F" w:rsidRDefault="005256A4" w:rsidP="005256A4">
            <w:pPr>
              <w:rPr>
                <w:rFonts w:ascii="Arial Rounded MT Bold" w:hAnsi="Arial Rounded MT Bold"/>
              </w:rPr>
            </w:pPr>
          </w:p>
        </w:tc>
      </w:tr>
      <w:tr w:rsidR="005256A4" w:rsidRPr="003B688F" w14:paraId="00726228" w14:textId="77777777" w:rsidTr="003B688F">
        <w:trPr>
          <w:trHeight w:val="639"/>
          <w:jc w:val="center"/>
        </w:trPr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DDB2D2" w14:textId="3F2C4BDC" w:rsidR="005256A4" w:rsidRPr="003B688F" w:rsidRDefault="005256A4" w:rsidP="005256A4">
            <w:pPr>
              <w:rPr>
                <w:rFonts w:ascii="Arial Rounded MT Bold" w:hAnsi="Arial Rounded MT Bold"/>
              </w:rPr>
            </w:pPr>
            <w:r w:rsidRPr="003B688F">
              <w:rPr>
                <w:rFonts w:ascii="Arial Rounded MT Bold" w:hAnsi="Arial Rounded MT Bold"/>
              </w:rPr>
              <w:t>5</w:t>
            </w:r>
          </w:p>
        </w:tc>
        <w:tc>
          <w:tcPr>
            <w:tcW w:w="14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221CB9" w14:textId="0108D12E" w:rsidR="005256A4" w:rsidRPr="003B688F" w:rsidRDefault="005256A4" w:rsidP="005256A4">
            <w:pPr>
              <w:rPr>
                <w:rFonts w:ascii="Arial Rounded MT Bold" w:hAnsi="Arial Rounded MT Bold"/>
              </w:rPr>
            </w:pPr>
          </w:p>
        </w:tc>
        <w:tc>
          <w:tcPr>
            <w:tcW w:w="53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B4B767" w14:textId="78511625" w:rsidR="005256A4" w:rsidRPr="003B688F" w:rsidRDefault="005256A4" w:rsidP="005256A4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AITo JAUNDICE 7: DOAP: 2Hr: 24, 25</w:t>
            </w:r>
          </w:p>
        </w:tc>
        <w:tc>
          <w:tcPr>
            <w:tcW w:w="1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ECCE3A" w14:textId="77777777" w:rsidR="005256A4" w:rsidRPr="003B688F" w:rsidRDefault="005256A4" w:rsidP="005256A4">
            <w:pPr>
              <w:rPr>
                <w:rFonts w:ascii="Arial Rounded MT Bold" w:hAnsi="Arial Rounded MT Bold"/>
              </w:rPr>
            </w:pPr>
          </w:p>
        </w:tc>
        <w:tc>
          <w:tcPr>
            <w:tcW w:w="30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B03873" w14:textId="77777777" w:rsidR="005256A4" w:rsidRPr="003B688F" w:rsidRDefault="005256A4" w:rsidP="005256A4">
            <w:pPr>
              <w:rPr>
                <w:rFonts w:ascii="Arial Rounded MT Bold" w:hAnsi="Arial Rounded MT Bold"/>
              </w:rPr>
            </w:pPr>
          </w:p>
        </w:tc>
      </w:tr>
      <w:tr w:rsidR="005256A4" w:rsidRPr="003B688F" w14:paraId="370788D7" w14:textId="77777777" w:rsidTr="003B688F">
        <w:trPr>
          <w:trHeight w:val="165"/>
          <w:jc w:val="center"/>
        </w:trPr>
        <w:tc>
          <w:tcPr>
            <w:tcW w:w="1238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ACF388" w14:textId="77777777" w:rsidR="005256A4" w:rsidRPr="003B688F" w:rsidRDefault="005256A4" w:rsidP="005256A4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THYROID</w:t>
            </w:r>
          </w:p>
        </w:tc>
      </w:tr>
      <w:tr w:rsidR="005256A4" w:rsidRPr="003B688F" w14:paraId="287ED442" w14:textId="77777777" w:rsidTr="003B688F">
        <w:trPr>
          <w:trHeight w:val="955"/>
          <w:jc w:val="center"/>
        </w:trPr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19712E" w14:textId="0EF9B4DC" w:rsidR="005256A4" w:rsidRPr="003B688F" w:rsidRDefault="00D73139" w:rsidP="005256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1</w:t>
            </w:r>
          </w:p>
        </w:tc>
        <w:tc>
          <w:tcPr>
            <w:tcW w:w="14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17B9B7" w14:textId="77777777" w:rsidR="005256A4" w:rsidRPr="003B688F" w:rsidRDefault="005256A4" w:rsidP="005256A4">
            <w:pPr>
              <w:rPr>
                <w:rFonts w:ascii="Arial Rounded MT Bold" w:hAnsi="Arial Rounded MT Bold"/>
              </w:rPr>
            </w:pPr>
          </w:p>
        </w:tc>
        <w:tc>
          <w:tcPr>
            <w:tcW w:w="53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EECD19" w14:textId="63CAA446" w:rsidR="005256A4" w:rsidRPr="00D73139" w:rsidRDefault="005256A4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D73139">
              <w:rPr>
                <w:rFonts w:ascii="Arial Rounded MT Bold" w:hAnsi="Arial Rounded MT Bold"/>
                <w:sz w:val="24"/>
                <w:szCs w:val="24"/>
              </w:rPr>
              <w:t>AITo THYROID 1: LEC: 1Hr</w:t>
            </w:r>
            <w:r w:rsidR="003B688F" w:rsidRPr="00D73139">
              <w:rPr>
                <w:rFonts w:ascii="Arial Rounded MT Bold" w:hAnsi="Arial Rounded MT Bold"/>
                <w:sz w:val="24"/>
                <w:szCs w:val="24"/>
              </w:rPr>
              <w:t xml:space="preserve">: </w:t>
            </w:r>
            <w:r w:rsidRPr="00D73139">
              <w:rPr>
                <w:rFonts w:ascii="Arial Rounded MT Bold" w:hAnsi="Arial Rounded MT Bold"/>
                <w:sz w:val="24"/>
                <w:szCs w:val="24"/>
              </w:rPr>
              <w:t>PA 32.1</w:t>
            </w:r>
          </w:p>
        </w:tc>
        <w:tc>
          <w:tcPr>
            <w:tcW w:w="1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3EFDFD" w14:textId="77777777" w:rsidR="005256A4" w:rsidRPr="003B688F" w:rsidRDefault="005256A4" w:rsidP="005256A4">
            <w:pPr>
              <w:rPr>
                <w:rFonts w:ascii="Arial Rounded MT Bold" w:hAnsi="Arial Rounded MT Bold"/>
                <w:highlight w:val="yellow"/>
              </w:rPr>
            </w:pPr>
          </w:p>
        </w:tc>
        <w:tc>
          <w:tcPr>
            <w:tcW w:w="30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A2BECF" w14:textId="77777777" w:rsidR="005256A4" w:rsidRPr="003B688F" w:rsidRDefault="005256A4" w:rsidP="005256A4">
            <w:pPr>
              <w:rPr>
                <w:rFonts w:ascii="Arial Rounded MT Bold" w:hAnsi="Arial Rounded MT Bold"/>
                <w:highlight w:val="yellow"/>
              </w:rPr>
            </w:pPr>
          </w:p>
        </w:tc>
      </w:tr>
      <w:tr w:rsidR="005256A4" w:rsidRPr="00D73139" w14:paraId="464FBE73" w14:textId="77777777" w:rsidTr="003B688F">
        <w:trPr>
          <w:trHeight w:val="797"/>
          <w:jc w:val="center"/>
        </w:trPr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A19F47" w14:textId="1C9C1877" w:rsidR="005256A4" w:rsidRPr="00D73139" w:rsidRDefault="00D73139" w:rsidP="005256A4">
            <w:pPr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2</w:t>
            </w:r>
          </w:p>
        </w:tc>
        <w:tc>
          <w:tcPr>
            <w:tcW w:w="14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681C37" w14:textId="77777777" w:rsidR="005256A4" w:rsidRPr="00D73139" w:rsidRDefault="005256A4" w:rsidP="005256A4">
            <w:pPr>
              <w:rPr>
                <w:rFonts w:ascii="Arial Rounded MT Bold" w:hAnsi="Arial Rounded MT Bold"/>
              </w:rPr>
            </w:pPr>
          </w:p>
        </w:tc>
        <w:tc>
          <w:tcPr>
            <w:tcW w:w="53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97DF36" w14:textId="528FF85B" w:rsidR="005256A4" w:rsidRPr="00D73139" w:rsidRDefault="005256A4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D73139">
              <w:rPr>
                <w:rFonts w:ascii="Arial Rounded MT Bold" w:hAnsi="Arial Rounded MT Bold"/>
                <w:sz w:val="24"/>
                <w:szCs w:val="24"/>
              </w:rPr>
              <w:t xml:space="preserve">AITo THYROID 2: LEC: 1 </w:t>
            </w:r>
            <w:proofErr w:type="spellStart"/>
            <w:r w:rsidRPr="00D73139">
              <w:rPr>
                <w:rFonts w:ascii="Arial Rounded MT Bold" w:hAnsi="Arial Rounded MT Bold"/>
                <w:sz w:val="24"/>
                <w:szCs w:val="24"/>
              </w:rPr>
              <w:t>Hr</w:t>
            </w:r>
            <w:proofErr w:type="spellEnd"/>
            <w:r w:rsidR="003B688F" w:rsidRPr="00D73139">
              <w:rPr>
                <w:rFonts w:ascii="Arial Rounded MT Bold" w:hAnsi="Arial Rounded MT Bold"/>
                <w:sz w:val="24"/>
                <w:szCs w:val="24"/>
              </w:rPr>
              <w:t xml:space="preserve">: </w:t>
            </w:r>
            <w:r w:rsidRPr="00D73139">
              <w:rPr>
                <w:rFonts w:ascii="Arial Rounded MT Bold" w:hAnsi="Arial Rounded MT Bold"/>
                <w:sz w:val="24"/>
                <w:szCs w:val="24"/>
              </w:rPr>
              <w:t>PA 32.2</w:t>
            </w:r>
          </w:p>
        </w:tc>
        <w:tc>
          <w:tcPr>
            <w:tcW w:w="1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5ACC38" w14:textId="77777777" w:rsidR="005256A4" w:rsidRPr="00D73139" w:rsidRDefault="005256A4" w:rsidP="005256A4">
            <w:pPr>
              <w:rPr>
                <w:rFonts w:ascii="Arial Rounded MT Bold" w:hAnsi="Arial Rounded MT Bold"/>
              </w:rPr>
            </w:pPr>
          </w:p>
        </w:tc>
        <w:tc>
          <w:tcPr>
            <w:tcW w:w="30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59639F" w14:textId="77777777" w:rsidR="005256A4" w:rsidRPr="00D73139" w:rsidRDefault="005256A4" w:rsidP="005256A4">
            <w:pPr>
              <w:rPr>
                <w:rFonts w:ascii="Arial Rounded MT Bold" w:hAnsi="Arial Rounded MT Bold"/>
              </w:rPr>
            </w:pPr>
          </w:p>
        </w:tc>
      </w:tr>
      <w:tr w:rsidR="005256A4" w:rsidRPr="00D73139" w14:paraId="5EA5ED3F" w14:textId="77777777" w:rsidTr="003B688F">
        <w:trPr>
          <w:trHeight w:val="639"/>
          <w:jc w:val="center"/>
        </w:trPr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4A2CFF" w14:textId="2B635E14" w:rsidR="005256A4" w:rsidRPr="00D73139" w:rsidRDefault="00D73139" w:rsidP="005256A4">
            <w:pPr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3</w:t>
            </w:r>
          </w:p>
        </w:tc>
        <w:tc>
          <w:tcPr>
            <w:tcW w:w="14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AD3011" w14:textId="77777777" w:rsidR="005256A4" w:rsidRPr="00D73139" w:rsidRDefault="005256A4" w:rsidP="005256A4">
            <w:pPr>
              <w:rPr>
                <w:rFonts w:ascii="Arial Rounded MT Bold" w:hAnsi="Arial Rounded MT Bold"/>
              </w:rPr>
            </w:pPr>
          </w:p>
        </w:tc>
        <w:tc>
          <w:tcPr>
            <w:tcW w:w="53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9BA478" w14:textId="676A1FA4" w:rsidR="005256A4" w:rsidRPr="00D73139" w:rsidRDefault="005256A4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D73139">
              <w:rPr>
                <w:rFonts w:ascii="Arial Rounded MT Bold" w:hAnsi="Arial Rounded MT Bold"/>
                <w:sz w:val="24"/>
                <w:szCs w:val="24"/>
              </w:rPr>
              <w:t xml:space="preserve">AITo THYROID 5: DOAP: 2 </w:t>
            </w:r>
            <w:proofErr w:type="spellStart"/>
            <w:r w:rsidRPr="00D73139">
              <w:rPr>
                <w:rFonts w:ascii="Arial Rounded MT Bold" w:hAnsi="Arial Rounded MT Bold"/>
                <w:sz w:val="24"/>
                <w:szCs w:val="24"/>
              </w:rPr>
              <w:t>Hr</w:t>
            </w:r>
            <w:proofErr w:type="spellEnd"/>
            <w:r w:rsidR="003B688F" w:rsidRPr="00D73139">
              <w:rPr>
                <w:rFonts w:ascii="Arial Rounded MT Bold" w:hAnsi="Arial Rounded MT Bold"/>
                <w:sz w:val="24"/>
                <w:szCs w:val="24"/>
              </w:rPr>
              <w:t>:</w:t>
            </w:r>
            <w:r w:rsidRPr="00D73139">
              <w:rPr>
                <w:rFonts w:ascii="Arial Rounded MT Bold" w:hAnsi="Arial Rounded MT Bold"/>
                <w:sz w:val="24"/>
                <w:szCs w:val="24"/>
              </w:rPr>
              <w:t xml:space="preserve"> PA 32.1</w:t>
            </w:r>
          </w:p>
        </w:tc>
        <w:tc>
          <w:tcPr>
            <w:tcW w:w="1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016E14" w14:textId="77777777" w:rsidR="005256A4" w:rsidRPr="00D73139" w:rsidRDefault="005256A4" w:rsidP="005256A4">
            <w:pPr>
              <w:rPr>
                <w:rFonts w:ascii="Arial Rounded MT Bold" w:hAnsi="Arial Rounded MT Bold"/>
              </w:rPr>
            </w:pPr>
          </w:p>
        </w:tc>
        <w:tc>
          <w:tcPr>
            <w:tcW w:w="30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E8D0FA" w14:textId="77777777" w:rsidR="005256A4" w:rsidRPr="00D73139" w:rsidRDefault="005256A4" w:rsidP="005256A4">
            <w:pPr>
              <w:rPr>
                <w:rFonts w:ascii="Arial Rounded MT Bold" w:hAnsi="Arial Rounded MT Bold"/>
              </w:rPr>
            </w:pPr>
          </w:p>
        </w:tc>
      </w:tr>
      <w:tr w:rsidR="005256A4" w:rsidRPr="00D73139" w14:paraId="75A93D6C" w14:textId="77777777" w:rsidTr="003B688F">
        <w:trPr>
          <w:trHeight w:val="797"/>
          <w:jc w:val="center"/>
        </w:trPr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8B6F58" w14:textId="1E1CFEBB" w:rsidR="005256A4" w:rsidRPr="00D73139" w:rsidRDefault="00D73139" w:rsidP="005256A4">
            <w:pPr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4</w:t>
            </w:r>
          </w:p>
        </w:tc>
        <w:tc>
          <w:tcPr>
            <w:tcW w:w="14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3B3432" w14:textId="77777777" w:rsidR="005256A4" w:rsidRPr="00D73139" w:rsidRDefault="005256A4" w:rsidP="005256A4">
            <w:pPr>
              <w:rPr>
                <w:rFonts w:ascii="Arial Rounded MT Bold" w:hAnsi="Arial Rounded MT Bold"/>
              </w:rPr>
            </w:pPr>
          </w:p>
        </w:tc>
        <w:tc>
          <w:tcPr>
            <w:tcW w:w="53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520DAA" w14:textId="5C08448C" w:rsidR="005256A4" w:rsidRPr="00D73139" w:rsidRDefault="005256A4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D73139">
              <w:rPr>
                <w:rFonts w:ascii="Arial Rounded MT Bold" w:hAnsi="Arial Rounded MT Bold"/>
                <w:sz w:val="24"/>
                <w:szCs w:val="24"/>
              </w:rPr>
              <w:t xml:space="preserve">AITo THYROID 7: LEC: 1 </w:t>
            </w:r>
            <w:proofErr w:type="spellStart"/>
            <w:r w:rsidRPr="00D73139">
              <w:rPr>
                <w:rFonts w:ascii="Arial Rounded MT Bold" w:hAnsi="Arial Rounded MT Bold"/>
                <w:sz w:val="24"/>
                <w:szCs w:val="24"/>
              </w:rPr>
              <w:t>Hr</w:t>
            </w:r>
            <w:proofErr w:type="spellEnd"/>
            <w:r w:rsidR="003B688F" w:rsidRPr="00D73139">
              <w:rPr>
                <w:rFonts w:ascii="Arial Rounded MT Bold" w:hAnsi="Arial Rounded MT Bold"/>
                <w:sz w:val="24"/>
                <w:szCs w:val="24"/>
              </w:rPr>
              <w:t xml:space="preserve">: </w:t>
            </w:r>
            <w:r w:rsidRPr="00D73139">
              <w:rPr>
                <w:rFonts w:ascii="Arial Rounded MT Bold" w:hAnsi="Arial Rounded MT Bold"/>
                <w:sz w:val="24"/>
                <w:szCs w:val="24"/>
              </w:rPr>
              <w:t>PA 32.2</w:t>
            </w:r>
          </w:p>
        </w:tc>
        <w:tc>
          <w:tcPr>
            <w:tcW w:w="1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2F5BE" w14:textId="77777777" w:rsidR="005256A4" w:rsidRPr="00D73139" w:rsidRDefault="005256A4" w:rsidP="005256A4">
            <w:pPr>
              <w:rPr>
                <w:rFonts w:ascii="Arial Rounded MT Bold" w:hAnsi="Arial Rounded MT Bold"/>
              </w:rPr>
            </w:pPr>
          </w:p>
        </w:tc>
        <w:tc>
          <w:tcPr>
            <w:tcW w:w="30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FA62B2" w14:textId="77777777" w:rsidR="005256A4" w:rsidRPr="00D73139" w:rsidRDefault="005256A4" w:rsidP="005256A4">
            <w:pPr>
              <w:rPr>
                <w:rFonts w:ascii="Arial Rounded MT Bold" w:hAnsi="Arial Rounded MT Bold"/>
              </w:rPr>
            </w:pPr>
          </w:p>
        </w:tc>
      </w:tr>
      <w:tr w:rsidR="005256A4" w:rsidRPr="003B688F" w14:paraId="4F9B3AAD" w14:textId="77777777" w:rsidTr="003B688F">
        <w:trPr>
          <w:trHeight w:val="797"/>
          <w:jc w:val="center"/>
        </w:trPr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A6549D" w14:textId="59652120" w:rsidR="005256A4" w:rsidRPr="00D73139" w:rsidRDefault="00D73139" w:rsidP="005256A4">
            <w:pPr>
              <w:rPr>
                <w:rFonts w:ascii="Arial Rounded MT Bold" w:hAnsi="Arial Rounded MT Bold"/>
              </w:rPr>
            </w:pPr>
            <w:r w:rsidRPr="00D73139">
              <w:rPr>
                <w:rFonts w:ascii="Arial Rounded MT Bold" w:hAnsi="Arial Rounded MT Bold"/>
              </w:rPr>
              <w:t>5</w:t>
            </w:r>
          </w:p>
        </w:tc>
        <w:tc>
          <w:tcPr>
            <w:tcW w:w="14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08F8F5" w14:textId="77777777" w:rsidR="005256A4" w:rsidRPr="00D73139" w:rsidRDefault="005256A4" w:rsidP="005256A4">
            <w:pPr>
              <w:rPr>
                <w:rFonts w:ascii="Arial Rounded MT Bold" w:hAnsi="Arial Rounded MT Bold"/>
              </w:rPr>
            </w:pPr>
          </w:p>
        </w:tc>
        <w:tc>
          <w:tcPr>
            <w:tcW w:w="53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A35B52" w14:textId="41362F81" w:rsidR="005256A4" w:rsidRPr="00D73139" w:rsidRDefault="005256A4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D73139">
              <w:rPr>
                <w:rFonts w:ascii="Arial Rounded MT Bold" w:hAnsi="Arial Rounded MT Bold"/>
                <w:sz w:val="24"/>
                <w:szCs w:val="24"/>
              </w:rPr>
              <w:t xml:space="preserve">AITo THYROID 9: LEC: 1 </w:t>
            </w:r>
            <w:proofErr w:type="spellStart"/>
            <w:r w:rsidRPr="00D73139">
              <w:rPr>
                <w:rFonts w:ascii="Arial Rounded MT Bold" w:hAnsi="Arial Rounded MT Bold"/>
                <w:sz w:val="24"/>
                <w:szCs w:val="24"/>
              </w:rPr>
              <w:t>Hr</w:t>
            </w:r>
            <w:proofErr w:type="spellEnd"/>
            <w:r w:rsidR="003B688F" w:rsidRPr="00D73139">
              <w:rPr>
                <w:rFonts w:ascii="Arial Rounded MT Bold" w:hAnsi="Arial Rounded MT Bold"/>
                <w:sz w:val="24"/>
                <w:szCs w:val="24"/>
              </w:rPr>
              <w:t xml:space="preserve">: </w:t>
            </w:r>
            <w:r w:rsidRPr="00D73139">
              <w:rPr>
                <w:rFonts w:ascii="Arial Rounded MT Bold" w:hAnsi="Arial Rounded MT Bold"/>
                <w:sz w:val="24"/>
                <w:szCs w:val="24"/>
              </w:rPr>
              <w:t>PA 32.3</w:t>
            </w:r>
          </w:p>
        </w:tc>
        <w:tc>
          <w:tcPr>
            <w:tcW w:w="1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F31434" w14:textId="77777777" w:rsidR="005256A4" w:rsidRPr="003B688F" w:rsidRDefault="005256A4" w:rsidP="005256A4">
            <w:pPr>
              <w:rPr>
                <w:rFonts w:ascii="Arial Rounded MT Bold" w:hAnsi="Arial Rounded MT Bold"/>
              </w:rPr>
            </w:pPr>
          </w:p>
        </w:tc>
        <w:tc>
          <w:tcPr>
            <w:tcW w:w="30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5B10AA" w14:textId="77777777" w:rsidR="005256A4" w:rsidRPr="003B688F" w:rsidRDefault="005256A4" w:rsidP="005256A4">
            <w:pPr>
              <w:rPr>
                <w:rFonts w:ascii="Arial Rounded MT Bold" w:hAnsi="Arial Rounded MT Bold"/>
              </w:rPr>
            </w:pPr>
          </w:p>
        </w:tc>
      </w:tr>
    </w:tbl>
    <w:p w14:paraId="1126CE6D" w14:textId="77777777" w:rsidR="00967156" w:rsidRPr="003B688F" w:rsidRDefault="00967156">
      <w:pPr>
        <w:pStyle w:val="Body"/>
        <w:widowControl w:val="0"/>
        <w:tabs>
          <w:tab w:val="left" w:pos="4230"/>
        </w:tabs>
        <w:spacing w:after="0" w:line="240" w:lineRule="auto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tbl>
      <w:tblPr>
        <w:tblW w:w="12283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2283"/>
      </w:tblGrid>
      <w:tr w:rsidR="00D73139" w:rsidRPr="003B688F" w14:paraId="16836CFD" w14:textId="77777777" w:rsidTr="00D73139">
        <w:trPr>
          <w:trHeight w:val="9990"/>
        </w:trPr>
        <w:tc>
          <w:tcPr>
            <w:tcW w:w="12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789489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lastRenderedPageBreak/>
              <w:t>STUDENT REFLECTIONS:</w:t>
            </w:r>
          </w:p>
          <w:p w14:paraId="4FE7429B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What happened?</w:t>
            </w:r>
          </w:p>
          <w:p w14:paraId="75F31171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8F113CA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2390EA0D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96FBB02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1E65FDBE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49C41679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29EFF7F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28BC4EF4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5B2DB9BD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43B6300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7551BA95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So what?</w:t>
            </w:r>
          </w:p>
          <w:p w14:paraId="5B6FE030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6DF8673A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6D9D1B72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F32DC86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1D42E11D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29C2E69C" w14:textId="77777777" w:rsidR="00D73139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515B6AE" w14:textId="77777777" w:rsidR="00D73139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1D0DFA0B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C3E40C1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B46EDE7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2DB8683B" w14:textId="2B217CD4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What next?</w:t>
            </w:r>
          </w:p>
        </w:tc>
      </w:tr>
      <w:tr w:rsidR="00D73139" w:rsidRPr="003B688F" w14:paraId="042B8256" w14:textId="77777777" w:rsidTr="007A7046">
        <w:trPr>
          <w:trHeight w:val="670"/>
        </w:trPr>
        <w:tc>
          <w:tcPr>
            <w:tcW w:w="12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118B33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right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</w:p>
          <w:p w14:paraId="1D4BE8B7" w14:textId="7615D4D4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Date:                                                                                                                                                Signature of the Faculty</w:t>
            </w:r>
          </w:p>
        </w:tc>
      </w:tr>
    </w:tbl>
    <w:p w14:paraId="1433C628" w14:textId="77777777" w:rsidR="00967156" w:rsidRPr="003B688F" w:rsidRDefault="00967156">
      <w:pPr>
        <w:pStyle w:val="Body"/>
        <w:widowControl w:val="0"/>
        <w:tabs>
          <w:tab w:val="left" w:pos="4230"/>
        </w:tabs>
        <w:spacing w:after="0" w:line="24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081AF2C3" w14:textId="77777777" w:rsidR="00967156" w:rsidRPr="00D73139" w:rsidRDefault="00470151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b/>
          <w:bCs/>
          <w:sz w:val="24"/>
          <w:szCs w:val="24"/>
          <w:u w:val="single"/>
        </w:rPr>
      </w:pPr>
      <w:r w:rsidRPr="00D73139">
        <w:rPr>
          <w:rFonts w:ascii="Arial Rounded MT Bold" w:hAnsi="Arial Rounded MT Bold"/>
          <w:b/>
          <w:bCs/>
          <w:sz w:val="24"/>
          <w:szCs w:val="24"/>
          <w:u w:val="single"/>
        </w:rPr>
        <w:t>FORMAT FOR DOCUMENTATION AND FEEDBACK FOR SELF-DIRECTED LEARNING</w:t>
      </w:r>
    </w:p>
    <w:tbl>
      <w:tblPr>
        <w:tblW w:w="5000" w:type="pct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ook w:val="04A0" w:firstRow="1" w:lastRow="0" w:firstColumn="1" w:lastColumn="0" w:noHBand="0" w:noVBand="1"/>
      </w:tblPr>
      <w:tblGrid>
        <w:gridCol w:w="895"/>
        <w:gridCol w:w="1802"/>
        <w:gridCol w:w="4594"/>
        <w:gridCol w:w="2522"/>
        <w:gridCol w:w="2478"/>
      </w:tblGrid>
      <w:tr w:rsidR="00D73139" w:rsidRPr="003B688F" w14:paraId="2CDDEFFE" w14:textId="77777777" w:rsidTr="00D73139">
        <w:trPr>
          <w:trHeight w:val="270"/>
          <w:jc w:val="center"/>
        </w:trPr>
        <w:tc>
          <w:tcPr>
            <w:tcW w:w="36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DFE29B" w14:textId="77777777" w:rsidR="00465E11" w:rsidRPr="003B688F" w:rsidRDefault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Sl. No.</w:t>
            </w:r>
          </w:p>
        </w:tc>
        <w:tc>
          <w:tcPr>
            <w:tcW w:w="73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051DE4" w14:textId="77777777" w:rsidR="00465E11" w:rsidRPr="003B688F" w:rsidRDefault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Date</w:t>
            </w:r>
          </w:p>
        </w:tc>
        <w:tc>
          <w:tcPr>
            <w:tcW w:w="186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207" w:type="dxa"/>
              <w:bottom w:w="80" w:type="dxa"/>
              <w:right w:w="253" w:type="dxa"/>
            </w:tcMar>
            <w:vAlign w:val="center"/>
          </w:tcPr>
          <w:p w14:paraId="5358758A" w14:textId="77777777" w:rsidR="00465E11" w:rsidRPr="003B688F" w:rsidRDefault="00465E11">
            <w:pPr>
              <w:pStyle w:val="Body"/>
              <w:tabs>
                <w:tab w:val="left" w:pos="4230"/>
              </w:tabs>
              <w:spacing w:after="0" w:line="240" w:lineRule="auto"/>
              <w:ind w:left="127" w:right="173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Topic of SDL</w:t>
            </w:r>
          </w:p>
        </w:tc>
        <w:tc>
          <w:tcPr>
            <w:tcW w:w="102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F6D657" w14:textId="77777777" w:rsidR="00465E11" w:rsidRPr="003B688F" w:rsidRDefault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Mode of learning </w:t>
            </w:r>
          </w:p>
          <w:p w14:paraId="4789B6A6" w14:textId="77777777" w:rsidR="00465E11" w:rsidRPr="003B688F" w:rsidRDefault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[Project /Quiz/Seminar]</w:t>
            </w:r>
          </w:p>
        </w:tc>
        <w:tc>
          <w:tcPr>
            <w:tcW w:w="1008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30DFA4" w14:textId="77777777" w:rsidR="00465E11" w:rsidRPr="003B688F" w:rsidRDefault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Signature of</w:t>
            </w:r>
          </w:p>
          <w:p w14:paraId="3300482F" w14:textId="77777777" w:rsidR="00465E11" w:rsidRPr="003B688F" w:rsidRDefault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faculty</w:t>
            </w:r>
          </w:p>
        </w:tc>
      </w:tr>
      <w:tr w:rsidR="00D73139" w:rsidRPr="003B688F" w14:paraId="561956C3" w14:textId="77777777" w:rsidTr="00D73139">
        <w:trPr>
          <w:trHeight w:val="579"/>
          <w:jc w:val="center"/>
        </w:trPr>
        <w:tc>
          <w:tcPr>
            <w:tcW w:w="36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4CB099" w14:textId="77777777" w:rsidR="00465E11" w:rsidRPr="003B688F" w:rsidRDefault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1</w:t>
            </w:r>
          </w:p>
        </w:tc>
        <w:tc>
          <w:tcPr>
            <w:tcW w:w="73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1FC8CD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86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207" w:type="dxa"/>
              <w:bottom w:w="80" w:type="dxa"/>
              <w:right w:w="253" w:type="dxa"/>
            </w:tcMar>
            <w:vAlign w:val="center"/>
          </w:tcPr>
          <w:p w14:paraId="54675DE7" w14:textId="3564B0E9" w:rsidR="00465E11" w:rsidRPr="003B688F" w:rsidRDefault="003B688F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Protein energy malnutrition</w:t>
            </w:r>
          </w:p>
        </w:tc>
        <w:tc>
          <w:tcPr>
            <w:tcW w:w="102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4A9F7D" w14:textId="101F6AF0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008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D58341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</w:tr>
      <w:tr w:rsidR="00D73139" w:rsidRPr="003B688F" w14:paraId="375CF1B5" w14:textId="77777777" w:rsidTr="00D73139">
        <w:trPr>
          <w:trHeight w:val="579"/>
          <w:jc w:val="center"/>
        </w:trPr>
        <w:tc>
          <w:tcPr>
            <w:tcW w:w="36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226450" w14:textId="77777777" w:rsidR="00465E11" w:rsidRPr="003B688F" w:rsidRDefault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2</w:t>
            </w:r>
          </w:p>
        </w:tc>
        <w:tc>
          <w:tcPr>
            <w:tcW w:w="73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6F1300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86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207" w:type="dxa"/>
              <w:bottom w:w="80" w:type="dxa"/>
              <w:right w:w="253" w:type="dxa"/>
            </w:tcMar>
            <w:vAlign w:val="center"/>
          </w:tcPr>
          <w:p w14:paraId="4738BAD8" w14:textId="45647421" w:rsidR="00465E11" w:rsidRPr="003B688F" w:rsidRDefault="003B688F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Cholelithiasis</w:t>
            </w:r>
          </w:p>
        </w:tc>
        <w:tc>
          <w:tcPr>
            <w:tcW w:w="102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2A996E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008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4CE795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</w:tr>
      <w:tr w:rsidR="00D73139" w:rsidRPr="003B688F" w14:paraId="2F31CE0B" w14:textId="77777777" w:rsidTr="00D73139">
        <w:trPr>
          <w:trHeight w:val="579"/>
          <w:jc w:val="center"/>
        </w:trPr>
        <w:tc>
          <w:tcPr>
            <w:tcW w:w="36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B17789" w14:textId="77777777" w:rsidR="00465E11" w:rsidRPr="003B688F" w:rsidRDefault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3</w:t>
            </w:r>
          </w:p>
        </w:tc>
        <w:tc>
          <w:tcPr>
            <w:tcW w:w="73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4380E3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86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207" w:type="dxa"/>
              <w:bottom w:w="80" w:type="dxa"/>
              <w:right w:w="253" w:type="dxa"/>
            </w:tcMar>
            <w:vAlign w:val="center"/>
          </w:tcPr>
          <w:p w14:paraId="1AB44E32" w14:textId="14C12749" w:rsidR="00465E11" w:rsidRPr="003B688F" w:rsidRDefault="003B688F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Air pollution, Tobacco &amp; Alcohol related diseases</w:t>
            </w:r>
          </w:p>
        </w:tc>
        <w:tc>
          <w:tcPr>
            <w:tcW w:w="102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213FA0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008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92A787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</w:tr>
      <w:tr w:rsidR="00D73139" w:rsidRPr="003B688F" w14:paraId="20CE536A" w14:textId="77777777" w:rsidTr="00D73139">
        <w:trPr>
          <w:trHeight w:val="579"/>
          <w:jc w:val="center"/>
        </w:trPr>
        <w:tc>
          <w:tcPr>
            <w:tcW w:w="36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BA5A55" w14:textId="77777777" w:rsidR="00465E11" w:rsidRPr="003B688F" w:rsidRDefault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4</w:t>
            </w:r>
          </w:p>
        </w:tc>
        <w:tc>
          <w:tcPr>
            <w:tcW w:w="73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283CA8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86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207" w:type="dxa"/>
              <w:bottom w:w="80" w:type="dxa"/>
              <w:right w:w="253" w:type="dxa"/>
            </w:tcMar>
            <w:vAlign w:val="center"/>
          </w:tcPr>
          <w:p w14:paraId="4EABC156" w14:textId="44829DCB" w:rsidR="00465E11" w:rsidRPr="003B688F" w:rsidRDefault="003B688F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Occupational lung diseases &amp; Mesothelioma</w:t>
            </w:r>
          </w:p>
        </w:tc>
        <w:tc>
          <w:tcPr>
            <w:tcW w:w="102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6FF68C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008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524282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</w:tr>
      <w:tr w:rsidR="00D73139" w:rsidRPr="003B688F" w14:paraId="78501656" w14:textId="77777777" w:rsidTr="00D73139">
        <w:trPr>
          <w:trHeight w:val="579"/>
          <w:jc w:val="center"/>
        </w:trPr>
        <w:tc>
          <w:tcPr>
            <w:tcW w:w="36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62C959" w14:textId="77777777" w:rsidR="00465E11" w:rsidRPr="003B688F" w:rsidRDefault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5</w:t>
            </w:r>
          </w:p>
        </w:tc>
        <w:tc>
          <w:tcPr>
            <w:tcW w:w="73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D32BE1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86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207" w:type="dxa"/>
              <w:bottom w:w="80" w:type="dxa"/>
              <w:right w:w="253" w:type="dxa"/>
            </w:tcMar>
            <w:vAlign w:val="center"/>
          </w:tcPr>
          <w:p w14:paraId="5E473AB1" w14:textId="520C95ED" w:rsidR="00465E11" w:rsidRPr="003B688F" w:rsidRDefault="003B688F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DIC</w:t>
            </w:r>
          </w:p>
        </w:tc>
        <w:tc>
          <w:tcPr>
            <w:tcW w:w="102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24CC51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008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BF19DE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</w:tr>
      <w:tr w:rsidR="00D73139" w:rsidRPr="003B688F" w14:paraId="7FB872D9" w14:textId="77777777" w:rsidTr="00D73139">
        <w:trPr>
          <w:trHeight w:val="579"/>
          <w:jc w:val="center"/>
        </w:trPr>
        <w:tc>
          <w:tcPr>
            <w:tcW w:w="36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75E665" w14:textId="77777777" w:rsidR="00465E11" w:rsidRPr="003B688F" w:rsidRDefault="00465E1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6</w:t>
            </w:r>
          </w:p>
        </w:tc>
        <w:tc>
          <w:tcPr>
            <w:tcW w:w="73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14728E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86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207" w:type="dxa"/>
              <w:bottom w:w="80" w:type="dxa"/>
              <w:right w:w="253" w:type="dxa"/>
            </w:tcMar>
            <w:vAlign w:val="center"/>
          </w:tcPr>
          <w:p w14:paraId="247B7E77" w14:textId="3CEAC07F" w:rsidR="00465E11" w:rsidRPr="003B688F" w:rsidRDefault="003B688F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Splenomegaly</w:t>
            </w:r>
          </w:p>
        </w:tc>
        <w:tc>
          <w:tcPr>
            <w:tcW w:w="102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81EF5F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008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C8E9A6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</w:tr>
      <w:tr w:rsidR="00D73139" w:rsidRPr="003B688F" w14:paraId="61B78C25" w14:textId="77777777" w:rsidTr="00D73139">
        <w:trPr>
          <w:trHeight w:val="579"/>
          <w:jc w:val="center"/>
        </w:trPr>
        <w:tc>
          <w:tcPr>
            <w:tcW w:w="36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16B727" w14:textId="07C1C212" w:rsidR="00465E11" w:rsidRPr="003B688F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7</w:t>
            </w:r>
          </w:p>
        </w:tc>
        <w:tc>
          <w:tcPr>
            <w:tcW w:w="73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7D27C2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86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207" w:type="dxa"/>
              <w:bottom w:w="80" w:type="dxa"/>
              <w:right w:w="253" w:type="dxa"/>
            </w:tcMar>
            <w:vAlign w:val="center"/>
          </w:tcPr>
          <w:p w14:paraId="526B4073" w14:textId="5167C927" w:rsidR="00465E11" w:rsidRPr="003B688F" w:rsidRDefault="003B688F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Blood transfusion, TTI, Transfusion reactions</w:t>
            </w:r>
          </w:p>
        </w:tc>
        <w:tc>
          <w:tcPr>
            <w:tcW w:w="102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90BE73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008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E6F7A7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</w:tr>
      <w:tr w:rsidR="00D73139" w:rsidRPr="003B688F" w14:paraId="7E6F93D5" w14:textId="77777777" w:rsidTr="00D73139">
        <w:trPr>
          <w:trHeight w:val="579"/>
          <w:jc w:val="center"/>
        </w:trPr>
        <w:tc>
          <w:tcPr>
            <w:tcW w:w="36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885669" w14:textId="2F3EEFE7" w:rsidR="00465E11" w:rsidRPr="003B688F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lastRenderedPageBreak/>
              <w:t>8</w:t>
            </w:r>
          </w:p>
        </w:tc>
        <w:tc>
          <w:tcPr>
            <w:tcW w:w="73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67D45B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86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207" w:type="dxa"/>
              <w:bottom w:w="80" w:type="dxa"/>
              <w:right w:w="253" w:type="dxa"/>
            </w:tcMar>
            <w:vAlign w:val="center"/>
          </w:tcPr>
          <w:p w14:paraId="504A9B92" w14:textId="19F05333" w:rsidR="00465E11" w:rsidRPr="003B688F" w:rsidRDefault="003B688F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Blood components</w:t>
            </w:r>
          </w:p>
        </w:tc>
        <w:tc>
          <w:tcPr>
            <w:tcW w:w="102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02D089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008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06F847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</w:tr>
      <w:tr w:rsidR="00D73139" w:rsidRPr="003B688F" w14:paraId="793161D5" w14:textId="77777777" w:rsidTr="00D73139">
        <w:trPr>
          <w:trHeight w:val="579"/>
          <w:jc w:val="center"/>
        </w:trPr>
        <w:tc>
          <w:tcPr>
            <w:tcW w:w="36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873CA1" w14:textId="1C862FB6" w:rsidR="00465E11" w:rsidRPr="003B688F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9</w:t>
            </w:r>
          </w:p>
        </w:tc>
        <w:tc>
          <w:tcPr>
            <w:tcW w:w="73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2DB5D7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86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207" w:type="dxa"/>
              <w:bottom w:w="80" w:type="dxa"/>
              <w:right w:w="253" w:type="dxa"/>
            </w:tcMar>
            <w:vAlign w:val="center"/>
          </w:tcPr>
          <w:p w14:paraId="18A5F2A4" w14:textId="20465F95" w:rsidR="00465E11" w:rsidRPr="003B688F" w:rsidRDefault="003B688F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Blood grouping and Cross matching</w:t>
            </w:r>
          </w:p>
        </w:tc>
        <w:tc>
          <w:tcPr>
            <w:tcW w:w="102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B08E5F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008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52C3E0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</w:tr>
      <w:tr w:rsidR="00D73139" w:rsidRPr="003B688F" w14:paraId="2B6179D6" w14:textId="77777777" w:rsidTr="00D73139">
        <w:trPr>
          <w:trHeight w:val="579"/>
          <w:jc w:val="center"/>
        </w:trPr>
        <w:tc>
          <w:tcPr>
            <w:tcW w:w="36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831313" w14:textId="6FE926AA" w:rsidR="00465E11" w:rsidRPr="003B688F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10</w:t>
            </w:r>
          </w:p>
        </w:tc>
        <w:tc>
          <w:tcPr>
            <w:tcW w:w="73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7FB2EB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86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207" w:type="dxa"/>
              <w:bottom w:w="80" w:type="dxa"/>
              <w:right w:w="253" w:type="dxa"/>
            </w:tcMar>
            <w:vAlign w:val="center"/>
          </w:tcPr>
          <w:p w14:paraId="46FFB451" w14:textId="45184BAB" w:rsidR="00465E11" w:rsidRPr="003B688F" w:rsidRDefault="003B688F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Exfoliative cytology with special reference to PAP smear</w:t>
            </w:r>
          </w:p>
        </w:tc>
        <w:tc>
          <w:tcPr>
            <w:tcW w:w="102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D15A54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008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834101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</w:tr>
      <w:tr w:rsidR="00D73139" w:rsidRPr="003B688F" w14:paraId="118E4AF8" w14:textId="77777777" w:rsidTr="00D73139">
        <w:trPr>
          <w:trHeight w:val="579"/>
          <w:jc w:val="center"/>
        </w:trPr>
        <w:tc>
          <w:tcPr>
            <w:tcW w:w="36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8BE29A" w14:textId="027BB0F4" w:rsidR="00465E11" w:rsidRPr="003B688F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11</w:t>
            </w:r>
          </w:p>
        </w:tc>
        <w:tc>
          <w:tcPr>
            <w:tcW w:w="73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81224E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86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207" w:type="dxa"/>
              <w:bottom w:w="80" w:type="dxa"/>
              <w:right w:w="253" w:type="dxa"/>
            </w:tcMar>
            <w:vAlign w:val="center"/>
          </w:tcPr>
          <w:p w14:paraId="5F0E0DE9" w14:textId="7D10ECBE" w:rsidR="00465E11" w:rsidRPr="003B688F" w:rsidRDefault="003B688F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Valvular heart diseases</w:t>
            </w:r>
          </w:p>
        </w:tc>
        <w:tc>
          <w:tcPr>
            <w:tcW w:w="102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F9524E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008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D7596B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</w:tr>
      <w:tr w:rsidR="00D73139" w:rsidRPr="003B688F" w14:paraId="0CD4D2C7" w14:textId="77777777" w:rsidTr="00D73139">
        <w:trPr>
          <w:trHeight w:val="579"/>
          <w:jc w:val="center"/>
        </w:trPr>
        <w:tc>
          <w:tcPr>
            <w:tcW w:w="36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DED18E" w14:textId="5E7B6753" w:rsidR="00465E11" w:rsidRPr="003B688F" w:rsidRDefault="00465E11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12</w:t>
            </w:r>
          </w:p>
        </w:tc>
        <w:tc>
          <w:tcPr>
            <w:tcW w:w="73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19F6AC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86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207" w:type="dxa"/>
              <w:bottom w:w="80" w:type="dxa"/>
              <w:right w:w="253" w:type="dxa"/>
            </w:tcMar>
            <w:vAlign w:val="center"/>
          </w:tcPr>
          <w:p w14:paraId="0C190645" w14:textId="0FB21748" w:rsidR="00465E11" w:rsidRPr="003B688F" w:rsidRDefault="003B688F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Amyloidosis</w:t>
            </w:r>
          </w:p>
        </w:tc>
        <w:tc>
          <w:tcPr>
            <w:tcW w:w="102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F3B52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  <w:tc>
          <w:tcPr>
            <w:tcW w:w="1008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A3AA9A" w14:textId="77777777" w:rsidR="00465E11" w:rsidRPr="003B688F" w:rsidRDefault="00465E11" w:rsidP="003B688F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</w:p>
        </w:tc>
      </w:tr>
    </w:tbl>
    <w:p w14:paraId="3BC75B3F" w14:textId="77777777" w:rsidR="00967156" w:rsidRPr="003B688F" w:rsidRDefault="00967156">
      <w:pPr>
        <w:pStyle w:val="Body"/>
        <w:tabs>
          <w:tab w:val="left" w:pos="4230"/>
        </w:tabs>
        <w:spacing w:after="0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tbl>
      <w:tblPr>
        <w:tblW w:w="5000" w:type="pct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ook w:val="04A0" w:firstRow="1" w:lastRow="0" w:firstColumn="1" w:lastColumn="0" w:noHBand="0" w:noVBand="1"/>
      </w:tblPr>
      <w:tblGrid>
        <w:gridCol w:w="12293"/>
      </w:tblGrid>
      <w:tr w:rsidR="00D73139" w:rsidRPr="003B688F" w14:paraId="35B591EA" w14:textId="77777777" w:rsidTr="00D73139">
        <w:trPr>
          <w:trHeight w:val="11124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60843F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STUDENT REFLECTIONS:</w:t>
            </w:r>
          </w:p>
          <w:p w14:paraId="51BE355C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What happened?</w:t>
            </w:r>
          </w:p>
          <w:p w14:paraId="0911E769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EE76A95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5EF09BE3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4F99316D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4309F3E5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6FDE751A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443F4947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4AEAF2BF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26F6DF1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77D9873F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6F266DC6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So what?</w:t>
            </w:r>
          </w:p>
          <w:p w14:paraId="304E48BB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4648F4E4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77E7A930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D5298E4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4C01F72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4983303B" w14:textId="77777777" w:rsidR="00D73139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48DE1CC7" w14:textId="77777777" w:rsidR="00D73139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C02D3DD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63868965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B51C5CD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4BCDEACD" w14:textId="4B1E28B5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What next?</w:t>
            </w:r>
          </w:p>
        </w:tc>
      </w:tr>
      <w:tr w:rsidR="00D73139" w:rsidRPr="003B688F" w14:paraId="6623A833" w14:textId="77777777" w:rsidTr="00D73139">
        <w:trPr>
          <w:trHeight w:val="59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D91C58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right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</w:p>
          <w:p w14:paraId="52FD9AAC" w14:textId="53214F35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Date:                                                                                                                                                Signature of the Faculty</w:t>
            </w:r>
          </w:p>
        </w:tc>
      </w:tr>
    </w:tbl>
    <w:p w14:paraId="00F8A611" w14:textId="77777777" w:rsidR="00967156" w:rsidRPr="003B688F" w:rsidRDefault="00967156">
      <w:pPr>
        <w:pStyle w:val="Body"/>
        <w:widowControl w:val="0"/>
        <w:tabs>
          <w:tab w:val="left" w:pos="4230"/>
        </w:tabs>
        <w:spacing w:after="0" w:line="24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5E077F1D" w14:textId="77777777" w:rsidR="00967156" w:rsidRPr="003B688F" w:rsidRDefault="00967156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60A46A6E" w14:textId="77777777" w:rsidR="00967156" w:rsidRPr="003B688F" w:rsidRDefault="00967156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5DFD363C" w14:textId="77777777" w:rsidR="00D73139" w:rsidRDefault="00D73139">
      <w:pPr>
        <w:pStyle w:val="Body"/>
        <w:tabs>
          <w:tab w:val="left" w:pos="4230"/>
        </w:tabs>
        <w:spacing w:after="0"/>
        <w:jc w:val="center"/>
        <w:rPr>
          <w:rFonts w:ascii="Arial Rounded MT Bold" w:hAnsi="Arial Rounded MT Bold"/>
          <w:sz w:val="24"/>
          <w:szCs w:val="24"/>
        </w:rPr>
      </w:pPr>
    </w:p>
    <w:p w14:paraId="39664076" w14:textId="77777777" w:rsidR="00D73139" w:rsidRDefault="00D73139">
      <w:pPr>
        <w:pStyle w:val="Body"/>
        <w:tabs>
          <w:tab w:val="left" w:pos="4230"/>
        </w:tabs>
        <w:spacing w:after="0"/>
        <w:jc w:val="center"/>
        <w:rPr>
          <w:rFonts w:ascii="Arial Rounded MT Bold" w:hAnsi="Arial Rounded MT Bold"/>
          <w:sz w:val="24"/>
          <w:szCs w:val="24"/>
        </w:rPr>
      </w:pPr>
    </w:p>
    <w:p w14:paraId="4B4E010E" w14:textId="77777777" w:rsidR="00D73139" w:rsidRDefault="00D73139">
      <w:pPr>
        <w:pStyle w:val="Body"/>
        <w:tabs>
          <w:tab w:val="left" w:pos="4230"/>
        </w:tabs>
        <w:spacing w:after="0"/>
        <w:jc w:val="center"/>
        <w:rPr>
          <w:rFonts w:ascii="Arial Rounded MT Bold" w:hAnsi="Arial Rounded MT Bold"/>
          <w:sz w:val="24"/>
          <w:szCs w:val="24"/>
        </w:rPr>
      </w:pPr>
    </w:p>
    <w:p w14:paraId="1F66132D" w14:textId="77777777" w:rsidR="00D73139" w:rsidRDefault="00D73139">
      <w:pPr>
        <w:pStyle w:val="Body"/>
        <w:tabs>
          <w:tab w:val="left" w:pos="4230"/>
        </w:tabs>
        <w:spacing w:after="0"/>
        <w:jc w:val="center"/>
        <w:rPr>
          <w:rFonts w:ascii="Arial Rounded MT Bold" w:hAnsi="Arial Rounded MT Bold"/>
          <w:sz w:val="24"/>
          <w:szCs w:val="24"/>
        </w:rPr>
      </w:pPr>
    </w:p>
    <w:p w14:paraId="03174186" w14:textId="0A8B5C71" w:rsidR="00967156" w:rsidRPr="00D73139" w:rsidRDefault="00470151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b/>
          <w:bCs/>
          <w:sz w:val="24"/>
          <w:szCs w:val="24"/>
          <w:u w:val="single"/>
        </w:rPr>
      </w:pPr>
      <w:r w:rsidRPr="00D73139">
        <w:rPr>
          <w:rFonts w:ascii="Arial Rounded MT Bold" w:hAnsi="Arial Rounded MT Bold"/>
          <w:b/>
          <w:bCs/>
          <w:sz w:val="24"/>
          <w:szCs w:val="24"/>
          <w:u w:val="single"/>
        </w:rPr>
        <w:lastRenderedPageBreak/>
        <w:t xml:space="preserve">AETCOM </w:t>
      </w:r>
      <w:r w:rsidRPr="00D73139">
        <w:rPr>
          <w:rFonts w:ascii="Arial Rounded MT Bold" w:hAnsi="Arial Rounded MT Bold"/>
          <w:b/>
          <w:bCs/>
          <w:sz w:val="24"/>
          <w:szCs w:val="24"/>
          <w:u w:val="single"/>
          <w:lang w:val="de-DE"/>
        </w:rPr>
        <w:t>COMPETENCY</w:t>
      </w:r>
    </w:p>
    <w:tbl>
      <w:tblPr>
        <w:tblW w:w="12282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14"/>
        <w:gridCol w:w="4128"/>
        <w:gridCol w:w="4940"/>
      </w:tblGrid>
      <w:tr w:rsidR="00967156" w:rsidRPr="003B688F" w14:paraId="6891BC3B" w14:textId="77777777">
        <w:trPr>
          <w:trHeight w:val="568"/>
          <w:jc w:val="center"/>
        </w:trPr>
        <w:tc>
          <w:tcPr>
            <w:tcW w:w="122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39557F" w14:textId="3D5F4E9C" w:rsidR="00967156" w:rsidRPr="003B688F" w:rsidRDefault="00470151">
            <w:pPr>
              <w:pStyle w:val="Body"/>
              <w:tabs>
                <w:tab w:val="left" w:pos="4230"/>
              </w:tabs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AETCOM: Module 2.</w:t>
            </w:r>
            <w:r w:rsidR="003B688F" w:rsidRPr="003B688F">
              <w:rPr>
                <w:rFonts w:ascii="Arial Rounded MT Bold" w:hAnsi="Arial Rounded MT Bold"/>
                <w:sz w:val="24"/>
                <w:szCs w:val="24"/>
              </w:rPr>
              <w:t>4</w:t>
            </w:r>
            <w:r w:rsidRPr="003B688F">
              <w:rPr>
                <w:rFonts w:ascii="Arial Rounded MT Bold" w:hAnsi="Arial Rounded MT Bold"/>
                <w:sz w:val="24"/>
                <w:szCs w:val="24"/>
              </w:rPr>
              <w:t xml:space="preserve">:  </w:t>
            </w:r>
            <w:r w:rsidR="003B688F" w:rsidRPr="003B688F">
              <w:rPr>
                <w:rFonts w:ascii="Arial Rounded MT Bold" w:hAnsi="Arial Rounded MT Bold"/>
                <w:sz w:val="24"/>
                <w:szCs w:val="24"/>
              </w:rPr>
              <w:t>Working in a healthcare team</w:t>
            </w:r>
            <w:r w:rsidRPr="003B688F">
              <w:rPr>
                <w:rFonts w:ascii="Arial Rounded MT Bold" w:hAnsi="Arial Rounded MT Bold"/>
                <w:sz w:val="24"/>
                <w:szCs w:val="24"/>
              </w:rPr>
              <w:t>.</w:t>
            </w:r>
          </w:p>
        </w:tc>
      </w:tr>
      <w:tr w:rsidR="00967156" w:rsidRPr="003B688F" w14:paraId="3657CF27" w14:textId="77777777" w:rsidTr="003B688F">
        <w:trPr>
          <w:trHeight w:val="783"/>
          <w:jc w:val="center"/>
        </w:trPr>
        <w:tc>
          <w:tcPr>
            <w:tcW w:w="3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EF2523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Date completed</w:t>
            </w:r>
          </w:p>
        </w:tc>
        <w:tc>
          <w:tcPr>
            <w:tcW w:w="4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70734D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Initial of faculty &amp; date</w:t>
            </w:r>
          </w:p>
        </w:tc>
        <w:tc>
          <w:tcPr>
            <w:tcW w:w="4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0424AB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Feedback received:</w:t>
            </w:r>
          </w:p>
          <w:p w14:paraId="10FF89D8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Initial of learner</w:t>
            </w:r>
          </w:p>
        </w:tc>
      </w:tr>
      <w:tr w:rsidR="00967156" w:rsidRPr="003B688F" w14:paraId="2B6EA9E5" w14:textId="77777777">
        <w:trPr>
          <w:trHeight w:val="560"/>
          <w:jc w:val="center"/>
        </w:trPr>
        <w:tc>
          <w:tcPr>
            <w:tcW w:w="3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B2E109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4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6FF641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4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46E93E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  <w:tr w:rsidR="00967156" w:rsidRPr="003B688F" w14:paraId="5B09C7A5" w14:textId="77777777">
        <w:trPr>
          <w:trHeight w:val="560"/>
          <w:jc w:val="center"/>
        </w:trPr>
        <w:tc>
          <w:tcPr>
            <w:tcW w:w="3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787CC6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4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5795D0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4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1B3D42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  <w:tr w:rsidR="00967156" w:rsidRPr="003B688F" w14:paraId="0489DCD4" w14:textId="77777777">
        <w:trPr>
          <w:trHeight w:val="560"/>
          <w:jc w:val="center"/>
        </w:trPr>
        <w:tc>
          <w:tcPr>
            <w:tcW w:w="3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3CE766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4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860175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4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F2B156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  <w:tr w:rsidR="00967156" w:rsidRPr="003B688F" w14:paraId="00B8D9F9" w14:textId="77777777">
        <w:trPr>
          <w:trHeight w:val="560"/>
          <w:jc w:val="center"/>
        </w:trPr>
        <w:tc>
          <w:tcPr>
            <w:tcW w:w="3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E9676A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4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312268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4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019B8A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</w:tbl>
    <w:p w14:paraId="5972B701" w14:textId="77777777" w:rsidR="00967156" w:rsidRPr="00D73139" w:rsidRDefault="00967156">
      <w:pPr>
        <w:pStyle w:val="Body"/>
        <w:tabs>
          <w:tab w:val="left" w:pos="4230"/>
        </w:tabs>
        <w:spacing w:after="0"/>
        <w:jc w:val="both"/>
        <w:rPr>
          <w:rFonts w:ascii="Arial Rounded MT Bold" w:eastAsia="Arial Rounded MT Bold" w:hAnsi="Arial Rounded MT Bold" w:cs="Arial Rounded MT Bold"/>
          <w:sz w:val="10"/>
          <w:szCs w:val="10"/>
        </w:rPr>
      </w:pPr>
    </w:p>
    <w:tbl>
      <w:tblPr>
        <w:tblW w:w="5000" w:type="pct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ook w:val="04A0" w:firstRow="1" w:lastRow="0" w:firstColumn="1" w:lastColumn="0" w:noHBand="0" w:noVBand="1"/>
      </w:tblPr>
      <w:tblGrid>
        <w:gridCol w:w="12293"/>
      </w:tblGrid>
      <w:tr w:rsidR="00D73139" w:rsidRPr="003B688F" w14:paraId="47E7CFEA" w14:textId="77777777" w:rsidTr="00D73139">
        <w:trPr>
          <w:trHeight w:val="10363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9099CA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STUDENT REFLECTIONS:</w:t>
            </w:r>
          </w:p>
          <w:p w14:paraId="20688F0F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What happened?</w:t>
            </w:r>
          </w:p>
          <w:p w14:paraId="66450086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031F8DD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1824E425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5A511936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7441168B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00AD46D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A840BE0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76C865A4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0F0472F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1CE77A44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774A5246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So what?</w:t>
            </w:r>
          </w:p>
          <w:p w14:paraId="79434F62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26496641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68E484A2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21C11D76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893ECD8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2DF1DE0E" w14:textId="77777777" w:rsidR="00D73139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2E092C8" w14:textId="77777777" w:rsidR="00D73139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6C6BD85F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058ACED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64EEAFAD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10FD840" w14:textId="33D666CD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What next?</w:t>
            </w:r>
          </w:p>
        </w:tc>
      </w:tr>
      <w:tr w:rsidR="00D73139" w:rsidRPr="003B688F" w14:paraId="46B72F7E" w14:textId="77777777" w:rsidTr="00D73139">
        <w:trPr>
          <w:trHeight w:val="67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386DFE" w14:textId="77777777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right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</w:p>
          <w:p w14:paraId="499A7CEB" w14:textId="6CE050D5" w:rsidR="00D73139" w:rsidRPr="003B688F" w:rsidRDefault="00D73139" w:rsidP="00D73139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Date:                                                                                                                                                Signature of the Faculty</w:t>
            </w:r>
          </w:p>
        </w:tc>
      </w:tr>
    </w:tbl>
    <w:p w14:paraId="7CA5D2BB" w14:textId="77777777" w:rsidR="00967156" w:rsidRPr="003B688F" w:rsidRDefault="00967156">
      <w:pPr>
        <w:pStyle w:val="Body"/>
        <w:widowControl w:val="0"/>
        <w:tabs>
          <w:tab w:val="left" w:pos="4230"/>
        </w:tabs>
        <w:spacing w:after="0" w:line="240" w:lineRule="auto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1408DD68" w14:textId="77777777" w:rsidR="00D73139" w:rsidRDefault="00D73139" w:rsidP="003B688F">
      <w:pPr>
        <w:pStyle w:val="Body"/>
        <w:tabs>
          <w:tab w:val="left" w:pos="4230"/>
        </w:tabs>
        <w:spacing w:after="0"/>
        <w:jc w:val="center"/>
        <w:rPr>
          <w:rFonts w:ascii="Arial Rounded MT Bold" w:hAnsi="Arial Rounded MT Bold"/>
          <w:sz w:val="24"/>
          <w:szCs w:val="24"/>
        </w:rPr>
      </w:pPr>
    </w:p>
    <w:p w14:paraId="53769B70" w14:textId="77777777" w:rsidR="00D73139" w:rsidRDefault="00D73139" w:rsidP="003B688F">
      <w:pPr>
        <w:pStyle w:val="Body"/>
        <w:tabs>
          <w:tab w:val="left" w:pos="4230"/>
        </w:tabs>
        <w:spacing w:after="0"/>
        <w:jc w:val="center"/>
        <w:rPr>
          <w:rFonts w:ascii="Arial Rounded MT Bold" w:hAnsi="Arial Rounded MT Bold"/>
          <w:sz w:val="24"/>
          <w:szCs w:val="24"/>
        </w:rPr>
      </w:pPr>
    </w:p>
    <w:p w14:paraId="17FB5FAB" w14:textId="77777777" w:rsidR="00D73139" w:rsidRDefault="00D73139" w:rsidP="003B688F">
      <w:pPr>
        <w:pStyle w:val="Body"/>
        <w:tabs>
          <w:tab w:val="left" w:pos="4230"/>
        </w:tabs>
        <w:spacing w:after="0"/>
        <w:jc w:val="center"/>
        <w:rPr>
          <w:rFonts w:ascii="Arial Rounded MT Bold" w:hAnsi="Arial Rounded MT Bold"/>
          <w:sz w:val="24"/>
          <w:szCs w:val="24"/>
        </w:rPr>
      </w:pPr>
    </w:p>
    <w:tbl>
      <w:tblPr>
        <w:tblW w:w="12282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14"/>
        <w:gridCol w:w="4128"/>
        <w:gridCol w:w="4940"/>
      </w:tblGrid>
      <w:tr w:rsidR="003B688F" w:rsidRPr="003B688F" w14:paraId="0DADB352" w14:textId="77777777" w:rsidTr="00EC73B6">
        <w:trPr>
          <w:trHeight w:val="568"/>
          <w:jc w:val="center"/>
        </w:trPr>
        <w:tc>
          <w:tcPr>
            <w:tcW w:w="122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FDCCFB" w14:textId="5EF1100A" w:rsidR="003B688F" w:rsidRPr="003B688F" w:rsidRDefault="003B688F" w:rsidP="00EC73B6">
            <w:pPr>
              <w:pStyle w:val="Body"/>
              <w:tabs>
                <w:tab w:val="left" w:pos="4230"/>
              </w:tabs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lastRenderedPageBreak/>
              <w:t>AETCOM: Module 2.8:  What does it mean to be family member of a sick patient?</w:t>
            </w:r>
          </w:p>
        </w:tc>
      </w:tr>
      <w:tr w:rsidR="003B688F" w:rsidRPr="003B688F" w14:paraId="6485CCF9" w14:textId="77777777" w:rsidTr="00EC73B6">
        <w:trPr>
          <w:trHeight w:val="783"/>
          <w:jc w:val="center"/>
        </w:trPr>
        <w:tc>
          <w:tcPr>
            <w:tcW w:w="3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C50743" w14:textId="77777777" w:rsidR="003B688F" w:rsidRPr="003B688F" w:rsidRDefault="003B688F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Date completed</w:t>
            </w:r>
          </w:p>
        </w:tc>
        <w:tc>
          <w:tcPr>
            <w:tcW w:w="4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B47134" w14:textId="77777777" w:rsidR="003B688F" w:rsidRPr="003B688F" w:rsidRDefault="003B688F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Initial of faculty &amp; date</w:t>
            </w:r>
          </w:p>
        </w:tc>
        <w:tc>
          <w:tcPr>
            <w:tcW w:w="4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67A5E5" w14:textId="77777777" w:rsidR="003B688F" w:rsidRPr="003B688F" w:rsidRDefault="003B688F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Feedback received:</w:t>
            </w:r>
          </w:p>
          <w:p w14:paraId="4453F90A" w14:textId="77777777" w:rsidR="003B688F" w:rsidRPr="003B688F" w:rsidRDefault="003B688F" w:rsidP="00EC73B6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Initial of learner</w:t>
            </w:r>
          </w:p>
        </w:tc>
      </w:tr>
      <w:tr w:rsidR="003B688F" w:rsidRPr="003B688F" w14:paraId="66B69AF9" w14:textId="77777777" w:rsidTr="00EC73B6">
        <w:trPr>
          <w:trHeight w:val="560"/>
          <w:jc w:val="center"/>
        </w:trPr>
        <w:tc>
          <w:tcPr>
            <w:tcW w:w="3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154C36" w14:textId="77777777" w:rsidR="003B688F" w:rsidRPr="003B688F" w:rsidRDefault="003B688F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4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19B910" w14:textId="77777777" w:rsidR="003B688F" w:rsidRPr="003B688F" w:rsidRDefault="003B688F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4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DD87FB" w14:textId="77777777" w:rsidR="003B688F" w:rsidRPr="003B688F" w:rsidRDefault="003B688F" w:rsidP="00EC73B6">
            <w:pPr>
              <w:rPr>
                <w:rFonts w:ascii="Arial Rounded MT Bold" w:hAnsi="Arial Rounded MT Bold"/>
              </w:rPr>
            </w:pPr>
          </w:p>
        </w:tc>
      </w:tr>
      <w:tr w:rsidR="003B688F" w:rsidRPr="003B688F" w14:paraId="5C9D0578" w14:textId="77777777" w:rsidTr="00EC73B6">
        <w:trPr>
          <w:trHeight w:val="560"/>
          <w:jc w:val="center"/>
        </w:trPr>
        <w:tc>
          <w:tcPr>
            <w:tcW w:w="3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6426CA" w14:textId="77777777" w:rsidR="003B688F" w:rsidRPr="003B688F" w:rsidRDefault="003B688F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4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30CF2D" w14:textId="77777777" w:rsidR="003B688F" w:rsidRPr="003B688F" w:rsidRDefault="003B688F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4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88C93D" w14:textId="77777777" w:rsidR="003B688F" w:rsidRPr="003B688F" w:rsidRDefault="003B688F" w:rsidP="00EC73B6">
            <w:pPr>
              <w:rPr>
                <w:rFonts w:ascii="Arial Rounded MT Bold" w:hAnsi="Arial Rounded MT Bold"/>
              </w:rPr>
            </w:pPr>
          </w:p>
        </w:tc>
      </w:tr>
      <w:tr w:rsidR="003B688F" w:rsidRPr="003B688F" w14:paraId="237484F4" w14:textId="77777777" w:rsidTr="00EC73B6">
        <w:trPr>
          <w:trHeight w:val="560"/>
          <w:jc w:val="center"/>
        </w:trPr>
        <w:tc>
          <w:tcPr>
            <w:tcW w:w="3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E7C468" w14:textId="77777777" w:rsidR="003B688F" w:rsidRPr="003B688F" w:rsidRDefault="003B688F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4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668E43" w14:textId="77777777" w:rsidR="003B688F" w:rsidRPr="003B688F" w:rsidRDefault="003B688F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4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6CA14B" w14:textId="77777777" w:rsidR="003B688F" w:rsidRPr="003B688F" w:rsidRDefault="003B688F" w:rsidP="00EC73B6">
            <w:pPr>
              <w:rPr>
                <w:rFonts w:ascii="Arial Rounded MT Bold" w:hAnsi="Arial Rounded MT Bold"/>
              </w:rPr>
            </w:pPr>
          </w:p>
        </w:tc>
      </w:tr>
      <w:tr w:rsidR="003B688F" w:rsidRPr="003B688F" w14:paraId="5CEC1E1F" w14:textId="77777777" w:rsidTr="00EC73B6">
        <w:trPr>
          <w:trHeight w:val="560"/>
          <w:jc w:val="center"/>
        </w:trPr>
        <w:tc>
          <w:tcPr>
            <w:tcW w:w="3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1D3BCA" w14:textId="77777777" w:rsidR="003B688F" w:rsidRPr="003B688F" w:rsidRDefault="003B688F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4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8B823C" w14:textId="77777777" w:rsidR="003B688F" w:rsidRPr="003B688F" w:rsidRDefault="003B688F" w:rsidP="00EC73B6">
            <w:pPr>
              <w:rPr>
                <w:rFonts w:ascii="Arial Rounded MT Bold" w:hAnsi="Arial Rounded MT Bold"/>
              </w:rPr>
            </w:pPr>
          </w:p>
        </w:tc>
        <w:tc>
          <w:tcPr>
            <w:tcW w:w="4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00713" w14:textId="77777777" w:rsidR="003B688F" w:rsidRPr="003B688F" w:rsidRDefault="003B688F" w:rsidP="00EC73B6">
            <w:pPr>
              <w:rPr>
                <w:rFonts w:ascii="Arial Rounded MT Bold" w:hAnsi="Arial Rounded MT Bold"/>
              </w:rPr>
            </w:pPr>
          </w:p>
        </w:tc>
      </w:tr>
    </w:tbl>
    <w:p w14:paraId="694C6A45" w14:textId="77777777" w:rsidR="003B688F" w:rsidRPr="003B688F" w:rsidRDefault="003B688F" w:rsidP="003B688F">
      <w:pPr>
        <w:pStyle w:val="Body"/>
        <w:widowControl w:val="0"/>
        <w:tabs>
          <w:tab w:val="left" w:pos="4230"/>
        </w:tabs>
        <w:spacing w:after="0" w:line="240" w:lineRule="auto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3395BF32" w14:textId="77777777" w:rsidR="003B688F" w:rsidRPr="003B688F" w:rsidRDefault="003B688F" w:rsidP="003B688F">
      <w:pPr>
        <w:pStyle w:val="Body"/>
        <w:tabs>
          <w:tab w:val="left" w:pos="4230"/>
        </w:tabs>
        <w:spacing w:after="0"/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tbl>
      <w:tblPr>
        <w:tblW w:w="5000" w:type="pct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ook w:val="04A0" w:firstRow="1" w:lastRow="0" w:firstColumn="1" w:lastColumn="0" w:noHBand="0" w:noVBand="1"/>
      </w:tblPr>
      <w:tblGrid>
        <w:gridCol w:w="12293"/>
      </w:tblGrid>
      <w:tr w:rsidR="00D22C92" w:rsidRPr="003B688F" w14:paraId="1454ABC9" w14:textId="77777777" w:rsidTr="00D22C92">
        <w:trPr>
          <w:trHeight w:val="10363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0AAE2E" w14:textId="77777777" w:rsidR="00D22C92" w:rsidRPr="003B688F" w:rsidRDefault="00D22C92" w:rsidP="00D22C92">
            <w:pPr>
              <w:pStyle w:val="Body"/>
              <w:tabs>
                <w:tab w:val="left" w:pos="4230"/>
              </w:tabs>
              <w:jc w:val="center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STUDENT REFLECTIONS:</w:t>
            </w:r>
          </w:p>
          <w:p w14:paraId="2CC91093" w14:textId="77777777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What happened?</w:t>
            </w:r>
          </w:p>
          <w:p w14:paraId="388DA687" w14:textId="77777777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2D3A5BB1" w14:textId="77777777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2DC5631" w14:textId="77777777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49E354D1" w14:textId="77777777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139A68D" w14:textId="77777777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BB733C9" w14:textId="77777777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0E4A6137" w14:textId="77777777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5680417D" w14:textId="77777777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115D2F55" w14:textId="77777777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EED77F7" w14:textId="77777777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7201F64" w14:textId="77777777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So what?</w:t>
            </w:r>
          </w:p>
          <w:p w14:paraId="6660FEF1" w14:textId="77777777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221458F" w14:textId="77777777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417648E7" w14:textId="77777777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71D7AA78" w14:textId="77777777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79B3B4A7" w14:textId="77777777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7E265CA1" w14:textId="77777777" w:rsidR="00D22C92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20BC9755" w14:textId="77777777" w:rsidR="00D22C92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7E0661AE" w14:textId="77777777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55DE4D31" w14:textId="77777777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4C4429BE" w14:textId="77777777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eastAsia="Arial Rounded MT Bold" w:hAnsi="Arial Rounded MT Bold" w:cs="Arial Rounded MT Bold"/>
                <w:sz w:val="24"/>
                <w:szCs w:val="24"/>
                <w:u w:val="single"/>
              </w:rPr>
            </w:pPr>
          </w:p>
          <w:p w14:paraId="3D94E652" w14:textId="6E0228CD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  <w:u w:val="single"/>
              </w:rPr>
              <w:t>What next?</w:t>
            </w:r>
          </w:p>
        </w:tc>
      </w:tr>
      <w:tr w:rsidR="00D22C92" w:rsidRPr="003B688F" w14:paraId="648F7B5B" w14:textId="77777777" w:rsidTr="00B8391D">
        <w:trPr>
          <w:trHeight w:val="67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0CA6E" w14:textId="77777777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right"/>
              <w:rPr>
                <w:rFonts w:ascii="Arial Rounded MT Bold" w:eastAsia="Arial Rounded MT Bold" w:hAnsi="Arial Rounded MT Bold" w:cs="Arial Rounded MT Bold"/>
                <w:sz w:val="24"/>
                <w:szCs w:val="24"/>
              </w:rPr>
            </w:pPr>
          </w:p>
          <w:p w14:paraId="590D0BED" w14:textId="68C2B9E5" w:rsidR="00D22C92" w:rsidRPr="003B688F" w:rsidRDefault="00D22C92" w:rsidP="00D22C92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Date:                                                                                                                                                Signature of the Faculty</w:t>
            </w:r>
          </w:p>
        </w:tc>
      </w:tr>
    </w:tbl>
    <w:p w14:paraId="2338016A" w14:textId="77777777" w:rsidR="003B688F" w:rsidRPr="003B688F" w:rsidRDefault="003B688F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473B465C" w14:textId="77777777" w:rsidR="00D22C92" w:rsidRDefault="00D22C92">
      <w:pPr>
        <w:pStyle w:val="Body"/>
        <w:tabs>
          <w:tab w:val="left" w:pos="4230"/>
        </w:tabs>
        <w:spacing w:after="0"/>
        <w:jc w:val="center"/>
        <w:rPr>
          <w:rFonts w:ascii="Arial Rounded MT Bold" w:hAnsi="Arial Rounded MT Bold"/>
          <w:sz w:val="24"/>
          <w:szCs w:val="24"/>
        </w:rPr>
      </w:pPr>
    </w:p>
    <w:p w14:paraId="52170A0C" w14:textId="77777777" w:rsidR="00D22C92" w:rsidRDefault="00D22C92">
      <w:pPr>
        <w:pStyle w:val="Body"/>
        <w:tabs>
          <w:tab w:val="left" w:pos="4230"/>
        </w:tabs>
        <w:spacing w:after="0"/>
        <w:jc w:val="center"/>
        <w:rPr>
          <w:rFonts w:ascii="Arial Rounded MT Bold" w:hAnsi="Arial Rounded MT Bold"/>
          <w:sz w:val="24"/>
          <w:szCs w:val="24"/>
        </w:rPr>
      </w:pPr>
    </w:p>
    <w:p w14:paraId="07A3684A" w14:textId="77777777" w:rsidR="00D22C92" w:rsidRDefault="00D22C92">
      <w:pPr>
        <w:pStyle w:val="Body"/>
        <w:tabs>
          <w:tab w:val="left" w:pos="4230"/>
        </w:tabs>
        <w:spacing w:after="0"/>
        <w:jc w:val="center"/>
        <w:rPr>
          <w:rFonts w:ascii="Arial Rounded MT Bold" w:hAnsi="Arial Rounded MT Bold"/>
          <w:sz w:val="24"/>
          <w:szCs w:val="24"/>
        </w:rPr>
      </w:pPr>
    </w:p>
    <w:p w14:paraId="74DADD84" w14:textId="77777777" w:rsidR="00D22C92" w:rsidRDefault="00D22C92">
      <w:pPr>
        <w:pStyle w:val="Body"/>
        <w:tabs>
          <w:tab w:val="left" w:pos="4230"/>
        </w:tabs>
        <w:spacing w:after="0"/>
        <w:jc w:val="center"/>
        <w:rPr>
          <w:rFonts w:ascii="Arial Rounded MT Bold" w:hAnsi="Arial Rounded MT Bold"/>
          <w:sz w:val="24"/>
          <w:szCs w:val="24"/>
        </w:rPr>
      </w:pPr>
    </w:p>
    <w:p w14:paraId="37EC0CC8" w14:textId="75B3268D" w:rsidR="00D22C92" w:rsidRDefault="00470151">
      <w:pPr>
        <w:pStyle w:val="Body"/>
        <w:tabs>
          <w:tab w:val="left" w:pos="4230"/>
        </w:tabs>
        <w:spacing w:after="0"/>
        <w:jc w:val="center"/>
        <w:rPr>
          <w:rFonts w:ascii="Arial Rounded MT Bold" w:hAnsi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lastRenderedPageBreak/>
        <w:t xml:space="preserve">OTHER ACADEMIC ACTIVITIES </w:t>
      </w:r>
    </w:p>
    <w:p w14:paraId="2BA407B1" w14:textId="22E4A072" w:rsidR="00967156" w:rsidRPr="003B688F" w:rsidRDefault="00470151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 xml:space="preserve">[Participation in Seminar / Participation in Quiz / STS project / </w:t>
      </w:r>
      <w:proofErr w:type="gramStart"/>
      <w:r w:rsidRPr="003B688F">
        <w:rPr>
          <w:rFonts w:ascii="Arial Rounded MT Bold" w:hAnsi="Arial Rounded MT Bold"/>
          <w:sz w:val="24"/>
          <w:szCs w:val="24"/>
        </w:rPr>
        <w:t>Any</w:t>
      </w:r>
      <w:proofErr w:type="gramEnd"/>
      <w:r w:rsidRPr="003B688F">
        <w:rPr>
          <w:rFonts w:ascii="Arial Rounded MT Bold" w:hAnsi="Arial Rounded MT Bold"/>
          <w:sz w:val="24"/>
          <w:szCs w:val="24"/>
        </w:rPr>
        <w:t xml:space="preserve"> other project]</w:t>
      </w:r>
    </w:p>
    <w:tbl>
      <w:tblPr>
        <w:tblW w:w="1230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86"/>
        <w:gridCol w:w="1532"/>
        <w:gridCol w:w="6221"/>
        <w:gridCol w:w="3564"/>
      </w:tblGrid>
      <w:tr w:rsidR="00967156" w:rsidRPr="003B688F" w14:paraId="09933A66" w14:textId="77777777">
        <w:trPr>
          <w:trHeight w:val="285"/>
          <w:jc w:val="center"/>
        </w:trPr>
        <w:tc>
          <w:tcPr>
            <w:tcW w:w="9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C7E28F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Sl. No.</w:t>
            </w:r>
          </w:p>
        </w:tc>
        <w:tc>
          <w:tcPr>
            <w:tcW w:w="15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4B748E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Date</w:t>
            </w:r>
          </w:p>
        </w:tc>
        <w:tc>
          <w:tcPr>
            <w:tcW w:w="62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C363A0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Name of the activity</w:t>
            </w:r>
          </w:p>
        </w:tc>
        <w:tc>
          <w:tcPr>
            <w:tcW w:w="35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D1A426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Signature of faculty</w:t>
            </w:r>
          </w:p>
        </w:tc>
      </w:tr>
      <w:tr w:rsidR="00967156" w:rsidRPr="003B688F" w14:paraId="001B8E25" w14:textId="77777777">
        <w:trPr>
          <w:trHeight w:val="717"/>
          <w:jc w:val="center"/>
        </w:trPr>
        <w:tc>
          <w:tcPr>
            <w:tcW w:w="9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340071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5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01E165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62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309A5C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35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9E9DE1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  <w:tr w:rsidR="00967156" w:rsidRPr="003B688F" w14:paraId="2386C88F" w14:textId="77777777">
        <w:trPr>
          <w:trHeight w:val="717"/>
          <w:jc w:val="center"/>
        </w:trPr>
        <w:tc>
          <w:tcPr>
            <w:tcW w:w="9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28C6E8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5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63853B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62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FAED38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35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6B4D72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  <w:tr w:rsidR="00967156" w:rsidRPr="003B688F" w14:paraId="100627C2" w14:textId="77777777">
        <w:trPr>
          <w:trHeight w:val="717"/>
          <w:jc w:val="center"/>
        </w:trPr>
        <w:tc>
          <w:tcPr>
            <w:tcW w:w="9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C8EDFE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5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5EED29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62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BD0719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35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C635AE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  <w:tr w:rsidR="00967156" w:rsidRPr="003B688F" w14:paraId="152E2EFA" w14:textId="77777777">
        <w:trPr>
          <w:trHeight w:val="717"/>
          <w:jc w:val="center"/>
        </w:trPr>
        <w:tc>
          <w:tcPr>
            <w:tcW w:w="9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300542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5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468F43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62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F2F8D2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35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07752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  <w:tr w:rsidR="00967156" w:rsidRPr="003B688F" w14:paraId="5B27938F" w14:textId="77777777">
        <w:trPr>
          <w:trHeight w:val="717"/>
          <w:jc w:val="center"/>
        </w:trPr>
        <w:tc>
          <w:tcPr>
            <w:tcW w:w="9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CCEA6A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5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49A3D2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62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1E9BC9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35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4B4875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  <w:tr w:rsidR="00967156" w:rsidRPr="003B688F" w14:paraId="7381CDF6" w14:textId="77777777">
        <w:trPr>
          <w:trHeight w:val="717"/>
          <w:jc w:val="center"/>
        </w:trPr>
        <w:tc>
          <w:tcPr>
            <w:tcW w:w="9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54B3BC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5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800486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62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3A3842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35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8D22ED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  <w:tr w:rsidR="00967156" w:rsidRPr="003B688F" w14:paraId="2A1854B0" w14:textId="77777777">
        <w:trPr>
          <w:trHeight w:val="717"/>
          <w:jc w:val="center"/>
        </w:trPr>
        <w:tc>
          <w:tcPr>
            <w:tcW w:w="9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C75DD6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5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67C42A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62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DD6EE7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35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F4601F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  <w:tr w:rsidR="00967156" w:rsidRPr="003B688F" w14:paraId="2D5B3C61" w14:textId="77777777">
        <w:trPr>
          <w:trHeight w:val="717"/>
          <w:jc w:val="center"/>
        </w:trPr>
        <w:tc>
          <w:tcPr>
            <w:tcW w:w="9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75AC19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5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57EB7C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62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F1DAEE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35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688FA4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  <w:tr w:rsidR="00967156" w:rsidRPr="003B688F" w14:paraId="143B5C5A" w14:textId="77777777">
        <w:trPr>
          <w:trHeight w:val="717"/>
          <w:jc w:val="center"/>
        </w:trPr>
        <w:tc>
          <w:tcPr>
            <w:tcW w:w="9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282FC1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5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BCC2C6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62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890098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35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898D1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</w:tbl>
    <w:p w14:paraId="445294AE" w14:textId="77777777" w:rsidR="00967156" w:rsidRPr="003B688F" w:rsidRDefault="00967156">
      <w:pPr>
        <w:pStyle w:val="Body"/>
        <w:widowControl w:val="0"/>
        <w:tabs>
          <w:tab w:val="left" w:pos="4230"/>
        </w:tabs>
        <w:spacing w:after="0" w:line="240" w:lineRule="auto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2F1EA297" w14:textId="77777777" w:rsidR="00967156" w:rsidRPr="003B688F" w:rsidRDefault="00470151">
      <w:pPr>
        <w:pStyle w:val="Body"/>
        <w:tabs>
          <w:tab w:val="left" w:pos="4230"/>
        </w:tabs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>Duplicate of this template shall be made depending on the activities planned. Activities may be skill sessions, seminars, tutorials, projects, etc.</w:t>
      </w:r>
    </w:p>
    <w:p w14:paraId="45504A5B" w14:textId="77777777" w:rsidR="00967156" w:rsidRPr="003B688F" w:rsidRDefault="00967156">
      <w:pPr>
        <w:pStyle w:val="Body"/>
        <w:tabs>
          <w:tab w:val="left" w:pos="4230"/>
        </w:tabs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3441542F" w14:textId="77777777" w:rsidR="00967156" w:rsidRPr="003B688F" w:rsidRDefault="00967156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494761B8" w14:textId="77777777" w:rsidR="00967156" w:rsidRPr="003B688F" w:rsidRDefault="00967156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527CB718" w14:textId="77777777" w:rsidR="00967156" w:rsidRPr="003B688F" w:rsidRDefault="00967156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1588F91A" w14:textId="77777777" w:rsidR="00967156" w:rsidRPr="003B688F" w:rsidRDefault="00967156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42C904B4" w14:textId="77777777" w:rsidR="00967156" w:rsidRPr="003B688F" w:rsidRDefault="00967156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34C65850" w14:textId="77777777" w:rsidR="00967156" w:rsidRPr="003B688F" w:rsidRDefault="00967156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3836D69F" w14:textId="77777777" w:rsidR="00967156" w:rsidRPr="003B688F" w:rsidRDefault="00967156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2AD45845" w14:textId="77777777" w:rsidR="00967156" w:rsidRPr="003B688F" w:rsidRDefault="00967156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2F4B25FC" w14:textId="77777777" w:rsidR="00967156" w:rsidRPr="003B688F" w:rsidRDefault="00967156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48AAFC74" w14:textId="77777777" w:rsidR="00967156" w:rsidRPr="003B688F" w:rsidRDefault="00967156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62A3D637" w14:textId="77777777" w:rsidR="00967156" w:rsidRPr="003B688F" w:rsidRDefault="00967156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425DE149" w14:textId="77777777" w:rsidR="00967156" w:rsidRPr="003B688F" w:rsidRDefault="00967156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2698772D" w14:textId="77777777" w:rsidR="00967156" w:rsidRPr="003B688F" w:rsidRDefault="00967156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4220C207" w14:textId="77777777" w:rsidR="00967156" w:rsidRPr="003B688F" w:rsidRDefault="00967156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7DC067B9" w14:textId="77777777" w:rsidR="00967156" w:rsidRPr="003B688F" w:rsidRDefault="00967156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0E85CB49" w14:textId="77777777" w:rsidR="003B688F" w:rsidRPr="003B688F" w:rsidRDefault="003B688F">
      <w:pPr>
        <w:pStyle w:val="Body"/>
        <w:tabs>
          <w:tab w:val="left" w:pos="4230"/>
        </w:tabs>
        <w:spacing w:after="0"/>
        <w:jc w:val="center"/>
        <w:rPr>
          <w:rFonts w:ascii="Arial Rounded MT Bold" w:hAnsi="Arial Rounded MT Bold"/>
          <w:sz w:val="24"/>
          <w:szCs w:val="24"/>
        </w:rPr>
      </w:pPr>
    </w:p>
    <w:p w14:paraId="19C98C96" w14:textId="77777777" w:rsidR="003B688F" w:rsidRPr="003B688F" w:rsidRDefault="003B688F">
      <w:pPr>
        <w:pStyle w:val="Body"/>
        <w:tabs>
          <w:tab w:val="left" w:pos="4230"/>
        </w:tabs>
        <w:spacing w:after="0"/>
        <w:jc w:val="center"/>
        <w:rPr>
          <w:rFonts w:ascii="Arial Rounded MT Bold" w:hAnsi="Arial Rounded MT Bold"/>
          <w:sz w:val="24"/>
          <w:szCs w:val="24"/>
        </w:rPr>
      </w:pPr>
    </w:p>
    <w:p w14:paraId="2EEC04A6" w14:textId="77777777" w:rsidR="003B688F" w:rsidRPr="003B688F" w:rsidRDefault="003B688F">
      <w:pPr>
        <w:pStyle w:val="Body"/>
        <w:tabs>
          <w:tab w:val="left" w:pos="4230"/>
        </w:tabs>
        <w:spacing w:after="0"/>
        <w:jc w:val="center"/>
        <w:rPr>
          <w:rFonts w:ascii="Arial Rounded MT Bold" w:hAnsi="Arial Rounded MT Bold"/>
          <w:sz w:val="24"/>
          <w:szCs w:val="24"/>
        </w:rPr>
      </w:pPr>
    </w:p>
    <w:p w14:paraId="1F1CC75D" w14:textId="77777777" w:rsidR="003B688F" w:rsidRPr="003B688F" w:rsidRDefault="003B688F">
      <w:pPr>
        <w:pStyle w:val="Body"/>
        <w:tabs>
          <w:tab w:val="left" w:pos="4230"/>
        </w:tabs>
        <w:spacing w:after="0"/>
        <w:jc w:val="center"/>
        <w:rPr>
          <w:rFonts w:ascii="Arial Rounded MT Bold" w:hAnsi="Arial Rounded MT Bold"/>
          <w:sz w:val="24"/>
          <w:szCs w:val="24"/>
        </w:rPr>
      </w:pPr>
    </w:p>
    <w:p w14:paraId="081426AB" w14:textId="77777777" w:rsidR="00D22C92" w:rsidRDefault="00D22C92">
      <w:pPr>
        <w:pStyle w:val="Body"/>
        <w:tabs>
          <w:tab w:val="left" w:pos="4230"/>
        </w:tabs>
        <w:spacing w:after="0"/>
        <w:jc w:val="center"/>
        <w:rPr>
          <w:rFonts w:ascii="Arial Rounded MT Bold" w:hAnsi="Arial Rounded MT Bold"/>
          <w:sz w:val="24"/>
          <w:szCs w:val="24"/>
        </w:rPr>
      </w:pPr>
    </w:p>
    <w:p w14:paraId="37A3FA63" w14:textId="77777777" w:rsidR="00D22C92" w:rsidRDefault="00D22C92">
      <w:pPr>
        <w:pStyle w:val="Body"/>
        <w:tabs>
          <w:tab w:val="left" w:pos="4230"/>
        </w:tabs>
        <w:spacing w:after="0"/>
        <w:jc w:val="center"/>
        <w:rPr>
          <w:rFonts w:ascii="Arial Rounded MT Bold" w:hAnsi="Arial Rounded MT Bold"/>
          <w:sz w:val="24"/>
          <w:szCs w:val="24"/>
        </w:rPr>
      </w:pPr>
    </w:p>
    <w:p w14:paraId="559F6C58" w14:textId="77777777" w:rsidR="00D22C92" w:rsidRDefault="00D22C92">
      <w:pPr>
        <w:pStyle w:val="Body"/>
        <w:tabs>
          <w:tab w:val="left" w:pos="4230"/>
        </w:tabs>
        <w:spacing w:after="0"/>
        <w:jc w:val="center"/>
        <w:rPr>
          <w:rFonts w:ascii="Arial Rounded MT Bold" w:hAnsi="Arial Rounded MT Bold"/>
          <w:sz w:val="24"/>
          <w:szCs w:val="24"/>
        </w:rPr>
      </w:pPr>
    </w:p>
    <w:p w14:paraId="51FE8673" w14:textId="77777777" w:rsidR="00D22C92" w:rsidRDefault="00D22C92">
      <w:pPr>
        <w:pStyle w:val="Body"/>
        <w:tabs>
          <w:tab w:val="left" w:pos="4230"/>
        </w:tabs>
        <w:spacing w:after="0"/>
        <w:jc w:val="center"/>
        <w:rPr>
          <w:rFonts w:ascii="Arial Rounded MT Bold" w:hAnsi="Arial Rounded MT Bold"/>
          <w:sz w:val="24"/>
          <w:szCs w:val="24"/>
        </w:rPr>
      </w:pPr>
    </w:p>
    <w:p w14:paraId="2ED8C2E0" w14:textId="77777777" w:rsidR="00D22C92" w:rsidRDefault="00D22C92">
      <w:pPr>
        <w:pStyle w:val="Body"/>
        <w:tabs>
          <w:tab w:val="left" w:pos="4230"/>
        </w:tabs>
        <w:spacing w:after="0"/>
        <w:jc w:val="center"/>
        <w:rPr>
          <w:rFonts w:ascii="Arial Rounded MT Bold" w:hAnsi="Arial Rounded MT Bold"/>
          <w:sz w:val="24"/>
          <w:szCs w:val="24"/>
        </w:rPr>
      </w:pPr>
    </w:p>
    <w:p w14:paraId="59581499" w14:textId="2C78BC33" w:rsidR="00967156" w:rsidRPr="00D22C92" w:rsidRDefault="00470151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b/>
          <w:bCs/>
          <w:sz w:val="28"/>
          <w:szCs w:val="28"/>
          <w:u w:val="single"/>
        </w:rPr>
      </w:pPr>
      <w:r w:rsidRPr="00D22C92">
        <w:rPr>
          <w:rFonts w:ascii="Arial Rounded MT Bold" w:hAnsi="Arial Rounded MT Bold"/>
          <w:b/>
          <w:bCs/>
          <w:sz w:val="28"/>
          <w:szCs w:val="28"/>
          <w:u w:val="single"/>
        </w:rPr>
        <w:lastRenderedPageBreak/>
        <w:t>SUMMARY OF ATTENDANCE</w:t>
      </w:r>
    </w:p>
    <w:tbl>
      <w:tblPr>
        <w:tblW w:w="122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569"/>
        <w:gridCol w:w="1036"/>
        <w:gridCol w:w="1350"/>
        <w:gridCol w:w="1710"/>
        <w:gridCol w:w="3510"/>
        <w:gridCol w:w="3108"/>
      </w:tblGrid>
      <w:tr w:rsidR="00967156" w:rsidRPr="003B688F" w14:paraId="277685E9" w14:textId="77777777">
        <w:trPr>
          <w:trHeight w:val="290"/>
          <w:jc w:val="center"/>
        </w:trPr>
        <w:tc>
          <w:tcPr>
            <w:tcW w:w="156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1B1D1B" w14:textId="77777777" w:rsidR="00967156" w:rsidRPr="003B688F" w:rsidRDefault="00470151">
            <w:pPr>
              <w:pStyle w:val="Body"/>
              <w:tabs>
                <w:tab w:val="left" w:pos="4230"/>
              </w:tabs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Phase</w:t>
            </w:r>
          </w:p>
        </w:tc>
        <w:tc>
          <w:tcPr>
            <w:tcW w:w="238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86162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Percentage of</w:t>
            </w:r>
          </w:p>
        </w:tc>
        <w:tc>
          <w:tcPr>
            <w:tcW w:w="17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FCDEDE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Eligible for University examination. [Yes / No]</w:t>
            </w:r>
          </w:p>
        </w:tc>
        <w:tc>
          <w:tcPr>
            <w:tcW w:w="35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FEC490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Signature of the student</w:t>
            </w:r>
          </w:p>
        </w:tc>
        <w:tc>
          <w:tcPr>
            <w:tcW w:w="31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C7A0F5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center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Signature of the teacher</w:t>
            </w:r>
          </w:p>
        </w:tc>
      </w:tr>
      <w:tr w:rsidR="00967156" w:rsidRPr="003B688F" w14:paraId="39294A30" w14:textId="77777777">
        <w:trPr>
          <w:trHeight w:val="680"/>
          <w:jc w:val="center"/>
        </w:trPr>
        <w:tc>
          <w:tcPr>
            <w:tcW w:w="156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FC0A3F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21DB1E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Theory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FEBA2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Practical</w:t>
            </w:r>
          </w:p>
        </w:tc>
        <w:tc>
          <w:tcPr>
            <w:tcW w:w="17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5F889C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35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88B96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31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FB4D5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  <w:tr w:rsidR="00967156" w:rsidRPr="003B688F" w14:paraId="2B9C226D" w14:textId="77777777">
        <w:trPr>
          <w:trHeight w:val="290"/>
          <w:jc w:val="center"/>
        </w:trPr>
        <w:tc>
          <w:tcPr>
            <w:tcW w:w="1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FE231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1</w:t>
            </w:r>
            <w:r w:rsidRPr="003B688F">
              <w:rPr>
                <w:rFonts w:ascii="Arial Rounded MT Bold" w:hAnsi="Arial Rounded MT Bold"/>
                <w:sz w:val="24"/>
                <w:szCs w:val="24"/>
                <w:vertAlign w:val="superscript"/>
              </w:rPr>
              <w:t>st</w:t>
            </w:r>
            <w:r w:rsidRPr="003B688F">
              <w:rPr>
                <w:rFonts w:ascii="Arial Rounded MT Bold" w:hAnsi="Arial Rounded MT Bold"/>
                <w:sz w:val="24"/>
                <w:szCs w:val="24"/>
              </w:rPr>
              <w:t xml:space="preserve"> block</w:t>
            </w:r>
          </w:p>
        </w:tc>
        <w:tc>
          <w:tcPr>
            <w:tcW w:w="1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65219A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C70CCD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4305B0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E1C63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D3C792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  <w:tr w:rsidR="00967156" w:rsidRPr="003B688F" w14:paraId="43617391" w14:textId="77777777">
        <w:trPr>
          <w:trHeight w:val="290"/>
          <w:jc w:val="center"/>
        </w:trPr>
        <w:tc>
          <w:tcPr>
            <w:tcW w:w="1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E18924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2</w:t>
            </w:r>
            <w:r w:rsidRPr="003B688F">
              <w:rPr>
                <w:rFonts w:ascii="Arial Rounded MT Bold" w:hAnsi="Arial Rounded MT Bold"/>
                <w:sz w:val="24"/>
                <w:szCs w:val="24"/>
                <w:vertAlign w:val="superscript"/>
              </w:rPr>
              <w:t>nd</w:t>
            </w:r>
            <w:r w:rsidRPr="003B688F">
              <w:rPr>
                <w:rFonts w:ascii="Arial Rounded MT Bold" w:hAnsi="Arial Rounded MT Bold"/>
                <w:sz w:val="24"/>
                <w:szCs w:val="24"/>
              </w:rPr>
              <w:t xml:space="preserve"> block</w:t>
            </w:r>
          </w:p>
        </w:tc>
        <w:tc>
          <w:tcPr>
            <w:tcW w:w="1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56DFE1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77E3F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1329FB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3E35A9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9D6611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  <w:tr w:rsidR="00967156" w:rsidRPr="003B688F" w14:paraId="575DE045" w14:textId="77777777">
        <w:trPr>
          <w:trHeight w:val="290"/>
          <w:jc w:val="center"/>
        </w:trPr>
        <w:tc>
          <w:tcPr>
            <w:tcW w:w="1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9B4FE8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3</w:t>
            </w:r>
            <w:r w:rsidRPr="003B688F">
              <w:rPr>
                <w:rFonts w:ascii="Arial Rounded MT Bold" w:hAnsi="Arial Rounded MT Bold"/>
                <w:sz w:val="24"/>
                <w:szCs w:val="24"/>
                <w:vertAlign w:val="superscript"/>
              </w:rPr>
              <w:t>rd</w:t>
            </w:r>
            <w:r w:rsidRPr="003B688F">
              <w:rPr>
                <w:rFonts w:ascii="Arial Rounded MT Bold" w:hAnsi="Arial Rounded MT Bold"/>
                <w:sz w:val="24"/>
                <w:szCs w:val="24"/>
              </w:rPr>
              <w:t xml:space="preserve"> block</w:t>
            </w:r>
          </w:p>
        </w:tc>
        <w:tc>
          <w:tcPr>
            <w:tcW w:w="1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551CAC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9BE77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C95C1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19BB44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321BB7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  <w:tr w:rsidR="00967156" w:rsidRPr="003B688F" w14:paraId="16D08A0F" w14:textId="77777777">
        <w:trPr>
          <w:trHeight w:val="1130"/>
          <w:jc w:val="center"/>
        </w:trPr>
        <w:tc>
          <w:tcPr>
            <w:tcW w:w="1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719807" w14:textId="77777777" w:rsidR="00967156" w:rsidRPr="003B688F" w:rsidRDefault="00470151">
            <w:pPr>
              <w:pStyle w:val="Body"/>
              <w:tabs>
                <w:tab w:val="left" w:pos="4230"/>
              </w:tabs>
              <w:spacing w:after="0" w:line="240" w:lineRule="auto"/>
              <w:jc w:val="both"/>
              <w:rPr>
                <w:rFonts w:ascii="Arial Rounded MT Bold" w:hAnsi="Arial Rounded MT Bold"/>
                <w:sz w:val="24"/>
                <w:szCs w:val="24"/>
              </w:rPr>
            </w:pPr>
            <w:r w:rsidRPr="003B688F">
              <w:rPr>
                <w:rFonts w:ascii="Arial Rounded MT Bold" w:hAnsi="Arial Rounded MT Bold"/>
                <w:sz w:val="24"/>
                <w:szCs w:val="24"/>
              </w:rPr>
              <w:t>Attendance at the end of MBBS Phase II</w:t>
            </w:r>
          </w:p>
        </w:tc>
        <w:tc>
          <w:tcPr>
            <w:tcW w:w="1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E210AB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A65EF0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950FE7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FEE47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B50013" w14:textId="77777777" w:rsidR="00967156" w:rsidRPr="003B688F" w:rsidRDefault="00967156">
            <w:pPr>
              <w:rPr>
                <w:rFonts w:ascii="Arial Rounded MT Bold" w:hAnsi="Arial Rounded MT Bold"/>
              </w:rPr>
            </w:pPr>
          </w:p>
        </w:tc>
      </w:tr>
    </w:tbl>
    <w:p w14:paraId="594D1AEB" w14:textId="77777777" w:rsidR="00967156" w:rsidRPr="003B688F" w:rsidRDefault="00967156">
      <w:pPr>
        <w:pStyle w:val="Body"/>
        <w:widowControl w:val="0"/>
        <w:tabs>
          <w:tab w:val="left" w:pos="4230"/>
        </w:tabs>
        <w:spacing w:after="0" w:line="240" w:lineRule="auto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7E0E8F6C" w14:textId="77777777" w:rsidR="00967156" w:rsidRPr="003B688F" w:rsidRDefault="00967156">
      <w:pPr>
        <w:pStyle w:val="Body"/>
        <w:tabs>
          <w:tab w:val="left" w:pos="4230"/>
        </w:tabs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7E8A2FDB" w14:textId="77777777" w:rsidR="009C437B" w:rsidRPr="003B688F" w:rsidRDefault="009C437B">
      <w:pPr>
        <w:pStyle w:val="Body"/>
        <w:tabs>
          <w:tab w:val="left" w:pos="4230"/>
        </w:tabs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  <w:bookmarkStart w:id="0" w:name="_GoBack"/>
      <w:bookmarkEnd w:id="0"/>
    </w:p>
    <w:p w14:paraId="6744CFA7" w14:textId="77777777" w:rsidR="00967156" w:rsidRPr="001B1962" w:rsidRDefault="00470151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b/>
          <w:bCs/>
          <w:sz w:val="30"/>
          <w:szCs w:val="30"/>
          <w:u w:val="single"/>
        </w:rPr>
      </w:pPr>
      <w:r w:rsidRPr="001B1962">
        <w:rPr>
          <w:rFonts w:ascii="Arial Rounded MT Bold" w:hAnsi="Arial Rounded MT Bold"/>
          <w:b/>
          <w:bCs/>
          <w:sz w:val="30"/>
          <w:szCs w:val="30"/>
          <w:u w:val="single"/>
        </w:rPr>
        <w:t>SUMMARY OF INTERNAL ASSESSMENT (IA)</w:t>
      </w:r>
    </w:p>
    <w:tbl>
      <w:tblPr>
        <w:tblW w:w="5000" w:type="pct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ook w:val="04A0" w:firstRow="1" w:lastRow="0" w:firstColumn="1" w:lastColumn="0" w:noHBand="0" w:noVBand="1"/>
      </w:tblPr>
      <w:tblGrid>
        <w:gridCol w:w="756"/>
        <w:gridCol w:w="3021"/>
        <w:gridCol w:w="1114"/>
        <w:gridCol w:w="1247"/>
        <w:gridCol w:w="1247"/>
        <w:gridCol w:w="1832"/>
        <w:gridCol w:w="1502"/>
        <w:gridCol w:w="1574"/>
      </w:tblGrid>
      <w:tr w:rsidR="00A45E04" w:rsidRPr="00A45E04" w14:paraId="57E85FCD" w14:textId="77777777" w:rsidTr="00642A74">
        <w:trPr>
          <w:trHeight w:hRule="exact" w:val="801"/>
          <w:jc w:val="center"/>
        </w:trPr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CB218" w14:textId="77777777" w:rsidR="00A45E04" w:rsidRPr="00A45E04" w:rsidRDefault="00A45E04" w:rsidP="00642A74">
            <w:pPr>
              <w:pStyle w:val="BodyB"/>
              <w:rPr>
                <w:rFonts w:ascii="Times New Roman" w:hAnsi="Times New Roman" w:cs="Times New Roman"/>
                <w:b/>
              </w:rPr>
            </w:pPr>
            <w:proofErr w:type="spellStart"/>
            <w:r w:rsidRPr="00A45E04">
              <w:rPr>
                <w:rFonts w:ascii="Times New Roman" w:hAnsi="Times New Roman" w:cs="Times New Roman"/>
                <w:b/>
              </w:rPr>
              <w:t>Sl</w:t>
            </w:r>
            <w:proofErr w:type="spellEnd"/>
            <w:r w:rsidRPr="00A45E04">
              <w:rPr>
                <w:rFonts w:ascii="Times New Roman" w:hAnsi="Times New Roman" w:cs="Times New Roman"/>
                <w:b/>
              </w:rPr>
              <w:t xml:space="preserve"> no.</w:t>
            </w:r>
          </w:p>
        </w:tc>
        <w:tc>
          <w:tcPr>
            <w:tcW w:w="12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8926AC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</w:rPr>
              <w:t>Exam No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9D7A4F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6A2335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</w:rPr>
              <w:t>Theory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D5817E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D5A56E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</w:rPr>
              <w:t>Practical</w:t>
            </w:r>
          </w:p>
          <w:p w14:paraId="35381ABE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proofErr w:type="spellStart"/>
            <w:r w:rsidRPr="00A45E04">
              <w:rPr>
                <w:rFonts w:ascii="Times New Roman" w:hAnsi="Times New Roman" w:cs="Times New Roman"/>
                <w:b/>
              </w:rPr>
              <w:t>includingViva</w:t>
            </w:r>
            <w:proofErr w:type="spellEnd"/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66C430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</w:rPr>
              <w:t>Signature</w:t>
            </w:r>
          </w:p>
          <w:p w14:paraId="3581451F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</w:rPr>
              <w:t>of student</w:t>
            </w:r>
          </w:p>
        </w:tc>
        <w:tc>
          <w:tcPr>
            <w:tcW w:w="6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458E61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</w:rPr>
              <w:t>Signature</w:t>
            </w:r>
          </w:p>
          <w:p w14:paraId="7673EA17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</w:rPr>
              <w:t>of teacher</w:t>
            </w:r>
          </w:p>
        </w:tc>
      </w:tr>
      <w:tr w:rsidR="00A45E04" w:rsidRPr="00A45E04" w14:paraId="481EB268" w14:textId="77777777" w:rsidTr="00642A74">
        <w:trPr>
          <w:trHeight w:hRule="exact" w:val="458"/>
          <w:jc w:val="center"/>
        </w:trPr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B02799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2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EBD02D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I Internal Assessment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9E4602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F097A4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----/100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F62B0C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DE353E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----/100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AD42BF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6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E66E34" w14:textId="77777777" w:rsidR="00A45E04" w:rsidRPr="00A45E04" w:rsidRDefault="00A45E04" w:rsidP="00642A74">
            <w:pPr>
              <w:rPr>
                <w:b/>
              </w:rPr>
            </w:pPr>
          </w:p>
        </w:tc>
      </w:tr>
      <w:tr w:rsidR="00A45E04" w:rsidRPr="00A45E04" w14:paraId="29885037" w14:textId="77777777" w:rsidTr="00642A74">
        <w:trPr>
          <w:trHeight w:hRule="exact" w:val="550"/>
          <w:jc w:val="center"/>
        </w:trPr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F20BD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2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87CE26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II Internal Assessment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FC5955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FBB6F8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----/100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A71E90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4C4550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----/`100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0C0773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6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868425" w14:textId="77777777" w:rsidR="00A45E04" w:rsidRPr="00A45E04" w:rsidRDefault="00A45E04" w:rsidP="00642A74">
            <w:pPr>
              <w:rPr>
                <w:b/>
              </w:rPr>
            </w:pPr>
          </w:p>
        </w:tc>
      </w:tr>
      <w:tr w:rsidR="00A45E04" w:rsidRPr="00A45E04" w14:paraId="0700528E" w14:textId="77777777" w:rsidTr="00642A74">
        <w:trPr>
          <w:trHeight w:hRule="exact" w:val="547"/>
          <w:jc w:val="center"/>
        </w:trPr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7A2079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2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3CC1A4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II Internal </w:t>
            </w:r>
            <w:r w:rsidRPr="00A45E04">
              <w:rPr>
                <w:rFonts w:ascii="Times New Roman" w:hAnsi="Times New Roman" w:cs="Times New Roman"/>
                <w:b/>
              </w:rPr>
              <w:t>Assessment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DD517A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8B5ED5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----/100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C1E87C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00A9C7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----/100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DEAC5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6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A4593D" w14:textId="77777777" w:rsidR="00A45E04" w:rsidRPr="00A45E04" w:rsidRDefault="00A45E04" w:rsidP="00642A74">
            <w:pPr>
              <w:rPr>
                <w:b/>
              </w:rPr>
            </w:pPr>
          </w:p>
        </w:tc>
      </w:tr>
      <w:tr w:rsidR="00A45E04" w:rsidRPr="00A45E04" w14:paraId="446810D3" w14:textId="77777777" w:rsidTr="00642A74">
        <w:trPr>
          <w:trHeight w:hRule="exact" w:val="702"/>
          <w:jc w:val="center"/>
        </w:trPr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6BB973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2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63C87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Internal Assessment Mark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3CF963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38057C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----/80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373A91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EA251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----/80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35EEDE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6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1994A3" w14:textId="77777777" w:rsidR="00A45E04" w:rsidRPr="00A45E04" w:rsidRDefault="00A45E04" w:rsidP="00642A74">
            <w:pPr>
              <w:rPr>
                <w:b/>
              </w:rPr>
            </w:pPr>
          </w:p>
        </w:tc>
      </w:tr>
      <w:tr w:rsidR="00A45E04" w:rsidRPr="00A45E04" w14:paraId="633F5EE6" w14:textId="77777777" w:rsidTr="00642A74">
        <w:trPr>
          <w:trHeight w:hRule="exact" w:val="382"/>
          <w:jc w:val="center"/>
        </w:trPr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5A3FCC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12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4E6A73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*Betterment Exam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6827D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D8BE8B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----/100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1298C2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7B4881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----/100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996AC8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6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A26668" w14:textId="77777777" w:rsidR="00A45E04" w:rsidRPr="00A45E04" w:rsidRDefault="00A45E04" w:rsidP="00642A74">
            <w:pPr>
              <w:rPr>
                <w:b/>
              </w:rPr>
            </w:pPr>
          </w:p>
        </w:tc>
      </w:tr>
      <w:tr w:rsidR="00A45E04" w:rsidRPr="00A45E04" w14:paraId="503613B6" w14:textId="77777777" w:rsidTr="00642A74">
        <w:trPr>
          <w:trHeight w:hRule="exact" w:val="818"/>
          <w:jc w:val="center"/>
        </w:trPr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88376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12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47FA8A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*Updated Internal</w:t>
            </w:r>
          </w:p>
          <w:p w14:paraId="16637493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Assessment Mark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BE939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AEDD91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----/80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76BD72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4EA57B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----/80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F206C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6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FBA6AE" w14:textId="77777777" w:rsidR="00A45E04" w:rsidRPr="00A45E04" w:rsidRDefault="00A45E04" w:rsidP="00642A74">
            <w:pPr>
              <w:rPr>
                <w:b/>
              </w:rPr>
            </w:pPr>
          </w:p>
        </w:tc>
      </w:tr>
      <w:tr w:rsidR="00A45E04" w:rsidRPr="00A45E04" w14:paraId="05FB8E3A" w14:textId="77777777" w:rsidTr="00642A74">
        <w:trPr>
          <w:trHeight w:hRule="exact" w:val="346"/>
          <w:jc w:val="center"/>
        </w:trPr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9F174A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12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4D5A7D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ogbook </w:t>
            </w:r>
          </w:p>
          <w:p w14:paraId="49951067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record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31296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0D0D29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----/20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BEC3B9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676448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----/20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7EC9FD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6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17D2B7" w14:textId="77777777" w:rsidR="00A45E04" w:rsidRPr="00A45E04" w:rsidRDefault="00A45E04" w:rsidP="00642A74">
            <w:pPr>
              <w:rPr>
                <w:b/>
              </w:rPr>
            </w:pPr>
          </w:p>
        </w:tc>
      </w:tr>
      <w:tr w:rsidR="00A45E04" w:rsidRPr="00A45E04" w14:paraId="6BBD315E" w14:textId="77777777" w:rsidTr="00642A74">
        <w:trPr>
          <w:trHeight w:hRule="exact" w:val="927"/>
          <w:jc w:val="center"/>
        </w:trPr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8BEF16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12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5FD251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Internal Assessment</w:t>
            </w:r>
          </w:p>
          <w:p w14:paraId="6C145786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Marks (to be s</w:t>
            </w:r>
            <w:r w:rsidRPr="00A45E04">
              <w:rPr>
                <w:rFonts w:ascii="Times New Roman" w:hAnsi="Times New Roman" w:cs="Times New Roman"/>
                <w:b/>
                <w:sz w:val="20"/>
                <w:szCs w:val="20"/>
              </w:rPr>
              <w:t>ubmitted</w:t>
            </w: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 University)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6E914F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C9779E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----/100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FE9BCE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BD22C" w14:textId="77777777" w:rsidR="00A45E04" w:rsidRPr="00A45E04" w:rsidRDefault="00A45E04" w:rsidP="00642A74">
            <w:pPr>
              <w:pStyle w:val="BodyB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5E04">
              <w:rPr>
                <w:rFonts w:ascii="Times New Roman" w:hAnsi="Times New Roman" w:cs="Times New Roman"/>
                <w:b/>
                <w:sz w:val="24"/>
                <w:szCs w:val="24"/>
              </w:rPr>
              <w:t>----/100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AAE5DC" w14:textId="77777777" w:rsidR="00A45E04" w:rsidRPr="00A45E04" w:rsidRDefault="00A45E04" w:rsidP="00642A74">
            <w:pPr>
              <w:rPr>
                <w:b/>
              </w:rPr>
            </w:pPr>
          </w:p>
        </w:tc>
        <w:tc>
          <w:tcPr>
            <w:tcW w:w="6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410DDA" w14:textId="77777777" w:rsidR="00A45E04" w:rsidRPr="00A45E04" w:rsidRDefault="00A45E04" w:rsidP="00642A74">
            <w:pPr>
              <w:rPr>
                <w:b/>
              </w:rPr>
            </w:pPr>
          </w:p>
        </w:tc>
      </w:tr>
    </w:tbl>
    <w:p w14:paraId="7158855F" w14:textId="77777777" w:rsidR="00967156" w:rsidRPr="003B688F" w:rsidRDefault="00967156">
      <w:pPr>
        <w:pStyle w:val="Body"/>
        <w:widowControl w:val="0"/>
        <w:tabs>
          <w:tab w:val="left" w:pos="4230"/>
        </w:tabs>
        <w:spacing w:after="0" w:line="240" w:lineRule="auto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6C016F24" w14:textId="77777777" w:rsidR="00967156" w:rsidRPr="003B688F" w:rsidRDefault="00967156">
      <w:pPr>
        <w:pStyle w:val="Body"/>
        <w:tabs>
          <w:tab w:val="left" w:pos="4230"/>
        </w:tabs>
        <w:spacing w:after="0"/>
        <w:jc w:val="center"/>
        <w:rPr>
          <w:rFonts w:ascii="Arial Rounded MT Bold" w:eastAsia="Arial Rounded MT Bold" w:hAnsi="Arial Rounded MT Bold" w:cs="Arial Rounded MT Bold"/>
          <w:sz w:val="24"/>
          <w:szCs w:val="24"/>
        </w:rPr>
      </w:pPr>
    </w:p>
    <w:p w14:paraId="0E11ABFF" w14:textId="0C808CC1" w:rsidR="00967156" w:rsidRPr="003B688F" w:rsidRDefault="00470151">
      <w:pPr>
        <w:pStyle w:val="Body"/>
        <w:tabs>
          <w:tab w:val="left" w:pos="4230"/>
        </w:tabs>
        <w:jc w:val="both"/>
        <w:rPr>
          <w:rFonts w:ascii="Arial Rounded MT Bold" w:eastAsia="Arial Rounded MT Bold" w:hAnsi="Arial Rounded MT Bold" w:cs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>Pass Criteria Internal Assessment: 50%</w:t>
      </w:r>
      <w:r w:rsidR="00A44943">
        <w:rPr>
          <w:rFonts w:ascii="Arial Rounded MT Bold" w:hAnsi="Arial Rounded MT Bold"/>
          <w:sz w:val="24"/>
          <w:szCs w:val="24"/>
        </w:rPr>
        <w:t xml:space="preserve"> </w:t>
      </w:r>
      <w:r w:rsidRPr="003B688F">
        <w:rPr>
          <w:rFonts w:ascii="Arial Rounded MT Bold" w:hAnsi="Arial Rounded MT Bold"/>
          <w:sz w:val="24"/>
          <w:szCs w:val="24"/>
        </w:rPr>
        <w:t>combined in theory and practical (not less than 40% in each) for eligibility for appearing for University Examinations.</w:t>
      </w:r>
    </w:p>
    <w:p w14:paraId="5700091D" w14:textId="77777777" w:rsidR="00967156" w:rsidRPr="003B688F" w:rsidRDefault="00470151">
      <w:pPr>
        <w:pStyle w:val="Body"/>
        <w:tabs>
          <w:tab w:val="left" w:pos="4230"/>
        </w:tabs>
        <w:jc w:val="both"/>
        <w:rPr>
          <w:rFonts w:ascii="Arial Rounded MT Bold" w:hAnsi="Arial Rounded MT Bold"/>
          <w:sz w:val="24"/>
          <w:szCs w:val="24"/>
        </w:rPr>
      </w:pPr>
      <w:r w:rsidRPr="003B688F">
        <w:rPr>
          <w:rFonts w:ascii="Arial Rounded MT Bold" w:hAnsi="Arial Rounded MT Bold"/>
          <w:sz w:val="24"/>
          <w:szCs w:val="24"/>
        </w:rPr>
        <w:t>Note: A candidate who has not secured requisite aggregate in the internal assessment may be subjected to remedial assessment by the institution. If he/ she successfully complete the same, he/she will be eligible to appear for University Examination. Remedial assessment shall be completed before submitting the internal assessment marks online to the University.</w:t>
      </w:r>
    </w:p>
    <w:sectPr w:rsidR="00967156" w:rsidRPr="003B688F" w:rsidSect="00465E1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4580" w:h="20640"/>
      <w:pgMar w:top="1260" w:right="837" w:bottom="990" w:left="1440" w:header="720" w:footer="48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9F9EDF" w14:textId="77777777" w:rsidR="00EC7D62" w:rsidRDefault="00EC7D62">
      <w:r>
        <w:separator/>
      </w:r>
    </w:p>
  </w:endnote>
  <w:endnote w:type="continuationSeparator" w:id="0">
    <w:p w14:paraId="2DC841F9" w14:textId="77777777" w:rsidR="00EC7D62" w:rsidRDefault="00EC7D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654BC1" w14:textId="77777777" w:rsidR="00C61585" w:rsidRDefault="00C6158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B293F9" w14:textId="2D19BFB1" w:rsidR="00967156" w:rsidRDefault="00967156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653FC9" w14:textId="77777777" w:rsidR="00C61585" w:rsidRDefault="00C6158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1DCF73" w14:textId="77777777" w:rsidR="00EC7D62" w:rsidRDefault="00EC7D62">
      <w:r>
        <w:separator/>
      </w:r>
    </w:p>
  </w:footnote>
  <w:footnote w:type="continuationSeparator" w:id="0">
    <w:p w14:paraId="3469F908" w14:textId="77777777" w:rsidR="00EC7D62" w:rsidRDefault="00EC7D6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6835B8" w14:textId="25893165" w:rsidR="00C61585" w:rsidRDefault="00EC7D62">
    <w:pPr>
      <w:pStyle w:val="Header"/>
    </w:pPr>
    <w:r>
      <w:rPr>
        <w:noProof/>
        <w:lang w:bidi="or-IN"/>
      </w:rPr>
      <w:pict w14:anchorId="1B38C9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471672" o:spid="_x0000_s2050" type="#_x0000_t75" style="position:absolute;margin-left:0;margin-top:0;width:615.1pt;height:612.3pt;z-index:-251657216;mso-position-horizontal:center;mso-position-horizontal-relative:margin;mso-position-vertical:center;mso-position-vertical-relative:margin" o:allowincell="f">
          <v:imagedata r:id="rId1" o:title="Odisha_University_of_Health_Sciences_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AD60D1" w14:textId="6C955834" w:rsidR="00C61585" w:rsidRDefault="00EC7D62">
    <w:pPr>
      <w:pStyle w:val="Header"/>
    </w:pPr>
    <w:r>
      <w:rPr>
        <w:noProof/>
        <w:lang w:bidi="or-IN"/>
      </w:rPr>
      <w:pict w14:anchorId="3865C6C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471673" o:spid="_x0000_s2051" type="#_x0000_t75" style="position:absolute;margin-left:0;margin-top:0;width:615.1pt;height:612.3pt;z-index:-251656192;mso-position-horizontal:center;mso-position-horizontal-relative:margin;mso-position-vertical:center;mso-position-vertical-relative:margin" o:allowincell="f">
          <v:imagedata r:id="rId1" o:title="Odisha_University_of_Health_Sciences_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6000EB" w14:textId="787177FC" w:rsidR="00C61585" w:rsidRDefault="00EC7D62">
    <w:pPr>
      <w:pStyle w:val="Header"/>
    </w:pPr>
    <w:r>
      <w:rPr>
        <w:noProof/>
        <w:lang w:bidi="or-IN"/>
      </w:rPr>
      <w:pict w14:anchorId="341505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471671" o:spid="_x0000_s2049" type="#_x0000_t75" style="position:absolute;margin-left:0;margin-top:0;width:615.1pt;height:612.3pt;z-index:-251658240;mso-position-horizontal:center;mso-position-horizontal-relative:margin;mso-position-vertical:center;mso-position-vertical-relative:margin" o:allowincell="f">
          <v:imagedata r:id="rId1" o:title="Odisha_University_of_Health_Sciences_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404983"/>
    <w:multiLevelType w:val="hybridMultilevel"/>
    <w:tmpl w:val="D47402E4"/>
    <w:styleLink w:val="ImportedStyle1"/>
    <w:lvl w:ilvl="0" w:tplc="3E664566">
      <w:start w:val="1"/>
      <w:numFmt w:val="decimal"/>
      <w:lvlText w:val="%1."/>
      <w:lvlJc w:val="left"/>
      <w:pPr>
        <w:tabs>
          <w:tab w:val="left" w:pos="423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84A0382">
      <w:start w:val="1"/>
      <w:numFmt w:val="lowerLetter"/>
      <w:lvlText w:val="%2."/>
      <w:lvlJc w:val="left"/>
      <w:pPr>
        <w:tabs>
          <w:tab w:val="left" w:pos="423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A6CE31A">
      <w:start w:val="1"/>
      <w:numFmt w:val="lowerRoman"/>
      <w:lvlText w:val="%3."/>
      <w:lvlJc w:val="left"/>
      <w:pPr>
        <w:tabs>
          <w:tab w:val="left" w:pos="4230"/>
        </w:tabs>
        <w:ind w:left="2160" w:hanging="32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2B0DD10">
      <w:start w:val="1"/>
      <w:numFmt w:val="decimal"/>
      <w:lvlText w:val="%4."/>
      <w:lvlJc w:val="left"/>
      <w:pPr>
        <w:tabs>
          <w:tab w:val="left" w:pos="423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202AB66">
      <w:start w:val="1"/>
      <w:numFmt w:val="lowerLetter"/>
      <w:lvlText w:val="%5."/>
      <w:lvlJc w:val="left"/>
      <w:pPr>
        <w:tabs>
          <w:tab w:val="left" w:pos="423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2DCFE92">
      <w:start w:val="1"/>
      <w:numFmt w:val="lowerRoman"/>
      <w:lvlText w:val="%6."/>
      <w:lvlJc w:val="left"/>
      <w:pPr>
        <w:ind w:left="4230" w:hanging="23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51C6614">
      <w:start w:val="1"/>
      <w:numFmt w:val="decimal"/>
      <w:lvlText w:val="%7."/>
      <w:lvlJc w:val="left"/>
      <w:pPr>
        <w:tabs>
          <w:tab w:val="left" w:pos="423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30884C0">
      <w:start w:val="1"/>
      <w:numFmt w:val="lowerLetter"/>
      <w:lvlText w:val="%8."/>
      <w:lvlJc w:val="left"/>
      <w:pPr>
        <w:tabs>
          <w:tab w:val="left" w:pos="423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8E86E44">
      <w:start w:val="1"/>
      <w:numFmt w:val="lowerRoman"/>
      <w:lvlText w:val="%9."/>
      <w:lvlJc w:val="left"/>
      <w:pPr>
        <w:tabs>
          <w:tab w:val="left" w:pos="4230"/>
        </w:tabs>
        <w:ind w:left="6480" w:hanging="32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>
    <w:nsid w:val="58F03DB1"/>
    <w:multiLevelType w:val="hybridMultilevel"/>
    <w:tmpl w:val="D47402E4"/>
    <w:numStyleLink w:val="ImportedStyle1"/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NzMwNjQ3tzQ1tTRW0lEKTi0uzszPAykwrAUAYTlTVSwAAAA="/>
  </w:docVars>
  <w:rsids>
    <w:rsidRoot w:val="00967156"/>
    <w:rsid w:val="00091D7D"/>
    <w:rsid w:val="000E0712"/>
    <w:rsid w:val="00137105"/>
    <w:rsid w:val="001B1962"/>
    <w:rsid w:val="002870A3"/>
    <w:rsid w:val="003B688F"/>
    <w:rsid w:val="003D463B"/>
    <w:rsid w:val="00465E11"/>
    <w:rsid w:val="00470151"/>
    <w:rsid w:val="005256A4"/>
    <w:rsid w:val="005639F9"/>
    <w:rsid w:val="00573137"/>
    <w:rsid w:val="0061082E"/>
    <w:rsid w:val="00731053"/>
    <w:rsid w:val="00753A37"/>
    <w:rsid w:val="00967156"/>
    <w:rsid w:val="009C437B"/>
    <w:rsid w:val="009F089D"/>
    <w:rsid w:val="00A44943"/>
    <w:rsid w:val="00A45E04"/>
    <w:rsid w:val="00C06055"/>
    <w:rsid w:val="00C61585"/>
    <w:rsid w:val="00D22C92"/>
    <w:rsid w:val="00D73139"/>
    <w:rsid w:val="00E8150C"/>
    <w:rsid w:val="00EC7D62"/>
    <w:rsid w:val="00EE0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9E46AEB"/>
  <w15:docId w15:val="{59EC192A-FFD0-44A4-83E2-A1E1F75EE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688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5E1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65E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5E11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31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3139"/>
    <w:rPr>
      <w:b/>
      <w:bCs/>
    </w:rPr>
  </w:style>
  <w:style w:type="paragraph" w:customStyle="1" w:styleId="BodyB">
    <w:name w:val="Body B"/>
    <w:rsid w:val="00A45E04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table" w:styleId="TableGrid">
    <w:name w:val="Table Grid"/>
    <w:basedOn w:val="TableNormal"/>
    <w:uiPriority w:val="59"/>
    <w:rsid w:val="0057313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328F7E-F01F-406B-B9C0-1457A9DB2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4</TotalTime>
  <Pages>16</Pages>
  <Words>2273</Words>
  <Characters>12957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18</cp:revision>
  <dcterms:created xsi:type="dcterms:W3CDTF">2021-11-07T16:27:00Z</dcterms:created>
  <dcterms:modified xsi:type="dcterms:W3CDTF">2025-12-04T06:31:00Z</dcterms:modified>
</cp:coreProperties>
</file>